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8F200C" w14:textId="4FB002A0" w:rsidR="00356A9B" w:rsidRPr="00C97E2E" w:rsidRDefault="00356A9B" w:rsidP="00356A9B">
      <w:pPr>
        <w:spacing w:after="0"/>
        <w:jc w:val="center"/>
        <w:rPr>
          <w:rFonts w:ascii="TH Niramit AS" w:hAnsi="TH Niramit AS" w:cs="TH Niramit AS"/>
          <w:b/>
          <w:bCs/>
          <w:sz w:val="32"/>
          <w:szCs w:val="32"/>
          <w:cs/>
        </w:rPr>
      </w:pPr>
      <w:r w:rsidRPr="00C97E2E">
        <w:rPr>
          <w:rFonts w:ascii="TH Niramit AS" w:hAnsi="TH Niramit AS" w:cs="TH Niramit AS"/>
          <w:b/>
          <w:bCs/>
          <w:sz w:val="32"/>
          <w:szCs w:val="32"/>
          <w:cs/>
        </w:rPr>
        <w:t xml:space="preserve">รายงานการประเมินตนเอง ปีการศึกษา </w:t>
      </w:r>
      <w:r w:rsidRPr="00C97E2E">
        <w:rPr>
          <w:rFonts w:ascii="TH Niramit AS" w:hAnsi="TH Niramit AS" w:cs="TH Niramit AS"/>
          <w:b/>
          <w:bCs/>
          <w:sz w:val="32"/>
          <w:szCs w:val="32"/>
          <w:rtl/>
          <w:cs/>
        </w:rPr>
        <w:t>256</w:t>
      </w:r>
      <w:r w:rsidRPr="00C97E2E">
        <w:rPr>
          <w:rFonts w:ascii="TH Niramit AS" w:hAnsi="TH Niramit AS" w:cs="TH Niramit AS"/>
          <w:b/>
          <w:bCs/>
          <w:sz w:val="32"/>
          <w:szCs w:val="32"/>
          <w:cs/>
        </w:rPr>
        <w:t>5</w:t>
      </w:r>
    </w:p>
    <w:p w14:paraId="5B8A380F" w14:textId="208306C4" w:rsidR="00356A9B" w:rsidRPr="00C97E2E" w:rsidRDefault="00356A9B" w:rsidP="00356A9B">
      <w:pPr>
        <w:spacing w:after="0"/>
        <w:jc w:val="center"/>
        <w:rPr>
          <w:rFonts w:ascii="TH Niramit AS" w:hAnsi="TH Niramit AS" w:cs="TH Niramit AS"/>
          <w:b/>
          <w:bCs/>
          <w:sz w:val="32"/>
          <w:szCs w:val="32"/>
          <w:cs/>
        </w:rPr>
      </w:pPr>
      <w:r w:rsidRPr="00C97E2E">
        <w:rPr>
          <w:rFonts w:ascii="TH Niramit AS" w:hAnsi="TH Niramit AS" w:cs="TH Niramit AS"/>
          <w:b/>
          <w:bCs/>
          <w:sz w:val="32"/>
          <w:szCs w:val="32"/>
          <w:cs/>
        </w:rPr>
        <w:t>หลักสูตร</w:t>
      </w:r>
      <w:r w:rsidR="007C4F88">
        <w:rPr>
          <w:rFonts w:ascii="TH Niramit AS" w:hAnsi="TH Niramit AS" w:cs="TH Niramit AS" w:hint="cs"/>
          <w:b/>
          <w:bCs/>
          <w:sz w:val="32"/>
          <w:szCs w:val="32"/>
          <w:cs/>
        </w:rPr>
        <w:t>บัญชี</w:t>
      </w:r>
      <w:r w:rsidR="009770F5">
        <w:rPr>
          <w:rFonts w:ascii="TH Niramit AS" w:hAnsi="TH Niramit AS" w:cs="TH Niramit AS" w:hint="cs"/>
          <w:b/>
          <w:bCs/>
          <w:sz w:val="32"/>
          <w:szCs w:val="32"/>
          <w:cs/>
        </w:rPr>
        <w:t>มหา</w:t>
      </w:r>
      <w:r w:rsidR="007C4F88">
        <w:rPr>
          <w:rFonts w:ascii="TH Niramit AS" w:hAnsi="TH Niramit AS" w:cs="TH Niramit AS" w:hint="cs"/>
          <w:b/>
          <w:bCs/>
          <w:sz w:val="32"/>
          <w:szCs w:val="32"/>
          <w:cs/>
        </w:rPr>
        <w:t>บัณฑิต</w:t>
      </w:r>
    </w:p>
    <w:p w14:paraId="60957F60" w14:textId="77777777" w:rsidR="00356A9B" w:rsidRPr="00C97E2E" w:rsidRDefault="00356A9B" w:rsidP="00356A9B">
      <w:pPr>
        <w:spacing w:after="0"/>
        <w:jc w:val="center"/>
        <w:rPr>
          <w:rFonts w:ascii="TH Niramit AS" w:hAnsi="TH Niramit AS" w:cs="TH Niramit AS"/>
          <w:b/>
          <w:bCs/>
          <w:sz w:val="32"/>
          <w:szCs w:val="32"/>
          <w:rtl/>
          <w:cs/>
          <w:lang w:bidi="ar-SA"/>
        </w:rPr>
      </w:pPr>
      <w:r w:rsidRPr="00C97E2E">
        <w:rPr>
          <w:rFonts w:ascii="TH Niramit AS" w:hAnsi="TH Niramit AS" w:cs="TH Niramit AS"/>
          <w:b/>
          <w:bCs/>
          <w:sz w:val="32"/>
          <w:szCs w:val="32"/>
          <w:cs/>
        </w:rPr>
        <w:t>คณะบริหารธุรกิจ มหาวิทยาลัยแม่โจ้</w:t>
      </w:r>
    </w:p>
    <w:p w14:paraId="1104254C" w14:textId="3AE139F1" w:rsidR="00A33F2B" w:rsidRPr="00C97E2E" w:rsidRDefault="00A33F2B" w:rsidP="00A33F2B">
      <w:pPr>
        <w:jc w:val="right"/>
        <w:rPr>
          <w:rFonts w:ascii="TH Niramit AS" w:hAnsi="TH Niramit AS" w:cs="TH Niramit AS"/>
          <w:b/>
          <w:bCs/>
          <w:sz w:val="28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5"/>
        <w:gridCol w:w="529"/>
        <w:gridCol w:w="678"/>
        <w:gridCol w:w="5767"/>
        <w:gridCol w:w="656"/>
      </w:tblGrid>
      <w:tr w:rsidR="00E533BD" w:rsidRPr="00C97E2E" w14:paraId="0FA0AB77" w14:textId="77777777" w:rsidTr="008F52E2">
        <w:tc>
          <w:tcPr>
            <w:tcW w:w="1125" w:type="dxa"/>
          </w:tcPr>
          <w:p w14:paraId="4AE57F21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</w:p>
        </w:tc>
        <w:tc>
          <w:tcPr>
            <w:tcW w:w="6974" w:type="dxa"/>
            <w:gridSpan w:val="3"/>
          </w:tcPr>
          <w:p w14:paraId="614AE682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</w:p>
        </w:tc>
        <w:tc>
          <w:tcPr>
            <w:tcW w:w="656" w:type="dxa"/>
          </w:tcPr>
          <w:p w14:paraId="1179FB0C" w14:textId="6211794E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</w:p>
        </w:tc>
      </w:tr>
      <w:tr w:rsidR="00E533BD" w:rsidRPr="00C97E2E" w14:paraId="345549E1" w14:textId="77777777" w:rsidTr="008F52E2">
        <w:tc>
          <w:tcPr>
            <w:tcW w:w="1125" w:type="dxa"/>
          </w:tcPr>
          <w:p w14:paraId="21DEBF3C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r w:rsidRPr="00C97E2E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>ส่วนที่ 1</w:t>
            </w:r>
          </w:p>
        </w:tc>
        <w:tc>
          <w:tcPr>
            <w:tcW w:w="6974" w:type="dxa"/>
            <w:gridSpan w:val="3"/>
          </w:tcPr>
          <w:p w14:paraId="795B33D0" w14:textId="33F56415" w:rsidR="00E533BD" w:rsidRPr="00C97E2E" w:rsidRDefault="0073475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hyperlink r:id="rId8" w:history="1">
              <w:r w:rsidR="00E533BD" w:rsidRPr="00B863D7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>ส่วนนำ</w:t>
              </w:r>
            </w:hyperlink>
            <w:r w:rsidR="00E533BD" w:rsidRPr="00C97E2E">
              <w:rPr>
                <w:rFonts w:ascii="TH Niramit AS" w:hAnsi="TH Niramit AS" w:cs="TH Niramit AS"/>
                <w:b/>
                <w:bCs/>
                <w:sz w:val="32"/>
                <w:szCs w:val="32"/>
              </w:rPr>
              <w:t xml:space="preserve"> </w:t>
            </w:r>
          </w:p>
        </w:tc>
        <w:tc>
          <w:tcPr>
            <w:tcW w:w="656" w:type="dxa"/>
          </w:tcPr>
          <w:p w14:paraId="3ADFBCA8" w14:textId="18C43A50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</w:tr>
      <w:tr w:rsidR="00E533BD" w:rsidRPr="00C97E2E" w14:paraId="7BD814AD" w14:textId="77777777" w:rsidTr="008F52E2">
        <w:tc>
          <w:tcPr>
            <w:tcW w:w="1125" w:type="dxa"/>
          </w:tcPr>
          <w:p w14:paraId="47001634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  <w:bookmarkStart w:id="0" w:name="_GoBack" w:colFirst="1" w:colLast="1"/>
          </w:p>
        </w:tc>
        <w:tc>
          <w:tcPr>
            <w:tcW w:w="529" w:type="dxa"/>
          </w:tcPr>
          <w:p w14:paraId="69609E15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1.1</w:t>
            </w:r>
          </w:p>
        </w:tc>
        <w:tc>
          <w:tcPr>
            <w:tcW w:w="6445" w:type="dxa"/>
            <w:gridSpan w:val="2"/>
          </w:tcPr>
          <w:p w14:paraId="3A9D79A0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บทสรุปผู้บริหาร</w:t>
            </w:r>
          </w:p>
        </w:tc>
        <w:tc>
          <w:tcPr>
            <w:tcW w:w="656" w:type="dxa"/>
          </w:tcPr>
          <w:p w14:paraId="464FBB7A" w14:textId="3AFDD3B3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bookmarkEnd w:id="0"/>
      <w:tr w:rsidR="00E533BD" w:rsidRPr="00C97E2E" w14:paraId="11EE8CC5" w14:textId="77777777" w:rsidTr="008F52E2">
        <w:tc>
          <w:tcPr>
            <w:tcW w:w="1125" w:type="dxa"/>
          </w:tcPr>
          <w:p w14:paraId="2B9E3D7D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70A9BC00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1.2</w:t>
            </w:r>
          </w:p>
        </w:tc>
        <w:tc>
          <w:tcPr>
            <w:tcW w:w="6445" w:type="dxa"/>
            <w:gridSpan w:val="2"/>
          </w:tcPr>
          <w:p w14:paraId="3A9E32CD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วิธีการจัดทำรายงานการประเมินตนเอง</w:t>
            </w:r>
          </w:p>
        </w:tc>
        <w:tc>
          <w:tcPr>
            <w:tcW w:w="656" w:type="dxa"/>
          </w:tcPr>
          <w:p w14:paraId="620FC467" w14:textId="36AF3C31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0AAE7CBF" w14:textId="77777777" w:rsidTr="008F52E2">
        <w:tc>
          <w:tcPr>
            <w:tcW w:w="1125" w:type="dxa"/>
          </w:tcPr>
          <w:p w14:paraId="079B23E2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65BC3F0F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1.3</w:t>
            </w:r>
          </w:p>
        </w:tc>
        <w:tc>
          <w:tcPr>
            <w:tcW w:w="6445" w:type="dxa"/>
            <w:gridSpan w:val="2"/>
          </w:tcPr>
          <w:p w14:paraId="01CC17DE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ข้อมูลพื้นฐาน</w:t>
            </w:r>
          </w:p>
        </w:tc>
        <w:tc>
          <w:tcPr>
            <w:tcW w:w="656" w:type="dxa"/>
          </w:tcPr>
          <w:p w14:paraId="0DBC44F7" w14:textId="7BA4E62F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301970D8" w14:textId="77777777" w:rsidTr="008F52E2">
        <w:tc>
          <w:tcPr>
            <w:tcW w:w="1125" w:type="dxa"/>
          </w:tcPr>
          <w:p w14:paraId="62F45AAA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53471D33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678" w:type="dxa"/>
          </w:tcPr>
          <w:p w14:paraId="6A380784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1.3.1</w:t>
            </w:r>
          </w:p>
        </w:tc>
        <w:tc>
          <w:tcPr>
            <w:tcW w:w="5767" w:type="dxa"/>
          </w:tcPr>
          <w:p w14:paraId="02853291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ภาพรวมของมหาวิทยาลัย</w:t>
            </w:r>
          </w:p>
        </w:tc>
        <w:tc>
          <w:tcPr>
            <w:tcW w:w="656" w:type="dxa"/>
          </w:tcPr>
          <w:p w14:paraId="4AF18F76" w14:textId="001F96BC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2FBDA9CF" w14:textId="77777777" w:rsidTr="008F52E2">
        <w:tc>
          <w:tcPr>
            <w:tcW w:w="1125" w:type="dxa"/>
          </w:tcPr>
          <w:p w14:paraId="5B0AEA2E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4CC6CD23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678" w:type="dxa"/>
          </w:tcPr>
          <w:p w14:paraId="01B89D2C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1.3.2</w:t>
            </w:r>
          </w:p>
        </w:tc>
        <w:tc>
          <w:tcPr>
            <w:tcW w:w="5767" w:type="dxa"/>
          </w:tcPr>
          <w:p w14:paraId="22725237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ภาพรวมของคณะ</w:t>
            </w:r>
          </w:p>
        </w:tc>
        <w:tc>
          <w:tcPr>
            <w:tcW w:w="656" w:type="dxa"/>
          </w:tcPr>
          <w:p w14:paraId="16C8C86D" w14:textId="56E64EF0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753AF41E" w14:textId="77777777" w:rsidTr="008F52E2">
        <w:tc>
          <w:tcPr>
            <w:tcW w:w="1125" w:type="dxa"/>
          </w:tcPr>
          <w:p w14:paraId="1A28241F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10FE7C67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678" w:type="dxa"/>
          </w:tcPr>
          <w:p w14:paraId="0DF7254E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1.3.3</w:t>
            </w:r>
          </w:p>
        </w:tc>
        <w:tc>
          <w:tcPr>
            <w:tcW w:w="5767" w:type="dxa"/>
          </w:tcPr>
          <w:p w14:paraId="5D5EE96A" w14:textId="77777777" w:rsidR="00E533BD" w:rsidRPr="00C97E2E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ภาพรวมของหลักสูตร</w:t>
            </w:r>
          </w:p>
        </w:tc>
        <w:tc>
          <w:tcPr>
            <w:tcW w:w="656" w:type="dxa"/>
          </w:tcPr>
          <w:p w14:paraId="1D2D7DAC" w14:textId="5C6F2035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4CA284CB" w14:textId="77777777" w:rsidTr="008F52E2">
        <w:tc>
          <w:tcPr>
            <w:tcW w:w="1125" w:type="dxa"/>
          </w:tcPr>
          <w:p w14:paraId="71B40B6C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r w:rsidRPr="00C97E2E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>ส่วนที่ 2</w:t>
            </w:r>
          </w:p>
        </w:tc>
        <w:tc>
          <w:tcPr>
            <w:tcW w:w="6974" w:type="dxa"/>
            <w:gridSpan w:val="3"/>
          </w:tcPr>
          <w:p w14:paraId="23271710" w14:textId="78D43CAF" w:rsidR="00E533BD" w:rsidRPr="00C97E2E" w:rsidRDefault="0073475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hyperlink r:id="rId9" w:history="1">
              <w:r w:rsidR="00E533BD" w:rsidRPr="00B863D7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 xml:space="preserve">ผลการดำเนินงานตามเกณฑ์การประเมินองค์ประกอบที่ 1 </w:t>
              </w:r>
              <w:r w:rsidR="00E533BD" w:rsidRPr="00B863D7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</w:rPr>
                <w:t xml:space="preserve">: </w:t>
              </w:r>
              <w:r w:rsidR="00E533BD" w:rsidRPr="00B863D7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 xml:space="preserve">การกำกับมาตรฐานหลักสูตรที่กำหนดโดย สป.อว. </w:t>
              </w:r>
              <w:r w:rsidR="00E533BD" w:rsidRPr="00B863D7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</w:rPr>
                <w:t>(</w:t>
              </w:r>
              <w:r w:rsidR="00E533BD" w:rsidRPr="00B863D7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>ตัวบ่งชี้</w:t>
              </w:r>
              <w:r w:rsidR="00E533BD" w:rsidRPr="00B863D7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</w:rPr>
                <w:t xml:space="preserve"> 1.1)</w:t>
              </w:r>
            </w:hyperlink>
          </w:p>
        </w:tc>
        <w:tc>
          <w:tcPr>
            <w:tcW w:w="656" w:type="dxa"/>
          </w:tcPr>
          <w:p w14:paraId="2DAC78C9" w14:textId="2E33835F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</w:tr>
      <w:tr w:rsidR="00E533BD" w:rsidRPr="00C97E2E" w14:paraId="17ADA3E7" w14:textId="77777777" w:rsidTr="008F52E2">
        <w:tc>
          <w:tcPr>
            <w:tcW w:w="1125" w:type="dxa"/>
          </w:tcPr>
          <w:p w14:paraId="11CD4E6B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r w:rsidRPr="00C97E2E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>ส่วนที่ 3</w:t>
            </w:r>
          </w:p>
        </w:tc>
        <w:tc>
          <w:tcPr>
            <w:tcW w:w="6974" w:type="dxa"/>
            <w:gridSpan w:val="3"/>
          </w:tcPr>
          <w:p w14:paraId="0C461D37" w14:textId="36740635" w:rsidR="00E533BD" w:rsidRPr="00C97E2E" w:rsidRDefault="0073475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hyperlink r:id="rId10" w:history="1">
              <w:r w:rsidR="00E533BD" w:rsidRPr="00B863D7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 xml:space="preserve">ผลการดำเนินงานตามเกณฑ์ </w:t>
              </w:r>
              <w:r w:rsidR="00E533BD" w:rsidRPr="00B863D7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</w:rPr>
                <w:t>AUN-QA</w:t>
              </w:r>
            </w:hyperlink>
          </w:p>
        </w:tc>
        <w:tc>
          <w:tcPr>
            <w:tcW w:w="656" w:type="dxa"/>
          </w:tcPr>
          <w:p w14:paraId="78DB7F40" w14:textId="09439F7E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</w:tr>
      <w:tr w:rsidR="00E533BD" w:rsidRPr="00C97E2E" w14:paraId="3D9399A7" w14:textId="77777777" w:rsidTr="008F52E2">
        <w:tc>
          <w:tcPr>
            <w:tcW w:w="1125" w:type="dxa"/>
          </w:tcPr>
          <w:p w14:paraId="797C0D84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271F838E" w14:textId="63571CC5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>Criterion 1 : Expected Learning Outcome</w:t>
            </w:r>
          </w:p>
        </w:tc>
        <w:tc>
          <w:tcPr>
            <w:tcW w:w="656" w:type="dxa"/>
          </w:tcPr>
          <w:p w14:paraId="7F06A923" w14:textId="024A5F4C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7CE09E19" w14:textId="77777777" w:rsidTr="008F52E2">
        <w:tc>
          <w:tcPr>
            <w:tcW w:w="1125" w:type="dxa"/>
          </w:tcPr>
          <w:p w14:paraId="6CBB5F9C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6B4FE239" w14:textId="46ABBACC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>Criterion 2 : Programme Structure and Content</w:t>
            </w:r>
          </w:p>
        </w:tc>
        <w:tc>
          <w:tcPr>
            <w:tcW w:w="656" w:type="dxa"/>
          </w:tcPr>
          <w:p w14:paraId="72A69CF7" w14:textId="7A3694C3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3DDDBA37" w14:textId="77777777" w:rsidTr="008F52E2">
        <w:tc>
          <w:tcPr>
            <w:tcW w:w="1125" w:type="dxa"/>
          </w:tcPr>
          <w:p w14:paraId="22F434AC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0D958227" w14:textId="37E4F13C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3 : </w:t>
            </w:r>
            <w:r w:rsidRPr="00C97E2E">
              <w:rPr>
                <w:rFonts w:ascii="TH Niramit AS" w:hAnsi="TH Niramit AS" w:cs="TH Niramit AS"/>
                <w:sz w:val="32"/>
                <w:szCs w:val="32"/>
              </w:rPr>
              <w:t>Teaching and Learning Approach</w:t>
            </w:r>
          </w:p>
        </w:tc>
        <w:tc>
          <w:tcPr>
            <w:tcW w:w="656" w:type="dxa"/>
          </w:tcPr>
          <w:p w14:paraId="3BAED993" w14:textId="1AF5F8DA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65BC8EA0" w14:textId="77777777" w:rsidTr="008F52E2">
        <w:tc>
          <w:tcPr>
            <w:tcW w:w="1125" w:type="dxa"/>
          </w:tcPr>
          <w:p w14:paraId="1DFE78D7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466EA3F3" w14:textId="4CE56C83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4 : </w:t>
            </w:r>
            <w:r w:rsidRPr="00C97E2E">
              <w:rPr>
                <w:rFonts w:ascii="TH Niramit AS" w:hAnsi="TH Niramit AS" w:cs="TH Niramit AS"/>
                <w:sz w:val="32"/>
                <w:szCs w:val="32"/>
              </w:rPr>
              <w:t>Student Assessment</w:t>
            </w:r>
          </w:p>
        </w:tc>
        <w:tc>
          <w:tcPr>
            <w:tcW w:w="656" w:type="dxa"/>
          </w:tcPr>
          <w:p w14:paraId="1D9484EF" w14:textId="69587EE9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7C81EEAD" w14:textId="77777777" w:rsidTr="008F52E2">
        <w:tc>
          <w:tcPr>
            <w:tcW w:w="1125" w:type="dxa"/>
          </w:tcPr>
          <w:p w14:paraId="595A2AB4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73252E41" w14:textId="6A804277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5: </w:t>
            </w:r>
            <w:r w:rsidRPr="00C97E2E">
              <w:rPr>
                <w:rFonts w:ascii="TH Niramit AS" w:hAnsi="TH Niramit AS" w:cs="TH Niramit AS"/>
                <w:sz w:val="32"/>
                <w:szCs w:val="32"/>
              </w:rPr>
              <w:t>Academic Staff</w:t>
            </w:r>
          </w:p>
        </w:tc>
        <w:tc>
          <w:tcPr>
            <w:tcW w:w="656" w:type="dxa"/>
          </w:tcPr>
          <w:p w14:paraId="746C5EE8" w14:textId="0309A7EF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3429CCCF" w14:textId="77777777" w:rsidTr="008F52E2">
        <w:tc>
          <w:tcPr>
            <w:tcW w:w="1125" w:type="dxa"/>
          </w:tcPr>
          <w:p w14:paraId="37090432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6FF2BF90" w14:textId="5C183426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>Criterion 6 : Student Support Services</w:t>
            </w:r>
          </w:p>
        </w:tc>
        <w:tc>
          <w:tcPr>
            <w:tcW w:w="656" w:type="dxa"/>
          </w:tcPr>
          <w:p w14:paraId="4EABE981" w14:textId="247C35E5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330A8BD2" w14:textId="77777777" w:rsidTr="008F52E2">
        <w:tc>
          <w:tcPr>
            <w:tcW w:w="1125" w:type="dxa"/>
          </w:tcPr>
          <w:p w14:paraId="57F732DC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416715E9" w14:textId="6DDEE001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7 : </w:t>
            </w:r>
            <w:r w:rsidRPr="00C97E2E">
              <w:rPr>
                <w:rFonts w:ascii="TH Niramit AS" w:hAnsi="TH Niramit AS" w:cs="TH Niramit AS"/>
                <w:sz w:val="32"/>
                <w:szCs w:val="32"/>
              </w:rPr>
              <w:t>Facilities and Infrastructure</w:t>
            </w:r>
          </w:p>
        </w:tc>
        <w:tc>
          <w:tcPr>
            <w:tcW w:w="656" w:type="dxa"/>
          </w:tcPr>
          <w:p w14:paraId="2AC06C61" w14:textId="4C2C6344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59E81A87" w14:textId="77777777" w:rsidTr="008F52E2">
        <w:tc>
          <w:tcPr>
            <w:tcW w:w="1125" w:type="dxa"/>
          </w:tcPr>
          <w:p w14:paraId="42360D68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2EAD2A1F" w14:textId="4E9C7C6D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</w:rPr>
              <w:t>Criterion 8 : Output and Outcomes</w:t>
            </w:r>
          </w:p>
        </w:tc>
        <w:tc>
          <w:tcPr>
            <w:tcW w:w="656" w:type="dxa"/>
          </w:tcPr>
          <w:p w14:paraId="4435AAD9" w14:textId="5DE906B6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C97E2E" w14:paraId="7F2F597A" w14:textId="77777777" w:rsidTr="008F52E2">
        <w:tc>
          <w:tcPr>
            <w:tcW w:w="1125" w:type="dxa"/>
          </w:tcPr>
          <w:p w14:paraId="7B758CE3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>ส่วนที่ 4</w:t>
            </w:r>
          </w:p>
        </w:tc>
        <w:tc>
          <w:tcPr>
            <w:tcW w:w="6974" w:type="dxa"/>
            <w:gridSpan w:val="3"/>
          </w:tcPr>
          <w:p w14:paraId="67AAD49A" w14:textId="6339C3C2" w:rsidR="00E533BD" w:rsidRPr="00C97E2E" w:rsidRDefault="0073475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  <w:hyperlink r:id="rId11" w:history="1">
              <w:r w:rsidR="00E533BD" w:rsidRPr="00B863D7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>ภาคผนวก</w:t>
              </w:r>
            </w:hyperlink>
            <w:r w:rsidR="00E533BD" w:rsidRPr="00C97E2E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656" w:type="dxa"/>
          </w:tcPr>
          <w:p w14:paraId="1FAB06C4" w14:textId="4FB35A3E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</w:tr>
      <w:tr w:rsidR="00E533BD" w:rsidRPr="00C97E2E" w14:paraId="35EAFFC8" w14:textId="77777777" w:rsidTr="008F52E2">
        <w:tc>
          <w:tcPr>
            <w:tcW w:w="1125" w:type="dxa"/>
          </w:tcPr>
          <w:p w14:paraId="56889A13" w14:textId="77777777" w:rsidR="00E533BD" w:rsidRPr="00C97E2E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518BB560" w14:textId="77777777" w:rsidR="00E533BD" w:rsidRPr="00C97E2E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  <w:r w:rsidRPr="00C97E2E">
              <w:rPr>
                <w:rFonts w:ascii="TH Niramit AS" w:hAnsi="TH Niramit AS" w:cs="TH Niramit AS"/>
                <w:sz w:val="32"/>
                <w:szCs w:val="32"/>
                <w:cs/>
              </w:rPr>
              <w:t>สรุปผลการประเมินตนเองของหลักสูตร</w:t>
            </w:r>
          </w:p>
        </w:tc>
        <w:tc>
          <w:tcPr>
            <w:tcW w:w="656" w:type="dxa"/>
          </w:tcPr>
          <w:p w14:paraId="77BA01FB" w14:textId="2E99EC78" w:rsidR="00E533BD" w:rsidRPr="00C97E2E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AC69B7" w:rsidRPr="00C97E2E" w14:paraId="1A24792F" w14:textId="77777777" w:rsidTr="008F52E2">
        <w:tc>
          <w:tcPr>
            <w:tcW w:w="1125" w:type="dxa"/>
          </w:tcPr>
          <w:p w14:paraId="5244AD29" w14:textId="77777777" w:rsidR="00AC69B7" w:rsidRPr="00C97E2E" w:rsidRDefault="00AC69B7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2FB3CFB8" w14:textId="3ECD10B3" w:rsidR="00AC69B7" w:rsidRPr="00AC69B7" w:rsidRDefault="0073475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hyperlink r:id="rId12" w:history="1">
              <w:r w:rsidR="00AC69B7" w:rsidRPr="00AC69B7">
                <w:rPr>
                  <w:rStyle w:val="af2"/>
                  <w:rFonts w:ascii="TH Niramit AS" w:hAnsi="TH Niramit AS" w:cs="TH Niramit AS"/>
                  <w:sz w:val="32"/>
                  <w:szCs w:val="32"/>
                  <w:cs/>
                </w:rPr>
                <w:t>เล่มรายงานการประเมินตนเอง ปีการศึกษา 2565</w:t>
              </w:r>
            </w:hyperlink>
          </w:p>
        </w:tc>
        <w:tc>
          <w:tcPr>
            <w:tcW w:w="656" w:type="dxa"/>
          </w:tcPr>
          <w:p w14:paraId="203486CF" w14:textId="77777777" w:rsidR="00AC69B7" w:rsidRPr="00C97E2E" w:rsidRDefault="00AC69B7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</w:tbl>
    <w:p w14:paraId="4E742694" w14:textId="58F8D441" w:rsidR="00E533BD" w:rsidRPr="00C97E2E" w:rsidRDefault="00E533BD" w:rsidP="00A33F2B">
      <w:pPr>
        <w:jc w:val="right"/>
        <w:rPr>
          <w:rFonts w:ascii="TH Niramit AS" w:hAnsi="TH Niramit AS" w:cs="TH Niramit AS"/>
          <w:b/>
          <w:bCs/>
          <w:sz w:val="28"/>
        </w:rPr>
      </w:pPr>
    </w:p>
    <w:p w14:paraId="5CF3AF4F" w14:textId="77777777" w:rsidR="00E533BD" w:rsidRPr="00C97E2E" w:rsidRDefault="00E533BD" w:rsidP="00E533BD">
      <w:pPr>
        <w:rPr>
          <w:rFonts w:ascii="TH Niramit AS" w:hAnsi="TH Niramit AS" w:cs="TH Niramit AS"/>
          <w:b/>
          <w:bCs/>
          <w:sz w:val="28"/>
          <w:cs/>
        </w:rPr>
      </w:pPr>
    </w:p>
    <w:p w14:paraId="41DF9DED" w14:textId="3D9F065F" w:rsidR="008D7957" w:rsidRPr="00C97E2E" w:rsidRDefault="008D7957" w:rsidP="00330646">
      <w:pPr>
        <w:jc w:val="both"/>
        <w:rPr>
          <w:rFonts w:ascii="TH Niramit AS" w:hAnsi="TH Niramit AS" w:cs="TH Niramit AS"/>
          <w:b/>
          <w:bCs/>
          <w:sz w:val="32"/>
          <w:szCs w:val="32"/>
        </w:rPr>
      </w:pPr>
    </w:p>
    <w:sectPr w:rsidR="008D7957" w:rsidRPr="00C97E2E" w:rsidSect="007A02E4">
      <w:headerReference w:type="default" r:id="rId13"/>
      <w:pgSz w:w="11906" w:h="16838"/>
      <w:pgMar w:top="1440" w:right="1440" w:bottom="1440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720063" w14:textId="77777777" w:rsidR="0073475D" w:rsidRDefault="0073475D" w:rsidP="00DD5799">
      <w:pPr>
        <w:spacing w:after="0" w:line="240" w:lineRule="auto"/>
      </w:pPr>
      <w:r>
        <w:separator/>
      </w:r>
    </w:p>
  </w:endnote>
  <w:endnote w:type="continuationSeparator" w:id="0">
    <w:p w14:paraId="6B3E0B78" w14:textId="77777777" w:rsidR="0073475D" w:rsidRDefault="0073475D" w:rsidP="00DD57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Sans Serif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8EF416" w14:textId="77777777" w:rsidR="0073475D" w:rsidRDefault="0073475D" w:rsidP="00DD5799">
      <w:pPr>
        <w:spacing w:after="0" w:line="240" w:lineRule="auto"/>
      </w:pPr>
      <w:r>
        <w:separator/>
      </w:r>
    </w:p>
  </w:footnote>
  <w:footnote w:type="continuationSeparator" w:id="0">
    <w:p w14:paraId="1A5343CB" w14:textId="77777777" w:rsidR="0073475D" w:rsidRDefault="0073475D" w:rsidP="00DD57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C4E5B6" w14:textId="39995184" w:rsidR="00AC6DBD" w:rsidRPr="00AC25E5" w:rsidRDefault="00AC6DBD">
    <w:pPr>
      <w:pStyle w:val="a9"/>
      <w:jc w:val="right"/>
      <w:rPr>
        <w:rFonts w:ascii="TH Niramit AS" w:hAnsi="TH Niramit AS" w:cs="TH Niramit AS"/>
        <w:sz w:val="28"/>
      </w:rPr>
    </w:pPr>
  </w:p>
  <w:p w14:paraId="62AD69D5" w14:textId="77777777" w:rsidR="00AC6DBD" w:rsidRDefault="00AC6DBD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AE3CDF1E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D003E4"/>
    <w:multiLevelType w:val="hybridMultilevel"/>
    <w:tmpl w:val="E77884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593C8F"/>
    <w:multiLevelType w:val="hybridMultilevel"/>
    <w:tmpl w:val="D84C6EDC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A218E6"/>
    <w:multiLevelType w:val="multilevel"/>
    <w:tmpl w:val="4E8E1D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</w:rPr>
    </w:lvl>
  </w:abstractNum>
  <w:abstractNum w:abstractNumId="4" w15:restartNumberingAfterBreak="0">
    <w:nsid w:val="0B7B254E"/>
    <w:multiLevelType w:val="hybridMultilevel"/>
    <w:tmpl w:val="D9BA4A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C1B0CDC"/>
    <w:multiLevelType w:val="hybridMultilevel"/>
    <w:tmpl w:val="2878F4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C8869FF"/>
    <w:multiLevelType w:val="hybridMultilevel"/>
    <w:tmpl w:val="441AFB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C990DF0"/>
    <w:multiLevelType w:val="multilevel"/>
    <w:tmpl w:val="D80AB5F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134D27AD"/>
    <w:multiLevelType w:val="hybridMultilevel"/>
    <w:tmpl w:val="1ECCC0B6"/>
    <w:lvl w:ilvl="0" w:tplc="E0C450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3B70D2A"/>
    <w:multiLevelType w:val="multilevel"/>
    <w:tmpl w:val="74AEBB48"/>
    <w:lvl w:ilvl="0">
      <w:start w:val="1"/>
      <w:numFmt w:val="decimal"/>
      <w:lvlText w:val="%1"/>
      <w:lvlJc w:val="left"/>
      <w:pPr>
        <w:ind w:left="490" w:hanging="49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50" w:hanging="49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154A6E15"/>
    <w:multiLevelType w:val="hybridMultilevel"/>
    <w:tmpl w:val="DC96EE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42471F"/>
    <w:multiLevelType w:val="hybridMultilevel"/>
    <w:tmpl w:val="37B477E2"/>
    <w:lvl w:ilvl="0" w:tplc="8156283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bCs/>
      </w:rPr>
    </w:lvl>
    <w:lvl w:ilvl="1" w:tplc="80D00B3A">
      <w:start w:val="1"/>
      <w:numFmt w:val="decimal"/>
      <w:lvlText w:val="%2)"/>
      <w:lvlJc w:val="left"/>
      <w:pPr>
        <w:tabs>
          <w:tab w:val="num" w:pos="1560"/>
        </w:tabs>
        <w:ind w:left="1560" w:hanging="360"/>
      </w:pPr>
      <w:rPr>
        <w:rFonts w:cs="Times New Roman" w:hint="default"/>
      </w:rPr>
    </w:lvl>
    <w:lvl w:ilvl="2" w:tplc="9252FDE0"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H SarabunPSK" w:eastAsia="Times New Roman" w:hAnsi="TH SarabunPSK" w:hint="default"/>
      </w:rPr>
    </w:lvl>
    <w:lvl w:ilvl="3" w:tplc="8A263D0A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sz w:val="32"/>
        <w:szCs w:val="32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1E9C714C"/>
    <w:multiLevelType w:val="hybridMultilevel"/>
    <w:tmpl w:val="8D0228E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C6550EF"/>
    <w:multiLevelType w:val="multilevel"/>
    <w:tmpl w:val="04662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32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4" w15:restartNumberingAfterBreak="0">
    <w:nsid w:val="2CD072F9"/>
    <w:multiLevelType w:val="multilevel"/>
    <w:tmpl w:val="D602A7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44" w:hanging="38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2F323AE4"/>
    <w:multiLevelType w:val="hybridMultilevel"/>
    <w:tmpl w:val="D9621DB4"/>
    <w:lvl w:ilvl="0" w:tplc="43B4D42C">
      <w:start w:val="3"/>
      <w:numFmt w:val="bullet"/>
      <w:lvlText w:val="-"/>
      <w:lvlJc w:val="left"/>
      <w:pPr>
        <w:ind w:left="720" w:hanging="360"/>
      </w:pPr>
      <w:rPr>
        <w:rFonts w:ascii="TH Niramit AS" w:eastAsiaTheme="minorHAnsi" w:hAnsi="TH Niramit AS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AE62FD"/>
    <w:multiLevelType w:val="multilevel"/>
    <w:tmpl w:val="4E8E1D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</w:rPr>
    </w:lvl>
  </w:abstractNum>
  <w:abstractNum w:abstractNumId="17" w15:restartNumberingAfterBreak="0">
    <w:nsid w:val="32436213"/>
    <w:multiLevelType w:val="multilevel"/>
    <w:tmpl w:val="6C86D2A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18" w15:restartNumberingAfterBreak="0">
    <w:nsid w:val="32E82029"/>
    <w:multiLevelType w:val="multilevel"/>
    <w:tmpl w:val="2CFE98E6"/>
    <w:styleLink w:val="Style1"/>
    <w:lvl w:ilvl="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85402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3)"/>
      <w:lvlJc w:val="left"/>
      <w:pPr>
        <w:tabs>
          <w:tab w:val="num" w:pos="1440"/>
        </w:tabs>
        <w:ind w:left="1224" w:hanging="504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20" w15:restartNumberingAfterBreak="0">
    <w:nsid w:val="3B80611F"/>
    <w:multiLevelType w:val="multilevel"/>
    <w:tmpl w:val="04662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32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1" w15:restartNumberingAfterBreak="0">
    <w:nsid w:val="3D4F3035"/>
    <w:multiLevelType w:val="hybridMultilevel"/>
    <w:tmpl w:val="396AFE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A275EB"/>
    <w:multiLevelType w:val="hybridMultilevel"/>
    <w:tmpl w:val="4E8268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277EC7"/>
    <w:multiLevelType w:val="hybridMultilevel"/>
    <w:tmpl w:val="45BA6C34"/>
    <w:lvl w:ilvl="0" w:tplc="84DED5F8">
      <w:start w:val="3"/>
      <w:numFmt w:val="bullet"/>
      <w:lvlText w:val="-"/>
      <w:lvlJc w:val="left"/>
      <w:pPr>
        <w:ind w:left="1778" w:hanging="360"/>
      </w:pPr>
      <w:rPr>
        <w:rFonts w:ascii="TH Niramit AS" w:eastAsia="Times New Roman" w:hAnsi="TH Niramit AS" w:cs="TH Niramit AS" w:hint="default"/>
      </w:rPr>
    </w:lvl>
    <w:lvl w:ilvl="1" w:tplc="04090003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4" w15:restartNumberingAfterBreak="0">
    <w:nsid w:val="43AE1A4A"/>
    <w:multiLevelType w:val="multilevel"/>
    <w:tmpl w:val="04662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32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5" w15:restartNumberingAfterBreak="0">
    <w:nsid w:val="44F51E1A"/>
    <w:multiLevelType w:val="hybridMultilevel"/>
    <w:tmpl w:val="13529AF2"/>
    <w:lvl w:ilvl="0" w:tplc="609CDFA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6" w15:restartNumberingAfterBreak="0">
    <w:nsid w:val="46101B61"/>
    <w:multiLevelType w:val="multilevel"/>
    <w:tmpl w:val="7D129F4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7" w15:restartNumberingAfterBreak="0">
    <w:nsid w:val="489A79B7"/>
    <w:multiLevelType w:val="hybridMultilevel"/>
    <w:tmpl w:val="C6AEBC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A1B283B"/>
    <w:multiLevelType w:val="hybridMultilevel"/>
    <w:tmpl w:val="BF047B8E"/>
    <w:lvl w:ilvl="0" w:tplc="4C62B882">
      <w:numFmt w:val="bullet"/>
      <w:lvlText w:val="-"/>
      <w:lvlJc w:val="left"/>
      <w:pPr>
        <w:ind w:left="720" w:hanging="360"/>
      </w:pPr>
      <w:rPr>
        <w:rFonts w:ascii="TH Niramit AS" w:eastAsiaTheme="minorHAnsi" w:hAnsi="TH Niramit AS" w:cs="TH Niramit AS" w:hint="default"/>
      </w:rPr>
    </w:lvl>
    <w:lvl w:ilvl="1" w:tplc="1D78F8EE">
      <w:numFmt w:val="bullet"/>
      <w:lvlText w:val=""/>
      <w:lvlJc w:val="left"/>
      <w:pPr>
        <w:ind w:left="1440" w:hanging="360"/>
      </w:pPr>
      <w:rPr>
        <w:rFonts w:ascii="Symbol" w:eastAsiaTheme="minorHAnsi" w:hAnsi="Symbol" w:cs="TH Niramit A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987704"/>
    <w:multiLevelType w:val="hybridMultilevel"/>
    <w:tmpl w:val="444227FE"/>
    <w:lvl w:ilvl="0" w:tplc="DD4C2A6E">
      <w:start w:val="6"/>
      <w:numFmt w:val="bullet"/>
      <w:lvlText w:val="-"/>
      <w:lvlJc w:val="left"/>
      <w:pPr>
        <w:ind w:left="360" w:hanging="360"/>
      </w:pPr>
      <w:rPr>
        <w:rFonts w:ascii="TH Niramit AS" w:eastAsiaTheme="minorHAnsi" w:hAnsi="TH Niramit AS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0AE56E3"/>
    <w:multiLevelType w:val="hybridMultilevel"/>
    <w:tmpl w:val="30BABD4C"/>
    <w:lvl w:ilvl="0" w:tplc="BED2EF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27047DE"/>
    <w:multiLevelType w:val="hybridMultilevel"/>
    <w:tmpl w:val="87E28CBC"/>
    <w:lvl w:ilvl="0" w:tplc="945AC19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310405"/>
    <w:multiLevelType w:val="hybridMultilevel"/>
    <w:tmpl w:val="87E28CBC"/>
    <w:lvl w:ilvl="0" w:tplc="945AC19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2C0A57"/>
    <w:multiLevelType w:val="hybridMultilevel"/>
    <w:tmpl w:val="D07CAC8A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4" w15:restartNumberingAfterBreak="0">
    <w:nsid w:val="584B0BBA"/>
    <w:multiLevelType w:val="hybridMultilevel"/>
    <w:tmpl w:val="CB7249B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0B52F1"/>
    <w:multiLevelType w:val="hybridMultilevel"/>
    <w:tmpl w:val="D97C0856"/>
    <w:lvl w:ilvl="0" w:tplc="75DE208A">
      <w:start w:val="1"/>
      <w:numFmt w:val="decimal"/>
      <w:lvlText w:val="%1)"/>
      <w:lvlJc w:val="left"/>
      <w:pPr>
        <w:ind w:left="975" w:hanging="6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2B7B5D"/>
    <w:multiLevelType w:val="hybridMultilevel"/>
    <w:tmpl w:val="D84C6EDC"/>
    <w:lvl w:ilvl="0" w:tplc="DAFA38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E5F3A71"/>
    <w:multiLevelType w:val="hybridMultilevel"/>
    <w:tmpl w:val="03088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9935F5"/>
    <w:multiLevelType w:val="hybridMultilevel"/>
    <w:tmpl w:val="50728262"/>
    <w:lvl w:ilvl="0" w:tplc="91644746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067242B"/>
    <w:multiLevelType w:val="hybridMultilevel"/>
    <w:tmpl w:val="87E28CBC"/>
    <w:lvl w:ilvl="0" w:tplc="945AC19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07B2768"/>
    <w:multiLevelType w:val="hybridMultilevel"/>
    <w:tmpl w:val="B664B6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0D520C8"/>
    <w:multiLevelType w:val="hybridMultilevel"/>
    <w:tmpl w:val="910AB8E4"/>
    <w:lvl w:ilvl="0" w:tplc="CFF0CC14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21A5D59"/>
    <w:multiLevelType w:val="hybridMultilevel"/>
    <w:tmpl w:val="5DD89DD0"/>
    <w:lvl w:ilvl="0" w:tplc="F0CEA2A6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2411B89"/>
    <w:multiLevelType w:val="multilevel"/>
    <w:tmpl w:val="F9385F1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59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44" w15:restartNumberingAfterBreak="0">
    <w:nsid w:val="643756F4"/>
    <w:multiLevelType w:val="hybridMultilevel"/>
    <w:tmpl w:val="2C3681F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6E9528F"/>
    <w:multiLevelType w:val="hybridMultilevel"/>
    <w:tmpl w:val="CB7249B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74E761C"/>
    <w:multiLevelType w:val="hybridMultilevel"/>
    <w:tmpl w:val="393E6754"/>
    <w:lvl w:ilvl="0" w:tplc="04090011">
      <w:start w:val="1"/>
      <w:numFmt w:val="decimal"/>
      <w:lvlText w:val="%1)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47" w15:restartNumberingAfterBreak="0">
    <w:nsid w:val="709B3F66"/>
    <w:multiLevelType w:val="hybridMultilevel"/>
    <w:tmpl w:val="519E74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1342183"/>
    <w:multiLevelType w:val="hybridMultilevel"/>
    <w:tmpl w:val="C8AE6E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7181283B"/>
    <w:multiLevelType w:val="hybridMultilevel"/>
    <w:tmpl w:val="EBE657E8"/>
    <w:lvl w:ilvl="0" w:tplc="9C94660A">
      <w:start w:val="40"/>
      <w:numFmt w:val="bullet"/>
      <w:lvlText w:val="-"/>
      <w:lvlJc w:val="left"/>
      <w:pPr>
        <w:ind w:left="360" w:hanging="360"/>
      </w:pPr>
      <w:rPr>
        <w:rFonts w:ascii="TH Niramit AS" w:eastAsiaTheme="minorHAnsi" w:hAnsi="TH Niramit AS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71AD37B0"/>
    <w:multiLevelType w:val="hybridMultilevel"/>
    <w:tmpl w:val="CF16345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467534E"/>
    <w:multiLevelType w:val="multilevel"/>
    <w:tmpl w:val="4AC854AE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2" w15:restartNumberingAfterBreak="0">
    <w:nsid w:val="762D7E15"/>
    <w:multiLevelType w:val="multilevel"/>
    <w:tmpl w:val="2864CE92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53" w15:restartNumberingAfterBreak="0">
    <w:nsid w:val="7A8A52BE"/>
    <w:multiLevelType w:val="hybridMultilevel"/>
    <w:tmpl w:val="E2F8CADE"/>
    <w:lvl w:ilvl="0" w:tplc="9486727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E414F16"/>
    <w:multiLevelType w:val="hybridMultilevel"/>
    <w:tmpl w:val="8870A63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B7E4D50">
      <w:start w:val="1"/>
      <w:numFmt w:val="decimal"/>
      <w:lvlText w:val="%2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EFE258C"/>
    <w:multiLevelType w:val="hybridMultilevel"/>
    <w:tmpl w:val="2654DC42"/>
    <w:lvl w:ilvl="0" w:tplc="73EC91D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53"/>
  </w:num>
  <w:num w:numId="3">
    <w:abstractNumId w:val="32"/>
  </w:num>
  <w:num w:numId="4">
    <w:abstractNumId w:val="39"/>
  </w:num>
  <w:num w:numId="5">
    <w:abstractNumId w:val="31"/>
  </w:num>
  <w:num w:numId="6">
    <w:abstractNumId w:val="22"/>
  </w:num>
  <w:num w:numId="7">
    <w:abstractNumId w:val="28"/>
  </w:num>
  <w:num w:numId="8">
    <w:abstractNumId w:val="15"/>
  </w:num>
  <w:num w:numId="9">
    <w:abstractNumId w:val="21"/>
  </w:num>
  <w:num w:numId="10">
    <w:abstractNumId w:val="13"/>
  </w:num>
  <w:num w:numId="11">
    <w:abstractNumId w:val="26"/>
  </w:num>
  <w:num w:numId="12">
    <w:abstractNumId w:val="0"/>
  </w:num>
  <w:num w:numId="13">
    <w:abstractNumId w:val="19"/>
  </w:num>
  <w:num w:numId="14">
    <w:abstractNumId w:val="18"/>
  </w:num>
  <w:num w:numId="15">
    <w:abstractNumId w:val="43"/>
  </w:num>
  <w:num w:numId="16">
    <w:abstractNumId w:val="17"/>
  </w:num>
  <w:num w:numId="17">
    <w:abstractNumId w:val="51"/>
  </w:num>
  <w:num w:numId="18">
    <w:abstractNumId w:val="46"/>
  </w:num>
  <w:num w:numId="19">
    <w:abstractNumId w:val="25"/>
  </w:num>
  <w:num w:numId="20">
    <w:abstractNumId w:val="36"/>
  </w:num>
  <w:num w:numId="21">
    <w:abstractNumId w:val="2"/>
  </w:num>
  <w:num w:numId="22">
    <w:abstractNumId w:val="44"/>
  </w:num>
  <w:num w:numId="23">
    <w:abstractNumId w:val="54"/>
  </w:num>
  <w:num w:numId="24">
    <w:abstractNumId w:val="37"/>
  </w:num>
  <w:num w:numId="25">
    <w:abstractNumId w:val="34"/>
  </w:num>
  <w:num w:numId="26">
    <w:abstractNumId w:val="45"/>
  </w:num>
  <w:num w:numId="27">
    <w:abstractNumId w:val="20"/>
  </w:num>
  <w:num w:numId="28">
    <w:abstractNumId w:val="24"/>
  </w:num>
  <w:num w:numId="29">
    <w:abstractNumId w:val="11"/>
  </w:num>
  <w:num w:numId="30">
    <w:abstractNumId w:val="3"/>
  </w:num>
  <w:num w:numId="31">
    <w:abstractNumId w:val="16"/>
  </w:num>
  <w:num w:numId="32">
    <w:abstractNumId w:val="8"/>
  </w:num>
  <w:num w:numId="33">
    <w:abstractNumId w:val="55"/>
  </w:num>
  <w:num w:numId="34">
    <w:abstractNumId w:val="50"/>
  </w:num>
  <w:num w:numId="35">
    <w:abstractNumId w:val="41"/>
  </w:num>
  <w:num w:numId="36">
    <w:abstractNumId w:val="12"/>
  </w:num>
  <w:num w:numId="3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3"/>
  </w:num>
  <w:num w:numId="39">
    <w:abstractNumId w:val="10"/>
  </w:num>
  <w:num w:numId="40">
    <w:abstractNumId w:val="40"/>
  </w:num>
  <w:num w:numId="41">
    <w:abstractNumId w:val="48"/>
  </w:num>
  <w:num w:numId="42">
    <w:abstractNumId w:val="6"/>
  </w:num>
  <w:num w:numId="43">
    <w:abstractNumId w:val="4"/>
  </w:num>
  <w:num w:numId="44">
    <w:abstractNumId w:val="49"/>
  </w:num>
  <w:num w:numId="45">
    <w:abstractNumId w:val="29"/>
  </w:num>
  <w:num w:numId="46">
    <w:abstractNumId w:val="5"/>
  </w:num>
  <w:num w:numId="47">
    <w:abstractNumId w:val="47"/>
  </w:num>
  <w:num w:numId="48">
    <w:abstractNumId w:val="27"/>
  </w:num>
  <w:num w:numId="49">
    <w:abstractNumId w:val="14"/>
  </w:num>
  <w:num w:numId="50">
    <w:abstractNumId w:val="30"/>
  </w:num>
  <w:num w:numId="51">
    <w:abstractNumId w:val="35"/>
  </w:num>
  <w:num w:numId="52">
    <w:abstractNumId w:val="1"/>
  </w:num>
  <w:num w:numId="53">
    <w:abstractNumId w:val="52"/>
  </w:num>
  <w:num w:numId="54">
    <w:abstractNumId w:val="52"/>
  </w:num>
  <w:num w:numId="55">
    <w:abstractNumId w:val="52"/>
  </w:num>
  <w:num w:numId="56">
    <w:abstractNumId w:val="33"/>
  </w:num>
  <w:num w:numId="57">
    <w:abstractNumId w:val="7"/>
  </w:num>
  <w:num w:numId="58">
    <w:abstractNumId w:val="9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MjE0MTO0NDGzNLdU0lEKTi0uzszPAykwNKgFAAO+7wstAAAA"/>
  </w:docVars>
  <w:rsids>
    <w:rsidRoot w:val="00390C68"/>
    <w:rsid w:val="00000285"/>
    <w:rsid w:val="00001324"/>
    <w:rsid w:val="000039F4"/>
    <w:rsid w:val="00004105"/>
    <w:rsid w:val="00007163"/>
    <w:rsid w:val="00011A4B"/>
    <w:rsid w:val="00011F92"/>
    <w:rsid w:val="00012D69"/>
    <w:rsid w:val="00013547"/>
    <w:rsid w:val="0001413C"/>
    <w:rsid w:val="00014557"/>
    <w:rsid w:val="00015E25"/>
    <w:rsid w:val="000168C7"/>
    <w:rsid w:val="00020357"/>
    <w:rsid w:val="0002050B"/>
    <w:rsid w:val="00021FD2"/>
    <w:rsid w:val="0002330B"/>
    <w:rsid w:val="00024E53"/>
    <w:rsid w:val="00025972"/>
    <w:rsid w:val="00025A48"/>
    <w:rsid w:val="0002662B"/>
    <w:rsid w:val="00031E1B"/>
    <w:rsid w:val="00032369"/>
    <w:rsid w:val="000344EC"/>
    <w:rsid w:val="00036A4A"/>
    <w:rsid w:val="000373BE"/>
    <w:rsid w:val="00041342"/>
    <w:rsid w:val="0004170F"/>
    <w:rsid w:val="00042B12"/>
    <w:rsid w:val="00044B11"/>
    <w:rsid w:val="00045B7C"/>
    <w:rsid w:val="00046288"/>
    <w:rsid w:val="00046956"/>
    <w:rsid w:val="0004722E"/>
    <w:rsid w:val="000506DD"/>
    <w:rsid w:val="00052670"/>
    <w:rsid w:val="000548DF"/>
    <w:rsid w:val="00056B9C"/>
    <w:rsid w:val="00057F8F"/>
    <w:rsid w:val="00060320"/>
    <w:rsid w:val="00060D29"/>
    <w:rsid w:val="00060D7D"/>
    <w:rsid w:val="00062DB0"/>
    <w:rsid w:val="00063D87"/>
    <w:rsid w:val="0006429C"/>
    <w:rsid w:val="000642A2"/>
    <w:rsid w:val="00067248"/>
    <w:rsid w:val="00070CD6"/>
    <w:rsid w:val="00071531"/>
    <w:rsid w:val="00071E69"/>
    <w:rsid w:val="0007200B"/>
    <w:rsid w:val="00072026"/>
    <w:rsid w:val="00072E53"/>
    <w:rsid w:val="00073460"/>
    <w:rsid w:val="000734D0"/>
    <w:rsid w:val="0007788B"/>
    <w:rsid w:val="00082268"/>
    <w:rsid w:val="00083239"/>
    <w:rsid w:val="00083467"/>
    <w:rsid w:val="00084189"/>
    <w:rsid w:val="00084225"/>
    <w:rsid w:val="000862C5"/>
    <w:rsid w:val="000863F7"/>
    <w:rsid w:val="0008697E"/>
    <w:rsid w:val="00087CA8"/>
    <w:rsid w:val="00087D11"/>
    <w:rsid w:val="00091C47"/>
    <w:rsid w:val="00092495"/>
    <w:rsid w:val="000933B5"/>
    <w:rsid w:val="000937ED"/>
    <w:rsid w:val="000942BB"/>
    <w:rsid w:val="00094D1B"/>
    <w:rsid w:val="00096021"/>
    <w:rsid w:val="00096E04"/>
    <w:rsid w:val="0009728F"/>
    <w:rsid w:val="000A006D"/>
    <w:rsid w:val="000A097F"/>
    <w:rsid w:val="000A0DC7"/>
    <w:rsid w:val="000A15D0"/>
    <w:rsid w:val="000A1B31"/>
    <w:rsid w:val="000A25F5"/>
    <w:rsid w:val="000A2D96"/>
    <w:rsid w:val="000A3BAD"/>
    <w:rsid w:val="000A514A"/>
    <w:rsid w:val="000A52A7"/>
    <w:rsid w:val="000A5D79"/>
    <w:rsid w:val="000A7AEE"/>
    <w:rsid w:val="000A7E20"/>
    <w:rsid w:val="000B0248"/>
    <w:rsid w:val="000B03C3"/>
    <w:rsid w:val="000B15E9"/>
    <w:rsid w:val="000B3448"/>
    <w:rsid w:val="000B39E6"/>
    <w:rsid w:val="000B4431"/>
    <w:rsid w:val="000B4E76"/>
    <w:rsid w:val="000B4F56"/>
    <w:rsid w:val="000B697B"/>
    <w:rsid w:val="000B77E8"/>
    <w:rsid w:val="000C081D"/>
    <w:rsid w:val="000C17B5"/>
    <w:rsid w:val="000C1F0E"/>
    <w:rsid w:val="000C2330"/>
    <w:rsid w:val="000C2331"/>
    <w:rsid w:val="000C29A1"/>
    <w:rsid w:val="000C29EB"/>
    <w:rsid w:val="000C38E9"/>
    <w:rsid w:val="000C39ED"/>
    <w:rsid w:val="000C4031"/>
    <w:rsid w:val="000C6346"/>
    <w:rsid w:val="000C7578"/>
    <w:rsid w:val="000D0221"/>
    <w:rsid w:val="000D1FC7"/>
    <w:rsid w:val="000D2631"/>
    <w:rsid w:val="000D50A2"/>
    <w:rsid w:val="000D5DF1"/>
    <w:rsid w:val="000D626F"/>
    <w:rsid w:val="000E0174"/>
    <w:rsid w:val="000E1736"/>
    <w:rsid w:val="000E18B3"/>
    <w:rsid w:val="000E4917"/>
    <w:rsid w:val="000E59D9"/>
    <w:rsid w:val="000E7D33"/>
    <w:rsid w:val="000F1C0E"/>
    <w:rsid w:val="000F1EAE"/>
    <w:rsid w:val="000F2226"/>
    <w:rsid w:val="000F3C55"/>
    <w:rsid w:val="000F3F13"/>
    <w:rsid w:val="000F4C57"/>
    <w:rsid w:val="000F5574"/>
    <w:rsid w:val="000F7DA3"/>
    <w:rsid w:val="0010085A"/>
    <w:rsid w:val="001047A8"/>
    <w:rsid w:val="00105D20"/>
    <w:rsid w:val="00105FE9"/>
    <w:rsid w:val="00110435"/>
    <w:rsid w:val="00110ABE"/>
    <w:rsid w:val="00112DA7"/>
    <w:rsid w:val="00113545"/>
    <w:rsid w:val="00117728"/>
    <w:rsid w:val="0012095D"/>
    <w:rsid w:val="00120B74"/>
    <w:rsid w:val="001223A1"/>
    <w:rsid w:val="0012253F"/>
    <w:rsid w:val="00122A43"/>
    <w:rsid w:val="00123EE4"/>
    <w:rsid w:val="001244C5"/>
    <w:rsid w:val="001252E3"/>
    <w:rsid w:val="00125EC7"/>
    <w:rsid w:val="001267D4"/>
    <w:rsid w:val="00127F5C"/>
    <w:rsid w:val="00131174"/>
    <w:rsid w:val="00133221"/>
    <w:rsid w:val="001341EE"/>
    <w:rsid w:val="0013650E"/>
    <w:rsid w:val="00137155"/>
    <w:rsid w:val="00137BDD"/>
    <w:rsid w:val="00137D59"/>
    <w:rsid w:val="00137F7B"/>
    <w:rsid w:val="00141E87"/>
    <w:rsid w:val="00143DBA"/>
    <w:rsid w:val="001451C8"/>
    <w:rsid w:val="00147F0C"/>
    <w:rsid w:val="0015032C"/>
    <w:rsid w:val="00150786"/>
    <w:rsid w:val="001557F1"/>
    <w:rsid w:val="00157D48"/>
    <w:rsid w:val="00162463"/>
    <w:rsid w:val="00162B68"/>
    <w:rsid w:val="001637F1"/>
    <w:rsid w:val="001638F7"/>
    <w:rsid w:val="00163E2E"/>
    <w:rsid w:val="00164500"/>
    <w:rsid w:val="0017027D"/>
    <w:rsid w:val="0017058D"/>
    <w:rsid w:val="00170701"/>
    <w:rsid w:val="00170C7F"/>
    <w:rsid w:val="001714A7"/>
    <w:rsid w:val="00171DA7"/>
    <w:rsid w:val="00172278"/>
    <w:rsid w:val="00172B8A"/>
    <w:rsid w:val="00172EA5"/>
    <w:rsid w:val="00174C16"/>
    <w:rsid w:val="001759BF"/>
    <w:rsid w:val="00176026"/>
    <w:rsid w:val="0017732A"/>
    <w:rsid w:val="0018092D"/>
    <w:rsid w:val="00183556"/>
    <w:rsid w:val="00184424"/>
    <w:rsid w:val="00190E78"/>
    <w:rsid w:val="00192037"/>
    <w:rsid w:val="00192717"/>
    <w:rsid w:val="00193859"/>
    <w:rsid w:val="001951C4"/>
    <w:rsid w:val="00196FD2"/>
    <w:rsid w:val="00197243"/>
    <w:rsid w:val="001A08C7"/>
    <w:rsid w:val="001A333E"/>
    <w:rsid w:val="001A3DDE"/>
    <w:rsid w:val="001A5021"/>
    <w:rsid w:val="001A57C5"/>
    <w:rsid w:val="001A7A29"/>
    <w:rsid w:val="001B08A6"/>
    <w:rsid w:val="001B1541"/>
    <w:rsid w:val="001B1AA1"/>
    <w:rsid w:val="001B3E06"/>
    <w:rsid w:val="001B4815"/>
    <w:rsid w:val="001B5DE5"/>
    <w:rsid w:val="001C16C1"/>
    <w:rsid w:val="001C22D6"/>
    <w:rsid w:val="001C2E29"/>
    <w:rsid w:val="001C481B"/>
    <w:rsid w:val="001C59FF"/>
    <w:rsid w:val="001C641E"/>
    <w:rsid w:val="001C685F"/>
    <w:rsid w:val="001C7FBD"/>
    <w:rsid w:val="001D1E40"/>
    <w:rsid w:val="001D4D20"/>
    <w:rsid w:val="001D56C3"/>
    <w:rsid w:val="001D679F"/>
    <w:rsid w:val="001D6BE3"/>
    <w:rsid w:val="001D722C"/>
    <w:rsid w:val="001E0005"/>
    <w:rsid w:val="001E04C1"/>
    <w:rsid w:val="001E1BBE"/>
    <w:rsid w:val="001E27C9"/>
    <w:rsid w:val="001E3BC2"/>
    <w:rsid w:val="001E4592"/>
    <w:rsid w:val="001E465B"/>
    <w:rsid w:val="001E4A0A"/>
    <w:rsid w:val="001E4D7E"/>
    <w:rsid w:val="001E7E73"/>
    <w:rsid w:val="001F01AA"/>
    <w:rsid w:val="001F098C"/>
    <w:rsid w:val="001F0A00"/>
    <w:rsid w:val="001F0AF4"/>
    <w:rsid w:val="001F0CA7"/>
    <w:rsid w:val="001F1533"/>
    <w:rsid w:val="001F343A"/>
    <w:rsid w:val="001F35AD"/>
    <w:rsid w:val="001F3679"/>
    <w:rsid w:val="001F548D"/>
    <w:rsid w:val="001F74FA"/>
    <w:rsid w:val="001F7806"/>
    <w:rsid w:val="001F79CB"/>
    <w:rsid w:val="001F7DB8"/>
    <w:rsid w:val="00200065"/>
    <w:rsid w:val="00200904"/>
    <w:rsid w:val="00200CE6"/>
    <w:rsid w:val="002027BE"/>
    <w:rsid w:val="002034C9"/>
    <w:rsid w:val="00203EB2"/>
    <w:rsid w:val="0020435E"/>
    <w:rsid w:val="002045F3"/>
    <w:rsid w:val="002057D6"/>
    <w:rsid w:val="00206034"/>
    <w:rsid w:val="002060E5"/>
    <w:rsid w:val="0020658D"/>
    <w:rsid w:val="002072F1"/>
    <w:rsid w:val="0020787F"/>
    <w:rsid w:val="00207C8F"/>
    <w:rsid w:val="002101E3"/>
    <w:rsid w:val="00210296"/>
    <w:rsid w:val="00211D43"/>
    <w:rsid w:val="00211E2A"/>
    <w:rsid w:val="00212D7B"/>
    <w:rsid w:val="002156B3"/>
    <w:rsid w:val="0021643C"/>
    <w:rsid w:val="002164DE"/>
    <w:rsid w:val="0021684E"/>
    <w:rsid w:val="00217893"/>
    <w:rsid w:val="0022165F"/>
    <w:rsid w:val="00221CFE"/>
    <w:rsid w:val="0022246E"/>
    <w:rsid w:val="00226A8F"/>
    <w:rsid w:val="002276F0"/>
    <w:rsid w:val="00230E9B"/>
    <w:rsid w:val="002312FC"/>
    <w:rsid w:val="002322FE"/>
    <w:rsid w:val="00232512"/>
    <w:rsid w:val="002336EF"/>
    <w:rsid w:val="002347D9"/>
    <w:rsid w:val="00235118"/>
    <w:rsid w:val="002355F0"/>
    <w:rsid w:val="002356BA"/>
    <w:rsid w:val="00235AD9"/>
    <w:rsid w:val="00235E8D"/>
    <w:rsid w:val="0023615D"/>
    <w:rsid w:val="00236629"/>
    <w:rsid w:val="00237D71"/>
    <w:rsid w:val="00240769"/>
    <w:rsid w:val="002412BC"/>
    <w:rsid w:val="00241F0C"/>
    <w:rsid w:val="00244110"/>
    <w:rsid w:val="00244A36"/>
    <w:rsid w:val="002500E0"/>
    <w:rsid w:val="002512D7"/>
    <w:rsid w:val="00252340"/>
    <w:rsid w:val="002537E3"/>
    <w:rsid w:val="00257020"/>
    <w:rsid w:val="00257227"/>
    <w:rsid w:val="0025760D"/>
    <w:rsid w:val="00257B79"/>
    <w:rsid w:val="00257DFD"/>
    <w:rsid w:val="00260F3D"/>
    <w:rsid w:val="00262B15"/>
    <w:rsid w:val="00263066"/>
    <w:rsid w:val="00263896"/>
    <w:rsid w:val="00264250"/>
    <w:rsid w:val="0026503C"/>
    <w:rsid w:val="002653B1"/>
    <w:rsid w:val="002659D9"/>
    <w:rsid w:val="00265BB3"/>
    <w:rsid w:val="00265D23"/>
    <w:rsid w:val="002707A4"/>
    <w:rsid w:val="00270FF6"/>
    <w:rsid w:val="0027105C"/>
    <w:rsid w:val="00271C2B"/>
    <w:rsid w:val="00272F05"/>
    <w:rsid w:val="00272FBF"/>
    <w:rsid w:val="002730D1"/>
    <w:rsid w:val="00277146"/>
    <w:rsid w:val="002779E4"/>
    <w:rsid w:val="00280537"/>
    <w:rsid w:val="00281B25"/>
    <w:rsid w:val="00281C00"/>
    <w:rsid w:val="00281E0F"/>
    <w:rsid w:val="00284611"/>
    <w:rsid w:val="00284842"/>
    <w:rsid w:val="00286A19"/>
    <w:rsid w:val="0028721D"/>
    <w:rsid w:val="002873A4"/>
    <w:rsid w:val="002912D6"/>
    <w:rsid w:val="002919C3"/>
    <w:rsid w:val="00291C3A"/>
    <w:rsid w:val="00291C90"/>
    <w:rsid w:val="002922C9"/>
    <w:rsid w:val="0029322A"/>
    <w:rsid w:val="0029410F"/>
    <w:rsid w:val="00295B4C"/>
    <w:rsid w:val="00295C8D"/>
    <w:rsid w:val="00297EDD"/>
    <w:rsid w:val="002A00BE"/>
    <w:rsid w:val="002A0235"/>
    <w:rsid w:val="002A0297"/>
    <w:rsid w:val="002A0FBC"/>
    <w:rsid w:val="002A4BF0"/>
    <w:rsid w:val="002A59F5"/>
    <w:rsid w:val="002A6A3B"/>
    <w:rsid w:val="002A6AA4"/>
    <w:rsid w:val="002A6F3F"/>
    <w:rsid w:val="002A7905"/>
    <w:rsid w:val="002A7C7E"/>
    <w:rsid w:val="002B017A"/>
    <w:rsid w:val="002B1680"/>
    <w:rsid w:val="002B16B9"/>
    <w:rsid w:val="002B6039"/>
    <w:rsid w:val="002B6997"/>
    <w:rsid w:val="002B6ED4"/>
    <w:rsid w:val="002B6EE7"/>
    <w:rsid w:val="002B7076"/>
    <w:rsid w:val="002B78FC"/>
    <w:rsid w:val="002C0212"/>
    <w:rsid w:val="002C1DBD"/>
    <w:rsid w:val="002C2C24"/>
    <w:rsid w:val="002C2FFD"/>
    <w:rsid w:val="002C3477"/>
    <w:rsid w:val="002C372D"/>
    <w:rsid w:val="002C3838"/>
    <w:rsid w:val="002C3E14"/>
    <w:rsid w:val="002C6E47"/>
    <w:rsid w:val="002C6E6D"/>
    <w:rsid w:val="002C7A52"/>
    <w:rsid w:val="002C7EF1"/>
    <w:rsid w:val="002D2DC8"/>
    <w:rsid w:val="002D2E5E"/>
    <w:rsid w:val="002D72B8"/>
    <w:rsid w:val="002E0C43"/>
    <w:rsid w:val="002E0F62"/>
    <w:rsid w:val="002E2293"/>
    <w:rsid w:val="002E3FFD"/>
    <w:rsid w:val="002E4C1D"/>
    <w:rsid w:val="002E4D62"/>
    <w:rsid w:val="002E4F3D"/>
    <w:rsid w:val="002E50F1"/>
    <w:rsid w:val="002E6564"/>
    <w:rsid w:val="002E714A"/>
    <w:rsid w:val="002F082F"/>
    <w:rsid w:val="002F087C"/>
    <w:rsid w:val="002F187A"/>
    <w:rsid w:val="002F30F8"/>
    <w:rsid w:val="002F359F"/>
    <w:rsid w:val="002F3A12"/>
    <w:rsid w:val="002F468E"/>
    <w:rsid w:val="002F4BAD"/>
    <w:rsid w:val="002F5B05"/>
    <w:rsid w:val="0030201A"/>
    <w:rsid w:val="00303E62"/>
    <w:rsid w:val="003042D4"/>
    <w:rsid w:val="00304F7F"/>
    <w:rsid w:val="00306A0B"/>
    <w:rsid w:val="00307859"/>
    <w:rsid w:val="00307999"/>
    <w:rsid w:val="003102CF"/>
    <w:rsid w:val="00311619"/>
    <w:rsid w:val="00312BCD"/>
    <w:rsid w:val="00312F6E"/>
    <w:rsid w:val="0031360A"/>
    <w:rsid w:val="0031366F"/>
    <w:rsid w:val="003141E9"/>
    <w:rsid w:val="003143C9"/>
    <w:rsid w:val="0031487F"/>
    <w:rsid w:val="0031685F"/>
    <w:rsid w:val="00316E28"/>
    <w:rsid w:val="003213FE"/>
    <w:rsid w:val="0032143B"/>
    <w:rsid w:val="003251FF"/>
    <w:rsid w:val="00325633"/>
    <w:rsid w:val="003277DE"/>
    <w:rsid w:val="0033018C"/>
    <w:rsid w:val="00330646"/>
    <w:rsid w:val="00330AC9"/>
    <w:rsid w:val="00330D2D"/>
    <w:rsid w:val="0033216C"/>
    <w:rsid w:val="00332210"/>
    <w:rsid w:val="00332D2A"/>
    <w:rsid w:val="00337D65"/>
    <w:rsid w:val="00340CAA"/>
    <w:rsid w:val="00340E16"/>
    <w:rsid w:val="0034197A"/>
    <w:rsid w:val="00342C01"/>
    <w:rsid w:val="00342F6B"/>
    <w:rsid w:val="00344012"/>
    <w:rsid w:val="0034559F"/>
    <w:rsid w:val="003471F7"/>
    <w:rsid w:val="00347AC3"/>
    <w:rsid w:val="00351244"/>
    <w:rsid w:val="00351CF9"/>
    <w:rsid w:val="00352683"/>
    <w:rsid w:val="00352BD2"/>
    <w:rsid w:val="00354120"/>
    <w:rsid w:val="00354A4D"/>
    <w:rsid w:val="003557D5"/>
    <w:rsid w:val="00356A9B"/>
    <w:rsid w:val="00357C27"/>
    <w:rsid w:val="00360890"/>
    <w:rsid w:val="00362A3F"/>
    <w:rsid w:val="003646F5"/>
    <w:rsid w:val="00365E66"/>
    <w:rsid w:val="00367CDB"/>
    <w:rsid w:val="00370056"/>
    <w:rsid w:val="0037027A"/>
    <w:rsid w:val="00371817"/>
    <w:rsid w:val="0037365E"/>
    <w:rsid w:val="00374C86"/>
    <w:rsid w:val="00374EAF"/>
    <w:rsid w:val="00375C9F"/>
    <w:rsid w:val="00376053"/>
    <w:rsid w:val="00377734"/>
    <w:rsid w:val="003801B4"/>
    <w:rsid w:val="00380984"/>
    <w:rsid w:val="003814FA"/>
    <w:rsid w:val="00381B17"/>
    <w:rsid w:val="003848EF"/>
    <w:rsid w:val="00384BB1"/>
    <w:rsid w:val="00384BEE"/>
    <w:rsid w:val="00385768"/>
    <w:rsid w:val="00386918"/>
    <w:rsid w:val="00390C68"/>
    <w:rsid w:val="003917CD"/>
    <w:rsid w:val="003922AF"/>
    <w:rsid w:val="00393586"/>
    <w:rsid w:val="00393FDC"/>
    <w:rsid w:val="0039402D"/>
    <w:rsid w:val="00397215"/>
    <w:rsid w:val="00397302"/>
    <w:rsid w:val="003A00CB"/>
    <w:rsid w:val="003A0D54"/>
    <w:rsid w:val="003A1BE1"/>
    <w:rsid w:val="003A272D"/>
    <w:rsid w:val="003A35A3"/>
    <w:rsid w:val="003A40A2"/>
    <w:rsid w:val="003A57FF"/>
    <w:rsid w:val="003A5AFD"/>
    <w:rsid w:val="003A73ED"/>
    <w:rsid w:val="003A745C"/>
    <w:rsid w:val="003A7E9C"/>
    <w:rsid w:val="003B112F"/>
    <w:rsid w:val="003B269F"/>
    <w:rsid w:val="003B2E59"/>
    <w:rsid w:val="003B33D6"/>
    <w:rsid w:val="003B3931"/>
    <w:rsid w:val="003B6B02"/>
    <w:rsid w:val="003C0B6F"/>
    <w:rsid w:val="003C0B85"/>
    <w:rsid w:val="003C10E1"/>
    <w:rsid w:val="003C325F"/>
    <w:rsid w:val="003C36D1"/>
    <w:rsid w:val="003C6AFD"/>
    <w:rsid w:val="003C7EC6"/>
    <w:rsid w:val="003D0933"/>
    <w:rsid w:val="003D0D8B"/>
    <w:rsid w:val="003D16B8"/>
    <w:rsid w:val="003D2080"/>
    <w:rsid w:val="003D38FF"/>
    <w:rsid w:val="003D40BC"/>
    <w:rsid w:val="003D44DB"/>
    <w:rsid w:val="003D5462"/>
    <w:rsid w:val="003D5814"/>
    <w:rsid w:val="003D5F93"/>
    <w:rsid w:val="003D6254"/>
    <w:rsid w:val="003D6482"/>
    <w:rsid w:val="003D6D44"/>
    <w:rsid w:val="003E0E7D"/>
    <w:rsid w:val="003E4428"/>
    <w:rsid w:val="003F0531"/>
    <w:rsid w:val="003F0833"/>
    <w:rsid w:val="003F0B6F"/>
    <w:rsid w:val="003F1A86"/>
    <w:rsid w:val="003F1AD8"/>
    <w:rsid w:val="003F1D63"/>
    <w:rsid w:val="003F54D5"/>
    <w:rsid w:val="003F5E05"/>
    <w:rsid w:val="003F74B5"/>
    <w:rsid w:val="0040028F"/>
    <w:rsid w:val="00400839"/>
    <w:rsid w:val="00402780"/>
    <w:rsid w:val="0040293E"/>
    <w:rsid w:val="0040359A"/>
    <w:rsid w:val="004043BA"/>
    <w:rsid w:val="004046BF"/>
    <w:rsid w:val="00404A50"/>
    <w:rsid w:val="00404C18"/>
    <w:rsid w:val="00404D24"/>
    <w:rsid w:val="004107D5"/>
    <w:rsid w:val="004109EF"/>
    <w:rsid w:val="0041103B"/>
    <w:rsid w:val="0041220C"/>
    <w:rsid w:val="00414D92"/>
    <w:rsid w:val="00415A6D"/>
    <w:rsid w:val="00416A2B"/>
    <w:rsid w:val="00417A21"/>
    <w:rsid w:val="004203D7"/>
    <w:rsid w:val="00420CF0"/>
    <w:rsid w:val="00422C86"/>
    <w:rsid w:val="00423926"/>
    <w:rsid w:val="0042487A"/>
    <w:rsid w:val="004257E7"/>
    <w:rsid w:val="00425EA4"/>
    <w:rsid w:val="004260AE"/>
    <w:rsid w:val="0042794F"/>
    <w:rsid w:val="004322F8"/>
    <w:rsid w:val="00433923"/>
    <w:rsid w:val="00433C94"/>
    <w:rsid w:val="00434E93"/>
    <w:rsid w:val="0043547B"/>
    <w:rsid w:val="004376F3"/>
    <w:rsid w:val="004405BF"/>
    <w:rsid w:val="00441648"/>
    <w:rsid w:val="00441BF8"/>
    <w:rsid w:val="0044286E"/>
    <w:rsid w:val="00442CF9"/>
    <w:rsid w:val="0044462A"/>
    <w:rsid w:val="00444E4A"/>
    <w:rsid w:val="00446331"/>
    <w:rsid w:val="004512B7"/>
    <w:rsid w:val="00453048"/>
    <w:rsid w:val="004530A4"/>
    <w:rsid w:val="0045369E"/>
    <w:rsid w:val="00454040"/>
    <w:rsid w:val="00454E20"/>
    <w:rsid w:val="004567ED"/>
    <w:rsid w:val="00456BB7"/>
    <w:rsid w:val="004578C0"/>
    <w:rsid w:val="00462080"/>
    <w:rsid w:val="00462470"/>
    <w:rsid w:val="00462F8A"/>
    <w:rsid w:val="00463824"/>
    <w:rsid w:val="004638CD"/>
    <w:rsid w:val="00463B33"/>
    <w:rsid w:val="00464055"/>
    <w:rsid w:val="00466907"/>
    <w:rsid w:val="00466EE1"/>
    <w:rsid w:val="00467505"/>
    <w:rsid w:val="00467EFA"/>
    <w:rsid w:val="004702F2"/>
    <w:rsid w:val="00471475"/>
    <w:rsid w:val="004729A3"/>
    <w:rsid w:val="00472DA1"/>
    <w:rsid w:val="0047307E"/>
    <w:rsid w:val="00475165"/>
    <w:rsid w:val="00475B06"/>
    <w:rsid w:val="00475E07"/>
    <w:rsid w:val="00476B8F"/>
    <w:rsid w:val="00477356"/>
    <w:rsid w:val="00477587"/>
    <w:rsid w:val="004775A6"/>
    <w:rsid w:val="00477CA7"/>
    <w:rsid w:val="0048113A"/>
    <w:rsid w:val="00481188"/>
    <w:rsid w:val="00481CE3"/>
    <w:rsid w:val="004829EB"/>
    <w:rsid w:val="00482A54"/>
    <w:rsid w:val="00483B7C"/>
    <w:rsid w:val="00487A29"/>
    <w:rsid w:val="00491723"/>
    <w:rsid w:val="004963DC"/>
    <w:rsid w:val="004976A5"/>
    <w:rsid w:val="00497DB1"/>
    <w:rsid w:val="004A054B"/>
    <w:rsid w:val="004A170A"/>
    <w:rsid w:val="004A4115"/>
    <w:rsid w:val="004A4654"/>
    <w:rsid w:val="004A4CF5"/>
    <w:rsid w:val="004A4F08"/>
    <w:rsid w:val="004A5136"/>
    <w:rsid w:val="004A552A"/>
    <w:rsid w:val="004A6ED0"/>
    <w:rsid w:val="004A7BBF"/>
    <w:rsid w:val="004B01FC"/>
    <w:rsid w:val="004B0D3B"/>
    <w:rsid w:val="004B1726"/>
    <w:rsid w:val="004B2D31"/>
    <w:rsid w:val="004B3980"/>
    <w:rsid w:val="004B3D18"/>
    <w:rsid w:val="004B4337"/>
    <w:rsid w:val="004B5BE1"/>
    <w:rsid w:val="004B7F37"/>
    <w:rsid w:val="004C05F2"/>
    <w:rsid w:val="004C06A0"/>
    <w:rsid w:val="004C2684"/>
    <w:rsid w:val="004C29EC"/>
    <w:rsid w:val="004C676D"/>
    <w:rsid w:val="004C6838"/>
    <w:rsid w:val="004C7614"/>
    <w:rsid w:val="004C799E"/>
    <w:rsid w:val="004C7FC6"/>
    <w:rsid w:val="004D081A"/>
    <w:rsid w:val="004D224F"/>
    <w:rsid w:val="004D2D84"/>
    <w:rsid w:val="004D2EFE"/>
    <w:rsid w:val="004D463C"/>
    <w:rsid w:val="004D5DBC"/>
    <w:rsid w:val="004E0495"/>
    <w:rsid w:val="004E1294"/>
    <w:rsid w:val="004E3EB1"/>
    <w:rsid w:val="004E4A15"/>
    <w:rsid w:val="004E4A7E"/>
    <w:rsid w:val="004E515B"/>
    <w:rsid w:val="004E64AF"/>
    <w:rsid w:val="004E70F2"/>
    <w:rsid w:val="004E72BF"/>
    <w:rsid w:val="004E7422"/>
    <w:rsid w:val="004E7D32"/>
    <w:rsid w:val="004E7ECA"/>
    <w:rsid w:val="004F08A6"/>
    <w:rsid w:val="004F12FA"/>
    <w:rsid w:val="004F19EF"/>
    <w:rsid w:val="004F253C"/>
    <w:rsid w:val="004F5772"/>
    <w:rsid w:val="004F6F8B"/>
    <w:rsid w:val="004F74F7"/>
    <w:rsid w:val="0050024E"/>
    <w:rsid w:val="00500470"/>
    <w:rsid w:val="0050062E"/>
    <w:rsid w:val="0050086C"/>
    <w:rsid w:val="00500995"/>
    <w:rsid w:val="00501508"/>
    <w:rsid w:val="00505461"/>
    <w:rsid w:val="005054E6"/>
    <w:rsid w:val="00506B04"/>
    <w:rsid w:val="00506E89"/>
    <w:rsid w:val="00507ECD"/>
    <w:rsid w:val="00510B11"/>
    <w:rsid w:val="0051106D"/>
    <w:rsid w:val="00511FA8"/>
    <w:rsid w:val="0051218E"/>
    <w:rsid w:val="00512839"/>
    <w:rsid w:val="00512C4C"/>
    <w:rsid w:val="005137EC"/>
    <w:rsid w:val="005156C5"/>
    <w:rsid w:val="005203C6"/>
    <w:rsid w:val="00521668"/>
    <w:rsid w:val="00522762"/>
    <w:rsid w:val="00524308"/>
    <w:rsid w:val="0052598F"/>
    <w:rsid w:val="00527606"/>
    <w:rsid w:val="005276B4"/>
    <w:rsid w:val="0053023E"/>
    <w:rsid w:val="00531991"/>
    <w:rsid w:val="00532536"/>
    <w:rsid w:val="005358CE"/>
    <w:rsid w:val="00536009"/>
    <w:rsid w:val="00536DBE"/>
    <w:rsid w:val="00537251"/>
    <w:rsid w:val="00537D64"/>
    <w:rsid w:val="00540694"/>
    <w:rsid w:val="00541D9B"/>
    <w:rsid w:val="00545358"/>
    <w:rsid w:val="00545DA8"/>
    <w:rsid w:val="0054619A"/>
    <w:rsid w:val="0054683C"/>
    <w:rsid w:val="00546DBD"/>
    <w:rsid w:val="0055080E"/>
    <w:rsid w:val="005508FF"/>
    <w:rsid w:val="0055162D"/>
    <w:rsid w:val="00553723"/>
    <w:rsid w:val="00554C88"/>
    <w:rsid w:val="00557771"/>
    <w:rsid w:val="00557D6B"/>
    <w:rsid w:val="00560EEB"/>
    <w:rsid w:val="0056201B"/>
    <w:rsid w:val="005622D9"/>
    <w:rsid w:val="0056378B"/>
    <w:rsid w:val="00564450"/>
    <w:rsid w:val="00565973"/>
    <w:rsid w:val="00566AF3"/>
    <w:rsid w:val="00566B48"/>
    <w:rsid w:val="00570B14"/>
    <w:rsid w:val="00571608"/>
    <w:rsid w:val="00571F86"/>
    <w:rsid w:val="005727D1"/>
    <w:rsid w:val="00572996"/>
    <w:rsid w:val="005730A9"/>
    <w:rsid w:val="00574BC9"/>
    <w:rsid w:val="00574F62"/>
    <w:rsid w:val="0057532F"/>
    <w:rsid w:val="00575D02"/>
    <w:rsid w:val="00576053"/>
    <w:rsid w:val="005764A4"/>
    <w:rsid w:val="00577532"/>
    <w:rsid w:val="00580045"/>
    <w:rsid w:val="00580562"/>
    <w:rsid w:val="00580BD4"/>
    <w:rsid w:val="00581067"/>
    <w:rsid w:val="00581A12"/>
    <w:rsid w:val="00585434"/>
    <w:rsid w:val="00585590"/>
    <w:rsid w:val="0058745D"/>
    <w:rsid w:val="005874C5"/>
    <w:rsid w:val="005902A5"/>
    <w:rsid w:val="00592B0E"/>
    <w:rsid w:val="00595FE3"/>
    <w:rsid w:val="00596A82"/>
    <w:rsid w:val="0059726A"/>
    <w:rsid w:val="005A11E7"/>
    <w:rsid w:val="005A1A09"/>
    <w:rsid w:val="005A3201"/>
    <w:rsid w:val="005A51BD"/>
    <w:rsid w:val="005A6BBD"/>
    <w:rsid w:val="005B0083"/>
    <w:rsid w:val="005B0C97"/>
    <w:rsid w:val="005B0E90"/>
    <w:rsid w:val="005B2D84"/>
    <w:rsid w:val="005B3B1F"/>
    <w:rsid w:val="005B3D96"/>
    <w:rsid w:val="005B3FC4"/>
    <w:rsid w:val="005B42C6"/>
    <w:rsid w:val="005B51C4"/>
    <w:rsid w:val="005B5D0A"/>
    <w:rsid w:val="005B7664"/>
    <w:rsid w:val="005B7BDB"/>
    <w:rsid w:val="005C0A19"/>
    <w:rsid w:val="005C2A50"/>
    <w:rsid w:val="005C389D"/>
    <w:rsid w:val="005C4A47"/>
    <w:rsid w:val="005C4F25"/>
    <w:rsid w:val="005C505B"/>
    <w:rsid w:val="005C544E"/>
    <w:rsid w:val="005C564A"/>
    <w:rsid w:val="005C687A"/>
    <w:rsid w:val="005D0629"/>
    <w:rsid w:val="005D1F0B"/>
    <w:rsid w:val="005D27C7"/>
    <w:rsid w:val="005D3332"/>
    <w:rsid w:val="005D364D"/>
    <w:rsid w:val="005D4393"/>
    <w:rsid w:val="005D4630"/>
    <w:rsid w:val="005D48FA"/>
    <w:rsid w:val="005D6228"/>
    <w:rsid w:val="005D7AA9"/>
    <w:rsid w:val="005D7B34"/>
    <w:rsid w:val="005D7B42"/>
    <w:rsid w:val="005E062D"/>
    <w:rsid w:val="005E0703"/>
    <w:rsid w:val="005E2D95"/>
    <w:rsid w:val="005E530C"/>
    <w:rsid w:val="005E7BEB"/>
    <w:rsid w:val="005E7CBB"/>
    <w:rsid w:val="005E7CC8"/>
    <w:rsid w:val="005F3DE3"/>
    <w:rsid w:val="005F4496"/>
    <w:rsid w:val="005F463D"/>
    <w:rsid w:val="005F544C"/>
    <w:rsid w:val="006006A2"/>
    <w:rsid w:val="0060309F"/>
    <w:rsid w:val="0060354F"/>
    <w:rsid w:val="00603977"/>
    <w:rsid w:val="0060596B"/>
    <w:rsid w:val="00606911"/>
    <w:rsid w:val="006103E3"/>
    <w:rsid w:val="0061069A"/>
    <w:rsid w:val="00610A6B"/>
    <w:rsid w:val="00611306"/>
    <w:rsid w:val="0061189C"/>
    <w:rsid w:val="00611B2A"/>
    <w:rsid w:val="00612BA1"/>
    <w:rsid w:val="00612EDC"/>
    <w:rsid w:val="00613F92"/>
    <w:rsid w:val="00616438"/>
    <w:rsid w:val="006238A0"/>
    <w:rsid w:val="006242A4"/>
    <w:rsid w:val="00625271"/>
    <w:rsid w:val="006255D7"/>
    <w:rsid w:val="0062666E"/>
    <w:rsid w:val="00626D2B"/>
    <w:rsid w:val="00630EA9"/>
    <w:rsid w:val="00631156"/>
    <w:rsid w:val="00631195"/>
    <w:rsid w:val="00631270"/>
    <w:rsid w:val="00632721"/>
    <w:rsid w:val="0063471B"/>
    <w:rsid w:val="00634EC0"/>
    <w:rsid w:val="00635169"/>
    <w:rsid w:val="00635E2D"/>
    <w:rsid w:val="00635E8D"/>
    <w:rsid w:val="00637046"/>
    <w:rsid w:val="006376D9"/>
    <w:rsid w:val="00642E83"/>
    <w:rsid w:val="006436D3"/>
    <w:rsid w:val="00645D17"/>
    <w:rsid w:val="0064748E"/>
    <w:rsid w:val="00650EA9"/>
    <w:rsid w:val="006515F6"/>
    <w:rsid w:val="00651923"/>
    <w:rsid w:val="00652288"/>
    <w:rsid w:val="00652739"/>
    <w:rsid w:val="00652B24"/>
    <w:rsid w:val="00656C24"/>
    <w:rsid w:val="00657713"/>
    <w:rsid w:val="00657DC8"/>
    <w:rsid w:val="00660079"/>
    <w:rsid w:val="00661E4B"/>
    <w:rsid w:val="00663531"/>
    <w:rsid w:val="00664412"/>
    <w:rsid w:val="0066489B"/>
    <w:rsid w:val="00665008"/>
    <w:rsid w:val="00665409"/>
    <w:rsid w:val="00666141"/>
    <w:rsid w:val="00667425"/>
    <w:rsid w:val="00671589"/>
    <w:rsid w:val="006725B9"/>
    <w:rsid w:val="00676044"/>
    <w:rsid w:val="00676539"/>
    <w:rsid w:val="006775A2"/>
    <w:rsid w:val="00677F9C"/>
    <w:rsid w:val="00683335"/>
    <w:rsid w:val="006839C8"/>
    <w:rsid w:val="006851BE"/>
    <w:rsid w:val="00685CCA"/>
    <w:rsid w:val="0068689D"/>
    <w:rsid w:val="0068705D"/>
    <w:rsid w:val="00692A03"/>
    <w:rsid w:val="0069300B"/>
    <w:rsid w:val="00694659"/>
    <w:rsid w:val="006947D5"/>
    <w:rsid w:val="00694AD6"/>
    <w:rsid w:val="00694DDA"/>
    <w:rsid w:val="006954BF"/>
    <w:rsid w:val="00696001"/>
    <w:rsid w:val="00696797"/>
    <w:rsid w:val="00696FE4"/>
    <w:rsid w:val="006A0CD9"/>
    <w:rsid w:val="006A1FCE"/>
    <w:rsid w:val="006A33D3"/>
    <w:rsid w:val="006A33F9"/>
    <w:rsid w:val="006A4C73"/>
    <w:rsid w:val="006A6CA5"/>
    <w:rsid w:val="006B1133"/>
    <w:rsid w:val="006B3037"/>
    <w:rsid w:val="006B512A"/>
    <w:rsid w:val="006B6BED"/>
    <w:rsid w:val="006C16EE"/>
    <w:rsid w:val="006C2F3A"/>
    <w:rsid w:val="006C345D"/>
    <w:rsid w:val="006C39D2"/>
    <w:rsid w:val="006C4A25"/>
    <w:rsid w:val="006C5557"/>
    <w:rsid w:val="006C5F38"/>
    <w:rsid w:val="006C6C4F"/>
    <w:rsid w:val="006C6DA8"/>
    <w:rsid w:val="006C7EFC"/>
    <w:rsid w:val="006D18AB"/>
    <w:rsid w:val="006D208D"/>
    <w:rsid w:val="006D2380"/>
    <w:rsid w:val="006D3C1F"/>
    <w:rsid w:val="006D3DC1"/>
    <w:rsid w:val="006D3DC8"/>
    <w:rsid w:val="006D41BB"/>
    <w:rsid w:val="006D50EC"/>
    <w:rsid w:val="006D601C"/>
    <w:rsid w:val="006D6623"/>
    <w:rsid w:val="006D7E21"/>
    <w:rsid w:val="006E4438"/>
    <w:rsid w:val="006E4678"/>
    <w:rsid w:val="006E66CB"/>
    <w:rsid w:val="006E6BFC"/>
    <w:rsid w:val="006E7D0F"/>
    <w:rsid w:val="006F008E"/>
    <w:rsid w:val="006F0495"/>
    <w:rsid w:val="006F0AF7"/>
    <w:rsid w:val="006F2F46"/>
    <w:rsid w:val="006F3956"/>
    <w:rsid w:val="006F3AC7"/>
    <w:rsid w:val="006F644D"/>
    <w:rsid w:val="006F6761"/>
    <w:rsid w:val="006F6F9D"/>
    <w:rsid w:val="00701C6A"/>
    <w:rsid w:val="007035BE"/>
    <w:rsid w:val="00703779"/>
    <w:rsid w:val="00704046"/>
    <w:rsid w:val="00704A41"/>
    <w:rsid w:val="0070511C"/>
    <w:rsid w:val="00705156"/>
    <w:rsid w:val="00705AA7"/>
    <w:rsid w:val="00705AE9"/>
    <w:rsid w:val="00707D82"/>
    <w:rsid w:val="007106EC"/>
    <w:rsid w:val="00711061"/>
    <w:rsid w:val="007112E7"/>
    <w:rsid w:val="0071219D"/>
    <w:rsid w:val="007125D5"/>
    <w:rsid w:val="00713BF7"/>
    <w:rsid w:val="00713CDE"/>
    <w:rsid w:val="0071413B"/>
    <w:rsid w:val="0071548B"/>
    <w:rsid w:val="0072073B"/>
    <w:rsid w:val="00722B35"/>
    <w:rsid w:val="00723A82"/>
    <w:rsid w:val="00724C95"/>
    <w:rsid w:val="00724F75"/>
    <w:rsid w:val="007250F7"/>
    <w:rsid w:val="0072518B"/>
    <w:rsid w:val="00727BB3"/>
    <w:rsid w:val="00727C29"/>
    <w:rsid w:val="00727E0A"/>
    <w:rsid w:val="00727F3D"/>
    <w:rsid w:val="00730589"/>
    <w:rsid w:val="00733420"/>
    <w:rsid w:val="007338E8"/>
    <w:rsid w:val="0073475D"/>
    <w:rsid w:val="00735BB0"/>
    <w:rsid w:val="00736CFC"/>
    <w:rsid w:val="00737596"/>
    <w:rsid w:val="007377E0"/>
    <w:rsid w:val="00737C3B"/>
    <w:rsid w:val="007407E8"/>
    <w:rsid w:val="007410B4"/>
    <w:rsid w:val="00741B6F"/>
    <w:rsid w:val="007441A2"/>
    <w:rsid w:val="00744420"/>
    <w:rsid w:val="00745A98"/>
    <w:rsid w:val="007509EA"/>
    <w:rsid w:val="00752C25"/>
    <w:rsid w:val="0075384E"/>
    <w:rsid w:val="007542B7"/>
    <w:rsid w:val="00755073"/>
    <w:rsid w:val="007556D2"/>
    <w:rsid w:val="0075647A"/>
    <w:rsid w:val="007570AD"/>
    <w:rsid w:val="00757955"/>
    <w:rsid w:val="00760F29"/>
    <w:rsid w:val="007628E3"/>
    <w:rsid w:val="00762A5D"/>
    <w:rsid w:val="00765750"/>
    <w:rsid w:val="00766E10"/>
    <w:rsid w:val="00766F8B"/>
    <w:rsid w:val="00766FF4"/>
    <w:rsid w:val="00770901"/>
    <w:rsid w:val="00775E81"/>
    <w:rsid w:val="0077666A"/>
    <w:rsid w:val="007806DF"/>
    <w:rsid w:val="0078084C"/>
    <w:rsid w:val="00782156"/>
    <w:rsid w:val="00783A0E"/>
    <w:rsid w:val="007842E8"/>
    <w:rsid w:val="00784CD1"/>
    <w:rsid w:val="007861BF"/>
    <w:rsid w:val="00787A3E"/>
    <w:rsid w:val="00790695"/>
    <w:rsid w:val="00790829"/>
    <w:rsid w:val="00791D87"/>
    <w:rsid w:val="00792C5F"/>
    <w:rsid w:val="00792DB9"/>
    <w:rsid w:val="00794CA4"/>
    <w:rsid w:val="00795019"/>
    <w:rsid w:val="007959E1"/>
    <w:rsid w:val="00796863"/>
    <w:rsid w:val="00796E29"/>
    <w:rsid w:val="00797590"/>
    <w:rsid w:val="0079760C"/>
    <w:rsid w:val="007A02E4"/>
    <w:rsid w:val="007A0482"/>
    <w:rsid w:val="007A0C40"/>
    <w:rsid w:val="007A0E63"/>
    <w:rsid w:val="007A1432"/>
    <w:rsid w:val="007A18D1"/>
    <w:rsid w:val="007A32F7"/>
    <w:rsid w:val="007A4DDC"/>
    <w:rsid w:val="007A65AD"/>
    <w:rsid w:val="007A68F6"/>
    <w:rsid w:val="007B12BA"/>
    <w:rsid w:val="007B177A"/>
    <w:rsid w:val="007B18BD"/>
    <w:rsid w:val="007B4F7D"/>
    <w:rsid w:val="007C211D"/>
    <w:rsid w:val="007C3BAB"/>
    <w:rsid w:val="007C4F88"/>
    <w:rsid w:val="007C5076"/>
    <w:rsid w:val="007C55D3"/>
    <w:rsid w:val="007C798F"/>
    <w:rsid w:val="007D0212"/>
    <w:rsid w:val="007D27B0"/>
    <w:rsid w:val="007D3556"/>
    <w:rsid w:val="007D3C46"/>
    <w:rsid w:val="007D5AB4"/>
    <w:rsid w:val="007D6C37"/>
    <w:rsid w:val="007E0FB1"/>
    <w:rsid w:val="007E13DC"/>
    <w:rsid w:val="007E17BF"/>
    <w:rsid w:val="007E2D62"/>
    <w:rsid w:val="007E2ECD"/>
    <w:rsid w:val="007E468C"/>
    <w:rsid w:val="007E49FF"/>
    <w:rsid w:val="007E51E3"/>
    <w:rsid w:val="007E59D8"/>
    <w:rsid w:val="007E6059"/>
    <w:rsid w:val="007F27AF"/>
    <w:rsid w:val="007F288F"/>
    <w:rsid w:val="007F404D"/>
    <w:rsid w:val="007F6160"/>
    <w:rsid w:val="007F78C6"/>
    <w:rsid w:val="007F7900"/>
    <w:rsid w:val="007F7FA9"/>
    <w:rsid w:val="008002D9"/>
    <w:rsid w:val="008009F0"/>
    <w:rsid w:val="00800B62"/>
    <w:rsid w:val="00800C08"/>
    <w:rsid w:val="008015D2"/>
    <w:rsid w:val="00802694"/>
    <w:rsid w:val="008033F2"/>
    <w:rsid w:val="00803AC0"/>
    <w:rsid w:val="00804045"/>
    <w:rsid w:val="008049EA"/>
    <w:rsid w:val="008054C1"/>
    <w:rsid w:val="00805A60"/>
    <w:rsid w:val="00806251"/>
    <w:rsid w:val="00810521"/>
    <w:rsid w:val="00810723"/>
    <w:rsid w:val="0081099B"/>
    <w:rsid w:val="00810EAE"/>
    <w:rsid w:val="00813820"/>
    <w:rsid w:val="0081413A"/>
    <w:rsid w:val="00814F0D"/>
    <w:rsid w:val="0081673A"/>
    <w:rsid w:val="0081739C"/>
    <w:rsid w:val="00817605"/>
    <w:rsid w:val="00822037"/>
    <w:rsid w:val="008229A2"/>
    <w:rsid w:val="00823CD5"/>
    <w:rsid w:val="00824EA4"/>
    <w:rsid w:val="0083139A"/>
    <w:rsid w:val="0083170A"/>
    <w:rsid w:val="008321BB"/>
    <w:rsid w:val="008327C1"/>
    <w:rsid w:val="00832ED9"/>
    <w:rsid w:val="008340F2"/>
    <w:rsid w:val="0083669E"/>
    <w:rsid w:val="008367CA"/>
    <w:rsid w:val="00841204"/>
    <w:rsid w:val="008418D0"/>
    <w:rsid w:val="0084209B"/>
    <w:rsid w:val="008421DF"/>
    <w:rsid w:val="00842735"/>
    <w:rsid w:val="00842DF4"/>
    <w:rsid w:val="008458C5"/>
    <w:rsid w:val="008509D0"/>
    <w:rsid w:val="00850D4D"/>
    <w:rsid w:val="00851FD6"/>
    <w:rsid w:val="00852839"/>
    <w:rsid w:val="0085365E"/>
    <w:rsid w:val="00856FD4"/>
    <w:rsid w:val="00860789"/>
    <w:rsid w:val="00861270"/>
    <w:rsid w:val="008613D2"/>
    <w:rsid w:val="00861CFC"/>
    <w:rsid w:val="00862960"/>
    <w:rsid w:val="00863B4C"/>
    <w:rsid w:val="00863D6A"/>
    <w:rsid w:val="00863DB8"/>
    <w:rsid w:val="008648A0"/>
    <w:rsid w:val="00865D1B"/>
    <w:rsid w:val="00866CEF"/>
    <w:rsid w:val="008710A4"/>
    <w:rsid w:val="008719F2"/>
    <w:rsid w:val="00871D18"/>
    <w:rsid w:val="00873052"/>
    <w:rsid w:val="00873C4E"/>
    <w:rsid w:val="008776C5"/>
    <w:rsid w:val="008807C6"/>
    <w:rsid w:val="00880D0A"/>
    <w:rsid w:val="008811A4"/>
    <w:rsid w:val="00882115"/>
    <w:rsid w:val="00882273"/>
    <w:rsid w:val="00882495"/>
    <w:rsid w:val="0088445D"/>
    <w:rsid w:val="00887E70"/>
    <w:rsid w:val="00891B3F"/>
    <w:rsid w:val="00893C2F"/>
    <w:rsid w:val="0089669E"/>
    <w:rsid w:val="008966EF"/>
    <w:rsid w:val="008A15CE"/>
    <w:rsid w:val="008A188F"/>
    <w:rsid w:val="008A251C"/>
    <w:rsid w:val="008A3938"/>
    <w:rsid w:val="008A59EC"/>
    <w:rsid w:val="008A66AA"/>
    <w:rsid w:val="008A73E6"/>
    <w:rsid w:val="008B007C"/>
    <w:rsid w:val="008B129B"/>
    <w:rsid w:val="008B13A3"/>
    <w:rsid w:val="008B1493"/>
    <w:rsid w:val="008B26AC"/>
    <w:rsid w:val="008B2910"/>
    <w:rsid w:val="008B3DCE"/>
    <w:rsid w:val="008B4685"/>
    <w:rsid w:val="008B47D7"/>
    <w:rsid w:val="008B60F6"/>
    <w:rsid w:val="008B72C1"/>
    <w:rsid w:val="008C10B7"/>
    <w:rsid w:val="008C1510"/>
    <w:rsid w:val="008C2350"/>
    <w:rsid w:val="008C32EF"/>
    <w:rsid w:val="008C3D9A"/>
    <w:rsid w:val="008C46D6"/>
    <w:rsid w:val="008C4A83"/>
    <w:rsid w:val="008C5C51"/>
    <w:rsid w:val="008C5D95"/>
    <w:rsid w:val="008D0402"/>
    <w:rsid w:val="008D0E0A"/>
    <w:rsid w:val="008D1089"/>
    <w:rsid w:val="008D233C"/>
    <w:rsid w:val="008D28AC"/>
    <w:rsid w:val="008D3682"/>
    <w:rsid w:val="008D37FA"/>
    <w:rsid w:val="008D5809"/>
    <w:rsid w:val="008D7957"/>
    <w:rsid w:val="008E072B"/>
    <w:rsid w:val="008E19F6"/>
    <w:rsid w:val="008E1E47"/>
    <w:rsid w:val="008E248A"/>
    <w:rsid w:val="008E335D"/>
    <w:rsid w:val="008E4D1E"/>
    <w:rsid w:val="008E6214"/>
    <w:rsid w:val="008E6D13"/>
    <w:rsid w:val="008E77D2"/>
    <w:rsid w:val="008F3939"/>
    <w:rsid w:val="008F4DF2"/>
    <w:rsid w:val="008F52E2"/>
    <w:rsid w:val="008F57D3"/>
    <w:rsid w:val="00900B12"/>
    <w:rsid w:val="00900E6D"/>
    <w:rsid w:val="00901B33"/>
    <w:rsid w:val="009020F8"/>
    <w:rsid w:val="0090276C"/>
    <w:rsid w:val="00902C1B"/>
    <w:rsid w:val="00902FA8"/>
    <w:rsid w:val="00903442"/>
    <w:rsid w:val="00904512"/>
    <w:rsid w:val="009047FC"/>
    <w:rsid w:val="00904F54"/>
    <w:rsid w:val="00905737"/>
    <w:rsid w:val="00905BF5"/>
    <w:rsid w:val="00906942"/>
    <w:rsid w:val="00907C06"/>
    <w:rsid w:val="00913001"/>
    <w:rsid w:val="009143E5"/>
    <w:rsid w:val="00914AC5"/>
    <w:rsid w:val="00916CAB"/>
    <w:rsid w:val="0091718D"/>
    <w:rsid w:val="009206E5"/>
    <w:rsid w:val="00921D01"/>
    <w:rsid w:val="00922292"/>
    <w:rsid w:val="0092276C"/>
    <w:rsid w:val="00922969"/>
    <w:rsid w:val="0092385A"/>
    <w:rsid w:val="009240C1"/>
    <w:rsid w:val="00924878"/>
    <w:rsid w:val="00925382"/>
    <w:rsid w:val="009259E2"/>
    <w:rsid w:val="00927239"/>
    <w:rsid w:val="00931188"/>
    <w:rsid w:val="009313AB"/>
    <w:rsid w:val="00932403"/>
    <w:rsid w:val="00933A4F"/>
    <w:rsid w:val="0093513D"/>
    <w:rsid w:val="009371A8"/>
    <w:rsid w:val="00940A6E"/>
    <w:rsid w:val="00940D08"/>
    <w:rsid w:val="00943709"/>
    <w:rsid w:val="00944761"/>
    <w:rsid w:val="0094644A"/>
    <w:rsid w:val="0094708E"/>
    <w:rsid w:val="00947AD0"/>
    <w:rsid w:val="00951319"/>
    <w:rsid w:val="00951BF7"/>
    <w:rsid w:val="00952342"/>
    <w:rsid w:val="00953708"/>
    <w:rsid w:val="009537CB"/>
    <w:rsid w:val="00954A47"/>
    <w:rsid w:val="00954B68"/>
    <w:rsid w:val="00954C8D"/>
    <w:rsid w:val="00956580"/>
    <w:rsid w:val="0096095A"/>
    <w:rsid w:val="00960BC8"/>
    <w:rsid w:val="00962572"/>
    <w:rsid w:val="00962C87"/>
    <w:rsid w:val="00962F31"/>
    <w:rsid w:val="00963544"/>
    <w:rsid w:val="00963AFE"/>
    <w:rsid w:val="00963C3B"/>
    <w:rsid w:val="009648A9"/>
    <w:rsid w:val="0096540D"/>
    <w:rsid w:val="009672CE"/>
    <w:rsid w:val="009677EC"/>
    <w:rsid w:val="0097031B"/>
    <w:rsid w:val="00972154"/>
    <w:rsid w:val="00972B2F"/>
    <w:rsid w:val="00974798"/>
    <w:rsid w:val="009757F2"/>
    <w:rsid w:val="0097583B"/>
    <w:rsid w:val="00976351"/>
    <w:rsid w:val="009770F5"/>
    <w:rsid w:val="00977B64"/>
    <w:rsid w:val="009801D4"/>
    <w:rsid w:val="00980225"/>
    <w:rsid w:val="009802F0"/>
    <w:rsid w:val="009807A3"/>
    <w:rsid w:val="00980DE9"/>
    <w:rsid w:val="00980EE1"/>
    <w:rsid w:val="00981500"/>
    <w:rsid w:val="0098180C"/>
    <w:rsid w:val="00981E88"/>
    <w:rsid w:val="0098285E"/>
    <w:rsid w:val="009828D6"/>
    <w:rsid w:val="00985E2B"/>
    <w:rsid w:val="009862E3"/>
    <w:rsid w:val="009877D0"/>
    <w:rsid w:val="009903DC"/>
    <w:rsid w:val="00991289"/>
    <w:rsid w:val="00991DFC"/>
    <w:rsid w:val="0099276A"/>
    <w:rsid w:val="00992976"/>
    <w:rsid w:val="009968C7"/>
    <w:rsid w:val="00996FE5"/>
    <w:rsid w:val="00997FB5"/>
    <w:rsid w:val="009A0124"/>
    <w:rsid w:val="009A0444"/>
    <w:rsid w:val="009A2E01"/>
    <w:rsid w:val="009A2F3E"/>
    <w:rsid w:val="009A4414"/>
    <w:rsid w:val="009A563A"/>
    <w:rsid w:val="009A58F7"/>
    <w:rsid w:val="009A5BA2"/>
    <w:rsid w:val="009A7F2D"/>
    <w:rsid w:val="009B0166"/>
    <w:rsid w:val="009B1C03"/>
    <w:rsid w:val="009B260E"/>
    <w:rsid w:val="009B37F1"/>
    <w:rsid w:val="009B6B82"/>
    <w:rsid w:val="009B733D"/>
    <w:rsid w:val="009B7693"/>
    <w:rsid w:val="009B7E04"/>
    <w:rsid w:val="009C05C7"/>
    <w:rsid w:val="009C1838"/>
    <w:rsid w:val="009C277E"/>
    <w:rsid w:val="009C35AA"/>
    <w:rsid w:val="009C5BAF"/>
    <w:rsid w:val="009C6519"/>
    <w:rsid w:val="009C7032"/>
    <w:rsid w:val="009C73FD"/>
    <w:rsid w:val="009C7ABF"/>
    <w:rsid w:val="009D0D0D"/>
    <w:rsid w:val="009D107E"/>
    <w:rsid w:val="009D2DFD"/>
    <w:rsid w:val="009D3ABA"/>
    <w:rsid w:val="009D4258"/>
    <w:rsid w:val="009D4A06"/>
    <w:rsid w:val="009D6599"/>
    <w:rsid w:val="009E0B18"/>
    <w:rsid w:val="009E0E6B"/>
    <w:rsid w:val="009E2676"/>
    <w:rsid w:val="009E560E"/>
    <w:rsid w:val="009E5623"/>
    <w:rsid w:val="009F0E95"/>
    <w:rsid w:val="009F1299"/>
    <w:rsid w:val="009F1901"/>
    <w:rsid w:val="009F2015"/>
    <w:rsid w:val="009F2F80"/>
    <w:rsid w:val="009F4EDB"/>
    <w:rsid w:val="009F516E"/>
    <w:rsid w:val="009F6FC3"/>
    <w:rsid w:val="009F7A77"/>
    <w:rsid w:val="00A00B58"/>
    <w:rsid w:val="00A00B73"/>
    <w:rsid w:val="00A0174A"/>
    <w:rsid w:val="00A018A7"/>
    <w:rsid w:val="00A03261"/>
    <w:rsid w:val="00A0327C"/>
    <w:rsid w:val="00A03849"/>
    <w:rsid w:val="00A04056"/>
    <w:rsid w:val="00A040FA"/>
    <w:rsid w:val="00A05B36"/>
    <w:rsid w:val="00A05ED8"/>
    <w:rsid w:val="00A10250"/>
    <w:rsid w:val="00A11442"/>
    <w:rsid w:val="00A12C77"/>
    <w:rsid w:val="00A13E81"/>
    <w:rsid w:val="00A146A8"/>
    <w:rsid w:val="00A14D38"/>
    <w:rsid w:val="00A16302"/>
    <w:rsid w:val="00A175D3"/>
    <w:rsid w:val="00A212B2"/>
    <w:rsid w:val="00A2136D"/>
    <w:rsid w:val="00A21974"/>
    <w:rsid w:val="00A21E20"/>
    <w:rsid w:val="00A222BC"/>
    <w:rsid w:val="00A22470"/>
    <w:rsid w:val="00A26149"/>
    <w:rsid w:val="00A27760"/>
    <w:rsid w:val="00A30473"/>
    <w:rsid w:val="00A30A7A"/>
    <w:rsid w:val="00A30C55"/>
    <w:rsid w:val="00A32A13"/>
    <w:rsid w:val="00A33A64"/>
    <w:rsid w:val="00A33F2B"/>
    <w:rsid w:val="00A34515"/>
    <w:rsid w:val="00A36C1B"/>
    <w:rsid w:val="00A370EA"/>
    <w:rsid w:val="00A37852"/>
    <w:rsid w:val="00A37CBE"/>
    <w:rsid w:val="00A37FF9"/>
    <w:rsid w:val="00A44FBA"/>
    <w:rsid w:val="00A46D22"/>
    <w:rsid w:val="00A46FC1"/>
    <w:rsid w:val="00A50031"/>
    <w:rsid w:val="00A51B5D"/>
    <w:rsid w:val="00A51DDD"/>
    <w:rsid w:val="00A523E8"/>
    <w:rsid w:val="00A53E05"/>
    <w:rsid w:val="00A549A9"/>
    <w:rsid w:val="00A55340"/>
    <w:rsid w:val="00A60270"/>
    <w:rsid w:val="00A61153"/>
    <w:rsid w:val="00A616EF"/>
    <w:rsid w:val="00A6301F"/>
    <w:rsid w:val="00A6348E"/>
    <w:rsid w:val="00A6368D"/>
    <w:rsid w:val="00A640C2"/>
    <w:rsid w:val="00A6514A"/>
    <w:rsid w:val="00A651E0"/>
    <w:rsid w:val="00A656BA"/>
    <w:rsid w:val="00A660D5"/>
    <w:rsid w:val="00A66736"/>
    <w:rsid w:val="00A66B30"/>
    <w:rsid w:val="00A66B79"/>
    <w:rsid w:val="00A67430"/>
    <w:rsid w:val="00A678ED"/>
    <w:rsid w:val="00A701C6"/>
    <w:rsid w:val="00A701F6"/>
    <w:rsid w:val="00A7446B"/>
    <w:rsid w:val="00A765EA"/>
    <w:rsid w:val="00A76A5A"/>
    <w:rsid w:val="00A76E34"/>
    <w:rsid w:val="00A77A32"/>
    <w:rsid w:val="00A77E65"/>
    <w:rsid w:val="00A81504"/>
    <w:rsid w:val="00A82AD4"/>
    <w:rsid w:val="00A84B66"/>
    <w:rsid w:val="00A85512"/>
    <w:rsid w:val="00A9033F"/>
    <w:rsid w:val="00A90FC4"/>
    <w:rsid w:val="00A92574"/>
    <w:rsid w:val="00A92C41"/>
    <w:rsid w:val="00A949A9"/>
    <w:rsid w:val="00A95498"/>
    <w:rsid w:val="00A96226"/>
    <w:rsid w:val="00A9687A"/>
    <w:rsid w:val="00AA1593"/>
    <w:rsid w:val="00AA2908"/>
    <w:rsid w:val="00AA397B"/>
    <w:rsid w:val="00AA4699"/>
    <w:rsid w:val="00AA4EEA"/>
    <w:rsid w:val="00AA642B"/>
    <w:rsid w:val="00AA6DBE"/>
    <w:rsid w:val="00AB2C13"/>
    <w:rsid w:val="00AB358C"/>
    <w:rsid w:val="00AB5641"/>
    <w:rsid w:val="00AB6325"/>
    <w:rsid w:val="00AC0819"/>
    <w:rsid w:val="00AC23EF"/>
    <w:rsid w:val="00AC25E5"/>
    <w:rsid w:val="00AC424F"/>
    <w:rsid w:val="00AC4407"/>
    <w:rsid w:val="00AC5F90"/>
    <w:rsid w:val="00AC6745"/>
    <w:rsid w:val="00AC69B7"/>
    <w:rsid w:val="00AC6DBD"/>
    <w:rsid w:val="00AC7227"/>
    <w:rsid w:val="00AC7A31"/>
    <w:rsid w:val="00AD07C8"/>
    <w:rsid w:val="00AD1823"/>
    <w:rsid w:val="00AD1F45"/>
    <w:rsid w:val="00AD315B"/>
    <w:rsid w:val="00AD3277"/>
    <w:rsid w:val="00AD32ED"/>
    <w:rsid w:val="00AD567B"/>
    <w:rsid w:val="00AD66AE"/>
    <w:rsid w:val="00AD6DA6"/>
    <w:rsid w:val="00AD7A35"/>
    <w:rsid w:val="00AD7AB6"/>
    <w:rsid w:val="00AD7D4C"/>
    <w:rsid w:val="00AE115C"/>
    <w:rsid w:val="00AE18CE"/>
    <w:rsid w:val="00AE246F"/>
    <w:rsid w:val="00AE3841"/>
    <w:rsid w:val="00AE4350"/>
    <w:rsid w:val="00AE7BD6"/>
    <w:rsid w:val="00AF1357"/>
    <w:rsid w:val="00AF1807"/>
    <w:rsid w:val="00AF2153"/>
    <w:rsid w:val="00AF220C"/>
    <w:rsid w:val="00AF476C"/>
    <w:rsid w:val="00AF53AE"/>
    <w:rsid w:val="00AF5F99"/>
    <w:rsid w:val="00AF6639"/>
    <w:rsid w:val="00AF7644"/>
    <w:rsid w:val="00AF7CFE"/>
    <w:rsid w:val="00B017A5"/>
    <w:rsid w:val="00B030DA"/>
    <w:rsid w:val="00B0608B"/>
    <w:rsid w:val="00B06F10"/>
    <w:rsid w:val="00B07523"/>
    <w:rsid w:val="00B11104"/>
    <w:rsid w:val="00B12020"/>
    <w:rsid w:val="00B122B5"/>
    <w:rsid w:val="00B12732"/>
    <w:rsid w:val="00B1304B"/>
    <w:rsid w:val="00B138CD"/>
    <w:rsid w:val="00B143A4"/>
    <w:rsid w:val="00B1488E"/>
    <w:rsid w:val="00B14C78"/>
    <w:rsid w:val="00B15003"/>
    <w:rsid w:val="00B15D2E"/>
    <w:rsid w:val="00B1615E"/>
    <w:rsid w:val="00B1661C"/>
    <w:rsid w:val="00B16E77"/>
    <w:rsid w:val="00B16ED2"/>
    <w:rsid w:val="00B20262"/>
    <w:rsid w:val="00B2180A"/>
    <w:rsid w:val="00B22094"/>
    <w:rsid w:val="00B22C02"/>
    <w:rsid w:val="00B23BD7"/>
    <w:rsid w:val="00B252EF"/>
    <w:rsid w:val="00B30953"/>
    <w:rsid w:val="00B31284"/>
    <w:rsid w:val="00B341E6"/>
    <w:rsid w:val="00B347BA"/>
    <w:rsid w:val="00B35E20"/>
    <w:rsid w:val="00B35E6E"/>
    <w:rsid w:val="00B3701C"/>
    <w:rsid w:val="00B37393"/>
    <w:rsid w:val="00B37F7B"/>
    <w:rsid w:val="00B41B70"/>
    <w:rsid w:val="00B44A0B"/>
    <w:rsid w:val="00B44E0B"/>
    <w:rsid w:val="00B457FC"/>
    <w:rsid w:val="00B46FAC"/>
    <w:rsid w:val="00B50661"/>
    <w:rsid w:val="00B52286"/>
    <w:rsid w:val="00B52C28"/>
    <w:rsid w:val="00B53058"/>
    <w:rsid w:val="00B565C4"/>
    <w:rsid w:val="00B56F72"/>
    <w:rsid w:val="00B5706E"/>
    <w:rsid w:val="00B60589"/>
    <w:rsid w:val="00B60CEE"/>
    <w:rsid w:val="00B61412"/>
    <w:rsid w:val="00B61C51"/>
    <w:rsid w:val="00B6239B"/>
    <w:rsid w:val="00B62814"/>
    <w:rsid w:val="00B62F27"/>
    <w:rsid w:val="00B6305C"/>
    <w:rsid w:val="00B63B7D"/>
    <w:rsid w:val="00B63F91"/>
    <w:rsid w:val="00B65B83"/>
    <w:rsid w:val="00B6652B"/>
    <w:rsid w:val="00B70CCC"/>
    <w:rsid w:val="00B72A83"/>
    <w:rsid w:val="00B72B51"/>
    <w:rsid w:val="00B72C8A"/>
    <w:rsid w:val="00B74378"/>
    <w:rsid w:val="00B743EF"/>
    <w:rsid w:val="00B74545"/>
    <w:rsid w:val="00B746E5"/>
    <w:rsid w:val="00B754A3"/>
    <w:rsid w:val="00B75784"/>
    <w:rsid w:val="00B77C52"/>
    <w:rsid w:val="00B80256"/>
    <w:rsid w:val="00B80DB8"/>
    <w:rsid w:val="00B80E71"/>
    <w:rsid w:val="00B81B2A"/>
    <w:rsid w:val="00B8269A"/>
    <w:rsid w:val="00B82B4D"/>
    <w:rsid w:val="00B83C92"/>
    <w:rsid w:val="00B83DD2"/>
    <w:rsid w:val="00B83FEC"/>
    <w:rsid w:val="00B84220"/>
    <w:rsid w:val="00B85994"/>
    <w:rsid w:val="00B859CC"/>
    <w:rsid w:val="00B863D7"/>
    <w:rsid w:val="00B866C4"/>
    <w:rsid w:val="00B8722F"/>
    <w:rsid w:val="00B8739B"/>
    <w:rsid w:val="00B90C79"/>
    <w:rsid w:val="00B91ACA"/>
    <w:rsid w:val="00B91C39"/>
    <w:rsid w:val="00B923AF"/>
    <w:rsid w:val="00B92904"/>
    <w:rsid w:val="00B92E3C"/>
    <w:rsid w:val="00B93893"/>
    <w:rsid w:val="00B93AD2"/>
    <w:rsid w:val="00B943C6"/>
    <w:rsid w:val="00B94C51"/>
    <w:rsid w:val="00B956BC"/>
    <w:rsid w:val="00B95C1F"/>
    <w:rsid w:val="00B95F00"/>
    <w:rsid w:val="00B97563"/>
    <w:rsid w:val="00B97939"/>
    <w:rsid w:val="00B97EE1"/>
    <w:rsid w:val="00BA0273"/>
    <w:rsid w:val="00BA3CDA"/>
    <w:rsid w:val="00BA424B"/>
    <w:rsid w:val="00BA57C2"/>
    <w:rsid w:val="00BA74FA"/>
    <w:rsid w:val="00BA788A"/>
    <w:rsid w:val="00BB0D54"/>
    <w:rsid w:val="00BB244B"/>
    <w:rsid w:val="00BB255E"/>
    <w:rsid w:val="00BB3824"/>
    <w:rsid w:val="00BB3C2E"/>
    <w:rsid w:val="00BB4268"/>
    <w:rsid w:val="00BB466D"/>
    <w:rsid w:val="00BB54F3"/>
    <w:rsid w:val="00BB5BD9"/>
    <w:rsid w:val="00BB6F13"/>
    <w:rsid w:val="00BB7421"/>
    <w:rsid w:val="00BC1AE7"/>
    <w:rsid w:val="00BC2571"/>
    <w:rsid w:val="00BC307E"/>
    <w:rsid w:val="00BC44AB"/>
    <w:rsid w:val="00BC5676"/>
    <w:rsid w:val="00BC746F"/>
    <w:rsid w:val="00BD104A"/>
    <w:rsid w:val="00BD2BE3"/>
    <w:rsid w:val="00BD49EC"/>
    <w:rsid w:val="00BD56B8"/>
    <w:rsid w:val="00BD62FC"/>
    <w:rsid w:val="00BD6A31"/>
    <w:rsid w:val="00BD799F"/>
    <w:rsid w:val="00BE0059"/>
    <w:rsid w:val="00BE0D87"/>
    <w:rsid w:val="00BE1698"/>
    <w:rsid w:val="00BE2ADC"/>
    <w:rsid w:val="00BE31FF"/>
    <w:rsid w:val="00BE4631"/>
    <w:rsid w:val="00BE7339"/>
    <w:rsid w:val="00BE734F"/>
    <w:rsid w:val="00BF0A8A"/>
    <w:rsid w:val="00BF1938"/>
    <w:rsid w:val="00BF1AD1"/>
    <w:rsid w:val="00BF2ADC"/>
    <w:rsid w:val="00BF3319"/>
    <w:rsid w:val="00C00337"/>
    <w:rsid w:val="00C0058A"/>
    <w:rsid w:val="00C05CBB"/>
    <w:rsid w:val="00C07874"/>
    <w:rsid w:val="00C07A78"/>
    <w:rsid w:val="00C11E16"/>
    <w:rsid w:val="00C12726"/>
    <w:rsid w:val="00C12B08"/>
    <w:rsid w:val="00C12FAB"/>
    <w:rsid w:val="00C14B83"/>
    <w:rsid w:val="00C15864"/>
    <w:rsid w:val="00C17314"/>
    <w:rsid w:val="00C17407"/>
    <w:rsid w:val="00C17606"/>
    <w:rsid w:val="00C200D6"/>
    <w:rsid w:val="00C2026D"/>
    <w:rsid w:val="00C222AD"/>
    <w:rsid w:val="00C22BB0"/>
    <w:rsid w:val="00C230C8"/>
    <w:rsid w:val="00C244E4"/>
    <w:rsid w:val="00C26F56"/>
    <w:rsid w:val="00C27FE0"/>
    <w:rsid w:val="00C30550"/>
    <w:rsid w:val="00C31ACA"/>
    <w:rsid w:val="00C31E15"/>
    <w:rsid w:val="00C31EA2"/>
    <w:rsid w:val="00C36334"/>
    <w:rsid w:val="00C40569"/>
    <w:rsid w:val="00C41653"/>
    <w:rsid w:val="00C44189"/>
    <w:rsid w:val="00C457CB"/>
    <w:rsid w:val="00C46494"/>
    <w:rsid w:val="00C46CB3"/>
    <w:rsid w:val="00C504AC"/>
    <w:rsid w:val="00C5134F"/>
    <w:rsid w:val="00C5271C"/>
    <w:rsid w:val="00C538F4"/>
    <w:rsid w:val="00C543F1"/>
    <w:rsid w:val="00C562D7"/>
    <w:rsid w:val="00C567C6"/>
    <w:rsid w:val="00C56B94"/>
    <w:rsid w:val="00C56F7D"/>
    <w:rsid w:val="00C602DC"/>
    <w:rsid w:val="00C60FEB"/>
    <w:rsid w:val="00C61A04"/>
    <w:rsid w:val="00C63097"/>
    <w:rsid w:val="00C656E8"/>
    <w:rsid w:val="00C65CBE"/>
    <w:rsid w:val="00C66A5E"/>
    <w:rsid w:val="00C71C06"/>
    <w:rsid w:val="00C72031"/>
    <w:rsid w:val="00C7265B"/>
    <w:rsid w:val="00C730EC"/>
    <w:rsid w:val="00C7368D"/>
    <w:rsid w:val="00C74074"/>
    <w:rsid w:val="00C747AE"/>
    <w:rsid w:val="00C7566A"/>
    <w:rsid w:val="00C759C9"/>
    <w:rsid w:val="00C7662A"/>
    <w:rsid w:val="00C77A79"/>
    <w:rsid w:val="00C80BFE"/>
    <w:rsid w:val="00C81CB6"/>
    <w:rsid w:val="00C8451E"/>
    <w:rsid w:val="00C8557B"/>
    <w:rsid w:val="00C85CEA"/>
    <w:rsid w:val="00C86E9E"/>
    <w:rsid w:val="00C86F58"/>
    <w:rsid w:val="00C876F9"/>
    <w:rsid w:val="00C90730"/>
    <w:rsid w:val="00C90B68"/>
    <w:rsid w:val="00C92D2B"/>
    <w:rsid w:val="00C92D67"/>
    <w:rsid w:val="00C9409A"/>
    <w:rsid w:val="00C94DD1"/>
    <w:rsid w:val="00C952AC"/>
    <w:rsid w:val="00C953E8"/>
    <w:rsid w:val="00C9547C"/>
    <w:rsid w:val="00C97E2E"/>
    <w:rsid w:val="00CA0C94"/>
    <w:rsid w:val="00CA1008"/>
    <w:rsid w:val="00CA11D1"/>
    <w:rsid w:val="00CA3328"/>
    <w:rsid w:val="00CA3C3E"/>
    <w:rsid w:val="00CA529B"/>
    <w:rsid w:val="00CA5674"/>
    <w:rsid w:val="00CA7B29"/>
    <w:rsid w:val="00CA7C24"/>
    <w:rsid w:val="00CB00F3"/>
    <w:rsid w:val="00CB024E"/>
    <w:rsid w:val="00CB06B8"/>
    <w:rsid w:val="00CB380F"/>
    <w:rsid w:val="00CB3A4B"/>
    <w:rsid w:val="00CB3ECE"/>
    <w:rsid w:val="00CB47BD"/>
    <w:rsid w:val="00CB4E7E"/>
    <w:rsid w:val="00CB5F13"/>
    <w:rsid w:val="00CB66BE"/>
    <w:rsid w:val="00CB6753"/>
    <w:rsid w:val="00CB7524"/>
    <w:rsid w:val="00CB7A42"/>
    <w:rsid w:val="00CC0CB8"/>
    <w:rsid w:val="00CC0CF2"/>
    <w:rsid w:val="00CC112F"/>
    <w:rsid w:val="00CC16FC"/>
    <w:rsid w:val="00CC3D4C"/>
    <w:rsid w:val="00CC3F15"/>
    <w:rsid w:val="00CC444E"/>
    <w:rsid w:val="00CC489D"/>
    <w:rsid w:val="00CC585B"/>
    <w:rsid w:val="00CC738B"/>
    <w:rsid w:val="00CC7BD3"/>
    <w:rsid w:val="00CD276D"/>
    <w:rsid w:val="00CD27D7"/>
    <w:rsid w:val="00CD317F"/>
    <w:rsid w:val="00CD3227"/>
    <w:rsid w:val="00CD36A8"/>
    <w:rsid w:val="00CD4039"/>
    <w:rsid w:val="00CD4BB4"/>
    <w:rsid w:val="00CD5549"/>
    <w:rsid w:val="00CD5992"/>
    <w:rsid w:val="00CD6BF8"/>
    <w:rsid w:val="00CE56A1"/>
    <w:rsid w:val="00CE57AE"/>
    <w:rsid w:val="00CE66CD"/>
    <w:rsid w:val="00CE7A34"/>
    <w:rsid w:val="00CE7DCA"/>
    <w:rsid w:val="00CF02DD"/>
    <w:rsid w:val="00CF07C9"/>
    <w:rsid w:val="00CF0920"/>
    <w:rsid w:val="00CF0BBF"/>
    <w:rsid w:val="00CF0EC8"/>
    <w:rsid w:val="00CF2864"/>
    <w:rsid w:val="00CF37EE"/>
    <w:rsid w:val="00CF3A4B"/>
    <w:rsid w:val="00CF7752"/>
    <w:rsid w:val="00D008D5"/>
    <w:rsid w:val="00D015B8"/>
    <w:rsid w:val="00D03D8D"/>
    <w:rsid w:val="00D04FAC"/>
    <w:rsid w:val="00D05054"/>
    <w:rsid w:val="00D05CF4"/>
    <w:rsid w:val="00D0672E"/>
    <w:rsid w:val="00D0685B"/>
    <w:rsid w:val="00D078B3"/>
    <w:rsid w:val="00D10D62"/>
    <w:rsid w:val="00D11BB0"/>
    <w:rsid w:val="00D1660B"/>
    <w:rsid w:val="00D16ACE"/>
    <w:rsid w:val="00D171E6"/>
    <w:rsid w:val="00D179BB"/>
    <w:rsid w:val="00D17D4E"/>
    <w:rsid w:val="00D204FF"/>
    <w:rsid w:val="00D22836"/>
    <w:rsid w:val="00D24952"/>
    <w:rsid w:val="00D25886"/>
    <w:rsid w:val="00D261D7"/>
    <w:rsid w:val="00D3130A"/>
    <w:rsid w:val="00D31D63"/>
    <w:rsid w:val="00D333A0"/>
    <w:rsid w:val="00D337C1"/>
    <w:rsid w:val="00D33D7A"/>
    <w:rsid w:val="00D33D95"/>
    <w:rsid w:val="00D34846"/>
    <w:rsid w:val="00D34AA0"/>
    <w:rsid w:val="00D34C76"/>
    <w:rsid w:val="00D37E8B"/>
    <w:rsid w:val="00D41369"/>
    <w:rsid w:val="00D425C1"/>
    <w:rsid w:val="00D42953"/>
    <w:rsid w:val="00D4306D"/>
    <w:rsid w:val="00D437B5"/>
    <w:rsid w:val="00D438DC"/>
    <w:rsid w:val="00D46212"/>
    <w:rsid w:val="00D46229"/>
    <w:rsid w:val="00D5011C"/>
    <w:rsid w:val="00D50DAE"/>
    <w:rsid w:val="00D52662"/>
    <w:rsid w:val="00D55770"/>
    <w:rsid w:val="00D55876"/>
    <w:rsid w:val="00D55CA2"/>
    <w:rsid w:val="00D603E7"/>
    <w:rsid w:val="00D60D73"/>
    <w:rsid w:val="00D61A44"/>
    <w:rsid w:val="00D62608"/>
    <w:rsid w:val="00D6448A"/>
    <w:rsid w:val="00D66D3F"/>
    <w:rsid w:val="00D67C50"/>
    <w:rsid w:val="00D70FB8"/>
    <w:rsid w:val="00D71AC7"/>
    <w:rsid w:val="00D71EDA"/>
    <w:rsid w:val="00D72C21"/>
    <w:rsid w:val="00D73606"/>
    <w:rsid w:val="00D73B80"/>
    <w:rsid w:val="00D74BD9"/>
    <w:rsid w:val="00D76728"/>
    <w:rsid w:val="00D770C2"/>
    <w:rsid w:val="00D77445"/>
    <w:rsid w:val="00D77AB2"/>
    <w:rsid w:val="00D77E35"/>
    <w:rsid w:val="00D81ADB"/>
    <w:rsid w:val="00D82DBA"/>
    <w:rsid w:val="00D84A99"/>
    <w:rsid w:val="00D84DAD"/>
    <w:rsid w:val="00D87B35"/>
    <w:rsid w:val="00D906DA"/>
    <w:rsid w:val="00D93132"/>
    <w:rsid w:val="00D9371F"/>
    <w:rsid w:val="00D9417A"/>
    <w:rsid w:val="00D942BE"/>
    <w:rsid w:val="00D954D1"/>
    <w:rsid w:val="00D961C9"/>
    <w:rsid w:val="00D979B5"/>
    <w:rsid w:val="00DA07E3"/>
    <w:rsid w:val="00DA174F"/>
    <w:rsid w:val="00DA1C3F"/>
    <w:rsid w:val="00DA2472"/>
    <w:rsid w:val="00DA2EC2"/>
    <w:rsid w:val="00DA3B50"/>
    <w:rsid w:val="00DA4BE3"/>
    <w:rsid w:val="00DA6ACB"/>
    <w:rsid w:val="00DA7197"/>
    <w:rsid w:val="00DA728E"/>
    <w:rsid w:val="00DB1A0D"/>
    <w:rsid w:val="00DB27E5"/>
    <w:rsid w:val="00DB36C6"/>
    <w:rsid w:val="00DB4EFF"/>
    <w:rsid w:val="00DB55D5"/>
    <w:rsid w:val="00DB736D"/>
    <w:rsid w:val="00DC330C"/>
    <w:rsid w:val="00DC4027"/>
    <w:rsid w:val="00DC42C3"/>
    <w:rsid w:val="00DC4541"/>
    <w:rsid w:val="00DC4A59"/>
    <w:rsid w:val="00DC5FE1"/>
    <w:rsid w:val="00DC6967"/>
    <w:rsid w:val="00DC6F57"/>
    <w:rsid w:val="00DC717C"/>
    <w:rsid w:val="00DD058C"/>
    <w:rsid w:val="00DD0DD2"/>
    <w:rsid w:val="00DD2D91"/>
    <w:rsid w:val="00DD3E0C"/>
    <w:rsid w:val="00DD537B"/>
    <w:rsid w:val="00DD5799"/>
    <w:rsid w:val="00DD7DC9"/>
    <w:rsid w:val="00DD7E14"/>
    <w:rsid w:val="00DE08B9"/>
    <w:rsid w:val="00DE27A3"/>
    <w:rsid w:val="00DE2B60"/>
    <w:rsid w:val="00DE2F89"/>
    <w:rsid w:val="00DE3B42"/>
    <w:rsid w:val="00DE5175"/>
    <w:rsid w:val="00DE540B"/>
    <w:rsid w:val="00DE7126"/>
    <w:rsid w:val="00DE7169"/>
    <w:rsid w:val="00DF1BC1"/>
    <w:rsid w:val="00DF1BD4"/>
    <w:rsid w:val="00DF30A3"/>
    <w:rsid w:val="00DF52EC"/>
    <w:rsid w:val="00DF5F6A"/>
    <w:rsid w:val="00DF65BE"/>
    <w:rsid w:val="00DF68AF"/>
    <w:rsid w:val="00DF6DA5"/>
    <w:rsid w:val="00DF753A"/>
    <w:rsid w:val="00DF7F08"/>
    <w:rsid w:val="00E005EB"/>
    <w:rsid w:val="00E01B16"/>
    <w:rsid w:val="00E01FE2"/>
    <w:rsid w:val="00E028CB"/>
    <w:rsid w:val="00E05944"/>
    <w:rsid w:val="00E116B5"/>
    <w:rsid w:val="00E118C9"/>
    <w:rsid w:val="00E11A55"/>
    <w:rsid w:val="00E12F68"/>
    <w:rsid w:val="00E149B9"/>
    <w:rsid w:val="00E15344"/>
    <w:rsid w:val="00E15743"/>
    <w:rsid w:val="00E16252"/>
    <w:rsid w:val="00E21450"/>
    <w:rsid w:val="00E21D55"/>
    <w:rsid w:val="00E22966"/>
    <w:rsid w:val="00E241FD"/>
    <w:rsid w:val="00E2434E"/>
    <w:rsid w:val="00E2459D"/>
    <w:rsid w:val="00E2699B"/>
    <w:rsid w:val="00E26BEF"/>
    <w:rsid w:val="00E31CF1"/>
    <w:rsid w:val="00E3417C"/>
    <w:rsid w:val="00E347B1"/>
    <w:rsid w:val="00E34D30"/>
    <w:rsid w:val="00E36FED"/>
    <w:rsid w:val="00E37620"/>
    <w:rsid w:val="00E378BD"/>
    <w:rsid w:val="00E402A1"/>
    <w:rsid w:val="00E44E68"/>
    <w:rsid w:val="00E45BC7"/>
    <w:rsid w:val="00E45C8A"/>
    <w:rsid w:val="00E47E2B"/>
    <w:rsid w:val="00E521C1"/>
    <w:rsid w:val="00E52733"/>
    <w:rsid w:val="00E533BD"/>
    <w:rsid w:val="00E534AF"/>
    <w:rsid w:val="00E5390D"/>
    <w:rsid w:val="00E544B8"/>
    <w:rsid w:val="00E55F38"/>
    <w:rsid w:val="00E56D10"/>
    <w:rsid w:val="00E601B0"/>
    <w:rsid w:val="00E630BD"/>
    <w:rsid w:val="00E636FA"/>
    <w:rsid w:val="00E63753"/>
    <w:rsid w:val="00E63862"/>
    <w:rsid w:val="00E63C2B"/>
    <w:rsid w:val="00E65B69"/>
    <w:rsid w:val="00E662D8"/>
    <w:rsid w:val="00E72D3C"/>
    <w:rsid w:val="00E73378"/>
    <w:rsid w:val="00E74BF5"/>
    <w:rsid w:val="00E75E7E"/>
    <w:rsid w:val="00E76EA0"/>
    <w:rsid w:val="00E82392"/>
    <w:rsid w:val="00E82F18"/>
    <w:rsid w:val="00E83B6E"/>
    <w:rsid w:val="00E842E9"/>
    <w:rsid w:val="00E84705"/>
    <w:rsid w:val="00E86AFD"/>
    <w:rsid w:val="00E917A1"/>
    <w:rsid w:val="00E92AA3"/>
    <w:rsid w:val="00E92D16"/>
    <w:rsid w:val="00E92ED5"/>
    <w:rsid w:val="00E9428C"/>
    <w:rsid w:val="00E9500A"/>
    <w:rsid w:val="00E959DD"/>
    <w:rsid w:val="00E95E8D"/>
    <w:rsid w:val="00E96F18"/>
    <w:rsid w:val="00EA0C9A"/>
    <w:rsid w:val="00EA20B6"/>
    <w:rsid w:val="00EA7B71"/>
    <w:rsid w:val="00EB1295"/>
    <w:rsid w:val="00EB21D1"/>
    <w:rsid w:val="00EB3834"/>
    <w:rsid w:val="00EB5B80"/>
    <w:rsid w:val="00EB5C2E"/>
    <w:rsid w:val="00EB7BC0"/>
    <w:rsid w:val="00EC11D4"/>
    <w:rsid w:val="00EC1D8A"/>
    <w:rsid w:val="00EC27F4"/>
    <w:rsid w:val="00EC2F32"/>
    <w:rsid w:val="00EC42DC"/>
    <w:rsid w:val="00EC45AA"/>
    <w:rsid w:val="00ED10EC"/>
    <w:rsid w:val="00ED16E2"/>
    <w:rsid w:val="00ED210A"/>
    <w:rsid w:val="00ED2F1E"/>
    <w:rsid w:val="00ED4AFA"/>
    <w:rsid w:val="00ED54A9"/>
    <w:rsid w:val="00ED5AF0"/>
    <w:rsid w:val="00ED64D6"/>
    <w:rsid w:val="00ED6EF1"/>
    <w:rsid w:val="00EE5FD4"/>
    <w:rsid w:val="00EE6904"/>
    <w:rsid w:val="00EE6C88"/>
    <w:rsid w:val="00EE7B34"/>
    <w:rsid w:val="00EF00ED"/>
    <w:rsid w:val="00EF070A"/>
    <w:rsid w:val="00EF0CBF"/>
    <w:rsid w:val="00EF0DB3"/>
    <w:rsid w:val="00EF1129"/>
    <w:rsid w:val="00EF117C"/>
    <w:rsid w:val="00EF11A6"/>
    <w:rsid w:val="00EF4F25"/>
    <w:rsid w:val="00EF52F9"/>
    <w:rsid w:val="00EF6580"/>
    <w:rsid w:val="00EF6A2A"/>
    <w:rsid w:val="00EF75BB"/>
    <w:rsid w:val="00EF7D52"/>
    <w:rsid w:val="00F00227"/>
    <w:rsid w:val="00F00F29"/>
    <w:rsid w:val="00F0198B"/>
    <w:rsid w:val="00F01A3C"/>
    <w:rsid w:val="00F026F8"/>
    <w:rsid w:val="00F02C64"/>
    <w:rsid w:val="00F038EE"/>
    <w:rsid w:val="00F03C22"/>
    <w:rsid w:val="00F04F15"/>
    <w:rsid w:val="00F0526C"/>
    <w:rsid w:val="00F05E54"/>
    <w:rsid w:val="00F05F0D"/>
    <w:rsid w:val="00F06A69"/>
    <w:rsid w:val="00F10025"/>
    <w:rsid w:val="00F11ACB"/>
    <w:rsid w:val="00F128DA"/>
    <w:rsid w:val="00F138E6"/>
    <w:rsid w:val="00F144DE"/>
    <w:rsid w:val="00F14859"/>
    <w:rsid w:val="00F1507A"/>
    <w:rsid w:val="00F1525A"/>
    <w:rsid w:val="00F16131"/>
    <w:rsid w:val="00F21BFC"/>
    <w:rsid w:val="00F22254"/>
    <w:rsid w:val="00F22F6E"/>
    <w:rsid w:val="00F2309A"/>
    <w:rsid w:val="00F23CE4"/>
    <w:rsid w:val="00F24C4D"/>
    <w:rsid w:val="00F25466"/>
    <w:rsid w:val="00F25EE5"/>
    <w:rsid w:val="00F261E0"/>
    <w:rsid w:val="00F269A1"/>
    <w:rsid w:val="00F26FE5"/>
    <w:rsid w:val="00F2714C"/>
    <w:rsid w:val="00F305FE"/>
    <w:rsid w:val="00F313F6"/>
    <w:rsid w:val="00F315BA"/>
    <w:rsid w:val="00F3290D"/>
    <w:rsid w:val="00F331A4"/>
    <w:rsid w:val="00F3340D"/>
    <w:rsid w:val="00F35B57"/>
    <w:rsid w:val="00F3630B"/>
    <w:rsid w:val="00F36A4B"/>
    <w:rsid w:val="00F36F78"/>
    <w:rsid w:val="00F371F9"/>
    <w:rsid w:val="00F379CD"/>
    <w:rsid w:val="00F37A24"/>
    <w:rsid w:val="00F41C60"/>
    <w:rsid w:val="00F41D5B"/>
    <w:rsid w:val="00F42FDC"/>
    <w:rsid w:val="00F43BB2"/>
    <w:rsid w:val="00F43D5C"/>
    <w:rsid w:val="00F43F76"/>
    <w:rsid w:val="00F45589"/>
    <w:rsid w:val="00F46F14"/>
    <w:rsid w:val="00F50708"/>
    <w:rsid w:val="00F51421"/>
    <w:rsid w:val="00F51504"/>
    <w:rsid w:val="00F525C1"/>
    <w:rsid w:val="00F52B9E"/>
    <w:rsid w:val="00F52FAC"/>
    <w:rsid w:val="00F5570E"/>
    <w:rsid w:val="00F55DFB"/>
    <w:rsid w:val="00F574C6"/>
    <w:rsid w:val="00F604AC"/>
    <w:rsid w:val="00F613E2"/>
    <w:rsid w:val="00F61778"/>
    <w:rsid w:val="00F630DC"/>
    <w:rsid w:val="00F664A0"/>
    <w:rsid w:val="00F66CE8"/>
    <w:rsid w:val="00F70191"/>
    <w:rsid w:val="00F71AC0"/>
    <w:rsid w:val="00F729B8"/>
    <w:rsid w:val="00F72DC7"/>
    <w:rsid w:val="00F74028"/>
    <w:rsid w:val="00F74373"/>
    <w:rsid w:val="00F7489A"/>
    <w:rsid w:val="00F75797"/>
    <w:rsid w:val="00F7647D"/>
    <w:rsid w:val="00F7726B"/>
    <w:rsid w:val="00F80222"/>
    <w:rsid w:val="00F81AF3"/>
    <w:rsid w:val="00F830C2"/>
    <w:rsid w:val="00F8434F"/>
    <w:rsid w:val="00F84A06"/>
    <w:rsid w:val="00F84FBF"/>
    <w:rsid w:val="00F853A9"/>
    <w:rsid w:val="00F85576"/>
    <w:rsid w:val="00F87ADB"/>
    <w:rsid w:val="00F922E4"/>
    <w:rsid w:val="00F93AC5"/>
    <w:rsid w:val="00F969D3"/>
    <w:rsid w:val="00F97A71"/>
    <w:rsid w:val="00F97C61"/>
    <w:rsid w:val="00FA016D"/>
    <w:rsid w:val="00FA17B4"/>
    <w:rsid w:val="00FA2936"/>
    <w:rsid w:val="00FA4CFB"/>
    <w:rsid w:val="00FA57A4"/>
    <w:rsid w:val="00FA64DF"/>
    <w:rsid w:val="00FA6EC6"/>
    <w:rsid w:val="00FB2BB3"/>
    <w:rsid w:val="00FB2D71"/>
    <w:rsid w:val="00FB32A0"/>
    <w:rsid w:val="00FB40C7"/>
    <w:rsid w:val="00FB4936"/>
    <w:rsid w:val="00FB4D0C"/>
    <w:rsid w:val="00FB5EDD"/>
    <w:rsid w:val="00FB65A1"/>
    <w:rsid w:val="00FC0218"/>
    <w:rsid w:val="00FC0AE9"/>
    <w:rsid w:val="00FC10BC"/>
    <w:rsid w:val="00FC1350"/>
    <w:rsid w:val="00FC164F"/>
    <w:rsid w:val="00FC177C"/>
    <w:rsid w:val="00FC1AF8"/>
    <w:rsid w:val="00FC1DC4"/>
    <w:rsid w:val="00FC4501"/>
    <w:rsid w:val="00FC5214"/>
    <w:rsid w:val="00FC7EE1"/>
    <w:rsid w:val="00FD0AFD"/>
    <w:rsid w:val="00FD0FFF"/>
    <w:rsid w:val="00FD19F4"/>
    <w:rsid w:val="00FD19F8"/>
    <w:rsid w:val="00FD2205"/>
    <w:rsid w:val="00FD2427"/>
    <w:rsid w:val="00FD2779"/>
    <w:rsid w:val="00FD3FA3"/>
    <w:rsid w:val="00FD45C2"/>
    <w:rsid w:val="00FD4F9A"/>
    <w:rsid w:val="00FD537C"/>
    <w:rsid w:val="00FD5B23"/>
    <w:rsid w:val="00FD73D2"/>
    <w:rsid w:val="00FE2557"/>
    <w:rsid w:val="00FE28DE"/>
    <w:rsid w:val="00FE2CEA"/>
    <w:rsid w:val="00FE337B"/>
    <w:rsid w:val="00FE5719"/>
    <w:rsid w:val="00FE591A"/>
    <w:rsid w:val="00FF0892"/>
    <w:rsid w:val="00FF2E3E"/>
    <w:rsid w:val="00FF358D"/>
    <w:rsid w:val="00FF3D1B"/>
    <w:rsid w:val="00FF3D6C"/>
    <w:rsid w:val="00FF42C3"/>
    <w:rsid w:val="00FF4E50"/>
    <w:rsid w:val="00FF624E"/>
    <w:rsid w:val="00FF6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AA3BB0"/>
  <w15:chartTrackingRefBased/>
  <w15:docId w15:val="{FA839C1D-096F-4DF4-8711-58A3C0545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9B37F1"/>
  </w:style>
  <w:style w:type="paragraph" w:styleId="1">
    <w:name w:val="heading 1"/>
    <w:basedOn w:val="a0"/>
    <w:next w:val="a0"/>
    <w:link w:val="10"/>
    <w:qFormat/>
    <w:rsid w:val="008D7957"/>
    <w:pPr>
      <w:spacing w:after="240" w:line="240" w:lineRule="auto"/>
      <w:outlineLvl w:val="0"/>
    </w:pPr>
    <w:rPr>
      <w:rFonts w:ascii="TH Niramit AS" w:hAnsi="TH Niramit AS" w:cs="TH Niramit AS"/>
      <w:b/>
      <w:bCs/>
      <w:sz w:val="32"/>
      <w:szCs w:val="32"/>
    </w:rPr>
  </w:style>
  <w:style w:type="paragraph" w:styleId="2">
    <w:name w:val="heading 2"/>
    <w:basedOn w:val="a0"/>
    <w:next w:val="a0"/>
    <w:link w:val="20"/>
    <w:autoRedefine/>
    <w:uiPriority w:val="9"/>
    <w:qFormat/>
    <w:rsid w:val="00226A8F"/>
    <w:pPr>
      <w:keepNext/>
      <w:shd w:val="clear" w:color="auto" w:fill="BDD6EE" w:themeFill="accent1" w:themeFillTint="66"/>
      <w:spacing w:after="0" w:line="240" w:lineRule="auto"/>
      <w:ind w:left="360"/>
      <w:outlineLvl w:val="1"/>
    </w:pPr>
    <w:rPr>
      <w:rFonts w:ascii="TH Niramit AS" w:eastAsia="Cordia New" w:hAnsi="TH Niramit AS" w:cs="TH Niramit AS"/>
      <w:b/>
      <w:bCs/>
      <w:sz w:val="32"/>
      <w:szCs w:val="32"/>
    </w:rPr>
  </w:style>
  <w:style w:type="paragraph" w:styleId="3">
    <w:name w:val="heading 3"/>
    <w:basedOn w:val="a0"/>
    <w:next w:val="a0"/>
    <w:link w:val="30"/>
    <w:qFormat/>
    <w:rsid w:val="00F42FDC"/>
    <w:pPr>
      <w:keepNext/>
      <w:spacing w:after="0" w:line="240" w:lineRule="auto"/>
      <w:ind w:left="1134"/>
      <w:outlineLvl w:val="2"/>
    </w:pPr>
    <w:rPr>
      <w:rFonts w:ascii="Tms Rmn" w:eastAsia="Times New Roman" w:hAnsi="Tms Rmn" w:cs="Angsana New"/>
      <w:sz w:val="32"/>
      <w:szCs w:val="32"/>
    </w:rPr>
  </w:style>
  <w:style w:type="paragraph" w:styleId="4">
    <w:name w:val="heading 4"/>
    <w:basedOn w:val="a0"/>
    <w:next w:val="a0"/>
    <w:link w:val="40"/>
    <w:qFormat/>
    <w:rsid w:val="00F42FDC"/>
    <w:pPr>
      <w:keepNext/>
      <w:spacing w:after="0" w:line="240" w:lineRule="auto"/>
      <w:ind w:left="1288" w:hanging="154"/>
      <w:outlineLvl w:val="3"/>
    </w:pPr>
    <w:rPr>
      <w:rFonts w:ascii="Tms Rmn" w:eastAsia="Times New Roman" w:hAnsi="Tms Rmn" w:cs="Angsana New"/>
      <w:sz w:val="32"/>
      <w:szCs w:val="32"/>
    </w:rPr>
  </w:style>
  <w:style w:type="paragraph" w:styleId="5">
    <w:name w:val="heading 5"/>
    <w:basedOn w:val="a0"/>
    <w:next w:val="a0"/>
    <w:link w:val="50"/>
    <w:qFormat/>
    <w:rsid w:val="00F42FDC"/>
    <w:pPr>
      <w:spacing w:before="240" w:after="60" w:line="240" w:lineRule="auto"/>
      <w:outlineLvl w:val="4"/>
    </w:pPr>
    <w:rPr>
      <w:rFonts w:ascii="Times New Roman" w:eastAsia="MS Mincho" w:hAnsi="Times New Roman" w:cs="Angsana New"/>
      <w:b/>
      <w:bCs/>
      <w:i/>
      <w:iCs/>
      <w:sz w:val="26"/>
      <w:szCs w:val="30"/>
    </w:rPr>
  </w:style>
  <w:style w:type="paragraph" w:styleId="6">
    <w:name w:val="heading 6"/>
    <w:basedOn w:val="a0"/>
    <w:next w:val="a0"/>
    <w:link w:val="60"/>
    <w:qFormat/>
    <w:rsid w:val="00F42FDC"/>
    <w:pPr>
      <w:keepNext/>
      <w:spacing w:after="0" w:line="240" w:lineRule="auto"/>
      <w:ind w:left="1288" w:hanging="154"/>
      <w:outlineLvl w:val="5"/>
    </w:pPr>
    <w:rPr>
      <w:rFonts w:ascii="Tms Rmn" w:eastAsia="Times New Roman" w:hAnsi="Tms Rmn" w:cs="Angsana New"/>
      <w:color w:val="FF0000"/>
      <w:sz w:val="32"/>
      <w:szCs w:val="32"/>
    </w:rPr>
  </w:style>
  <w:style w:type="paragraph" w:styleId="7">
    <w:name w:val="heading 7"/>
    <w:basedOn w:val="a0"/>
    <w:next w:val="a0"/>
    <w:link w:val="70"/>
    <w:qFormat/>
    <w:rsid w:val="00F42FDC"/>
    <w:pPr>
      <w:spacing w:before="240" w:after="60" w:line="240" w:lineRule="auto"/>
      <w:outlineLvl w:val="6"/>
    </w:pPr>
    <w:rPr>
      <w:rFonts w:ascii="Times New Roman" w:eastAsia="MS Mincho" w:hAnsi="Times New Roman" w:cs="Angsana New"/>
      <w:sz w:val="24"/>
      <w:szCs w:val="24"/>
      <w:lang w:val="en-AU"/>
    </w:rPr>
  </w:style>
  <w:style w:type="paragraph" w:styleId="8">
    <w:name w:val="heading 8"/>
    <w:basedOn w:val="a0"/>
    <w:next w:val="a0"/>
    <w:link w:val="80"/>
    <w:qFormat/>
    <w:rsid w:val="00F42FDC"/>
    <w:pPr>
      <w:spacing w:before="240" w:after="60" w:line="240" w:lineRule="auto"/>
      <w:outlineLvl w:val="7"/>
    </w:pPr>
    <w:rPr>
      <w:rFonts w:ascii="Times New Roman" w:eastAsia="Times New Roman" w:hAnsi="Times New Roman" w:cs="Angsana New"/>
      <w:i/>
      <w:iCs/>
      <w:sz w:val="24"/>
    </w:rPr>
  </w:style>
  <w:style w:type="paragraph" w:styleId="9">
    <w:name w:val="heading 9"/>
    <w:basedOn w:val="a0"/>
    <w:next w:val="a0"/>
    <w:link w:val="90"/>
    <w:qFormat/>
    <w:rsid w:val="00F42FDC"/>
    <w:pPr>
      <w:spacing w:before="240" w:after="60" w:line="240" w:lineRule="auto"/>
      <w:outlineLvl w:val="8"/>
    </w:pPr>
    <w:rPr>
      <w:rFonts w:ascii="Arial" w:eastAsia="MS Mincho" w:hAnsi="Arial" w:cs="Arial"/>
      <w:szCs w:val="22"/>
      <w:lang w:val="en-AU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link w:val="a5"/>
    <w:uiPriority w:val="34"/>
    <w:qFormat/>
    <w:rsid w:val="00DB736D"/>
    <w:pPr>
      <w:ind w:left="720"/>
      <w:contextualSpacing/>
    </w:pPr>
  </w:style>
  <w:style w:type="table" w:styleId="a6">
    <w:name w:val="Table Grid"/>
    <w:basedOn w:val="a2"/>
    <w:uiPriority w:val="59"/>
    <w:rsid w:val="004B39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0"/>
    <w:link w:val="a8"/>
    <w:uiPriority w:val="99"/>
    <w:unhideWhenUsed/>
    <w:rsid w:val="0023615D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a8">
    <w:name w:val="ข้อความบอลลูน อักขระ"/>
    <w:basedOn w:val="a1"/>
    <w:link w:val="a7"/>
    <w:uiPriority w:val="99"/>
    <w:rsid w:val="0023615D"/>
    <w:rPr>
      <w:rFonts w:ascii="Segoe UI" w:hAnsi="Segoe UI" w:cs="Angsana New"/>
      <w:sz w:val="18"/>
      <w:szCs w:val="22"/>
    </w:rPr>
  </w:style>
  <w:style w:type="paragraph" w:styleId="a9">
    <w:name w:val="header"/>
    <w:basedOn w:val="a0"/>
    <w:link w:val="aa"/>
    <w:uiPriority w:val="99"/>
    <w:unhideWhenUsed/>
    <w:rsid w:val="00DD57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หัวกระดาษ อักขระ"/>
    <w:basedOn w:val="a1"/>
    <w:link w:val="a9"/>
    <w:uiPriority w:val="99"/>
    <w:rsid w:val="00DD5799"/>
  </w:style>
  <w:style w:type="paragraph" w:styleId="ab">
    <w:name w:val="footer"/>
    <w:basedOn w:val="a0"/>
    <w:link w:val="ac"/>
    <w:uiPriority w:val="99"/>
    <w:unhideWhenUsed/>
    <w:rsid w:val="00DD57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ท้ายกระดาษ อักขระ"/>
    <w:basedOn w:val="a1"/>
    <w:link w:val="ab"/>
    <w:uiPriority w:val="99"/>
    <w:rsid w:val="00DD5799"/>
  </w:style>
  <w:style w:type="paragraph" w:styleId="ad">
    <w:name w:val="Title"/>
    <w:basedOn w:val="a0"/>
    <w:link w:val="ae"/>
    <w:uiPriority w:val="99"/>
    <w:qFormat/>
    <w:rsid w:val="00E96F18"/>
    <w:pPr>
      <w:spacing w:after="0" w:line="240" w:lineRule="auto"/>
      <w:jc w:val="center"/>
      <w:outlineLvl w:val="0"/>
    </w:pPr>
    <w:rPr>
      <w:rFonts w:ascii="Browallia New" w:eastAsia="Cordia New" w:hAnsi="Browallia New" w:cs="Browallia New"/>
      <w:b/>
      <w:bCs/>
      <w:sz w:val="36"/>
      <w:szCs w:val="36"/>
    </w:rPr>
  </w:style>
  <w:style w:type="character" w:customStyle="1" w:styleId="ae">
    <w:name w:val="ชื่อเรื่อง อักขระ"/>
    <w:basedOn w:val="a1"/>
    <w:link w:val="ad"/>
    <w:uiPriority w:val="99"/>
    <w:rsid w:val="00E96F18"/>
    <w:rPr>
      <w:rFonts w:ascii="Browallia New" w:eastAsia="Cordia New" w:hAnsi="Browallia New" w:cs="Browallia New"/>
      <w:b/>
      <w:bCs/>
      <w:sz w:val="36"/>
      <w:szCs w:val="36"/>
    </w:rPr>
  </w:style>
  <w:style w:type="character" w:customStyle="1" w:styleId="10">
    <w:name w:val="หัวเรื่อง 1 อักขระ"/>
    <w:basedOn w:val="a1"/>
    <w:link w:val="1"/>
    <w:rsid w:val="008D7957"/>
    <w:rPr>
      <w:rFonts w:ascii="TH Niramit AS" w:hAnsi="TH Niramit AS" w:cs="TH Niramit AS"/>
      <w:b/>
      <w:bCs/>
      <w:sz w:val="32"/>
      <w:szCs w:val="32"/>
    </w:rPr>
  </w:style>
  <w:style w:type="paragraph" w:styleId="af">
    <w:name w:val="No Spacing"/>
    <w:link w:val="af0"/>
    <w:uiPriority w:val="99"/>
    <w:qFormat/>
    <w:rsid w:val="004A054B"/>
    <w:pPr>
      <w:spacing w:after="0" w:line="240" w:lineRule="auto"/>
    </w:pPr>
    <w:rPr>
      <w:rFonts w:ascii="Calibri" w:eastAsia="Calibri" w:hAnsi="Calibri" w:cs="Cordia New"/>
    </w:rPr>
  </w:style>
  <w:style w:type="character" w:customStyle="1" w:styleId="a5">
    <w:name w:val="ย่อหน้ารายการ อักขระ"/>
    <w:link w:val="a4"/>
    <w:uiPriority w:val="34"/>
    <w:locked/>
    <w:rsid w:val="001D679F"/>
  </w:style>
  <w:style w:type="table" w:styleId="21">
    <w:name w:val="Plain Table 2"/>
    <w:basedOn w:val="a2"/>
    <w:uiPriority w:val="42"/>
    <w:rsid w:val="00713BF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1">
    <w:name w:val="Plain Table 3"/>
    <w:basedOn w:val="a2"/>
    <w:uiPriority w:val="43"/>
    <w:rsid w:val="00713BF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-5">
    <w:name w:val="Grid Table 1 Light Accent 5"/>
    <w:basedOn w:val="a2"/>
    <w:uiPriority w:val="46"/>
    <w:rsid w:val="00EC2F32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List Table 1 Light Accent 1"/>
    <w:basedOn w:val="a2"/>
    <w:uiPriority w:val="46"/>
    <w:rsid w:val="007035B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6-3">
    <w:name w:val="List Table 6 Colorful Accent 3"/>
    <w:basedOn w:val="a2"/>
    <w:uiPriority w:val="51"/>
    <w:rsid w:val="007035BE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6-6">
    <w:name w:val="List Table 6 Colorful Accent 6"/>
    <w:basedOn w:val="a2"/>
    <w:uiPriority w:val="51"/>
    <w:rsid w:val="00072026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2Char">
    <w:name w:val="Heading 2 Char"/>
    <w:basedOn w:val="a1"/>
    <w:uiPriority w:val="9"/>
    <w:rsid w:val="00F42FDC"/>
    <w:rPr>
      <w:rFonts w:asciiTheme="majorHAnsi" w:eastAsiaTheme="majorEastAsia" w:hAnsiTheme="majorHAnsi" w:cstheme="majorBidi"/>
      <w:color w:val="2E74B5" w:themeColor="accent1" w:themeShade="BF"/>
      <w:sz w:val="26"/>
      <w:szCs w:val="33"/>
    </w:rPr>
  </w:style>
  <w:style w:type="character" w:customStyle="1" w:styleId="Heading3Char">
    <w:name w:val="Heading 3 Char"/>
    <w:basedOn w:val="a1"/>
    <w:rsid w:val="00F42FDC"/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character" w:customStyle="1" w:styleId="Heading4Char">
    <w:name w:val="Heading 4 Char"/>
    <w:basedOn w:val="a1"/>
    <w:rsid w:val="00F42FD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a1"/>
    <w:rsid w:val="00F42FD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a1"/>
    <w:rsid w:val="00F42FDC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a1"/>
    <w:rsid w:val="00F42FDC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a1"/>
    <w:rsid w:val="00F42FDC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a1"/>
    <w:rsid w:val="00F42FD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customStyle="1" w:styleId="50">
    <w:name w:val="หัวเรื่อง 5 อักขระ"/>
    <w:link w:val="5"/>
    <w:locked/>
    <w:rsid w:val="00F42FDC"/>
    <w:rPr>
      <w:rFonts w:ascii="Times New Roman" w:eastAsia="MS Mincho" w:hAnsi="Times New Roman" w:cs="Angsana New"/>
      <w:b/>
      <w:bCs/>
      <w:i/>
      <w:iCs/>
      <w:sz w:val="26"/>
      <w:szCs w:val="30"/>
    </w:rPr>
  </w:style>
  <w:style w:type="character" w:customStyle="1" w:styleId="70">
    <w:name w:val="หัวเรื่อง 7 อักขระ"/>
    <w:link w:val="7"/>
    <w:locked/>
    <w:rsid w:val="00F42FDC"/>
    <w:rPr>
      <w:rFonts w:ascii="Times New Roman" w:eastAsia="MS Mincho" w:hAnsi="Times New Roman" w:cs="Angsana New"/>
      <w:sz w:val="24"/>
      <w:szCs w:val="24"/>
      <w:lang w:val="en-AU"/>
    </w:rPr>
  </w:style>
  <w:style w:type="character" w:customStyle="1" w:styleId="90">
    <w:name w:val="หัวเรื่อง 9 อักขระ"/>
    <w:link w:val="9"/>
    <w:locked/>
    <w:rsid w:val="00F42FDC"/>
    <w:rPr>
      <w:rFonts w:ascii="Arial" w:eastAsia="MS Mincho" w:hAnsi="Arial" w:cs="Arial"/>
      <w:szCs w:val="22"/>
      <w:lang w:val="en-AU"/>
    </w:rPr>
  </w:style>
  <w:style w:type="character" w:customStyle="1" w:styleId="FooterChar1">
    <w:name w:val="Footer Char1"/>
    <w:uiPriority w:val="99"/>
    <w:locked/>
    <w:rsid w:val="00F42FDC"/>
    <w:rPr>
      <w:rFonts w:ascii="Times New Roman" w:hAnsi="Times New Roman" w:cs="Angsana New"/>
      <w:sz w:val="24"/>
      <w:szCs w:val="24"/>
      <w:lang w:val="en-AU" w:eastAsia="x-none" w:bidi="ar-SA"/>
    </w:rPr>
  </w:style>
  <w:style w:type="character" w:styleId="af1">
    <w:name w:val="page number"/>
    <w:rsid w:val="00F42FDC"/>
    <w:rPr>
      <w:rFonts w:cs="Times New Roman"/>
    </w:rPr>
  </w:style>
  <w:style w:type="character" w:customStyle="1" w:styleId="BalloonTextChar1">
    <w:name w:val="Balloon Text Char1"/>
    <w:uiPriority w:val="99"/>
    <w:locked/>
    <w:rsid w:val="00F42FDC"/>
    <w:rPr>
      <w:rFonts w:ascii="Tahoma" w:hAnsi="Tahoma" w:cs="Angsana New"/>
      <w:sz w:val="18"/>
      <w:szCs w:val="18"/>
      <w:lang w:bidi="ar-SA"/>
    </w:rPr>
  </w:style>
  <w:style w:type="character" w:customStyle="1" w:styleId="HeaderChar1">
    <w:name w:val="Header Char1"/>
    <w:uiPriority w:val="99"/>
    <w:locked/>
    <w:rsid w:val="00F42FDC"/>
    <w:rPr>
      <w:rFonts w:ascii="Times New Roman" w:hAnsi="Times New Roman" w:cs="Angsana New"/>
      <w:sz w:val="24"/>
      <w:lang w:bidi="ar-SA"/>
    </w:rPr>
  </w:style>
  <w:style w:type="character" w:styleId="af2">
    <w:name w:val="Hyperlink"/>
    <w:uiPriority w:val="99"/>
    <w:rsid w:val="00F42FDC"/>
    <w:rPr>
      <w:rFonts w:cs="Times New Roman"/>
      <w:color w:val="0000FF"/>
      <w:u w:val="single"/>
    </w:rPr>
  </w:style>
  <w:style w:type="paragraph" w:styleId="af3">
    <w:name w:val="Normal (Web)"/>
    <w:basedOn w:val="a0"/>
    <w:uiPriority w:val="99"/>
    <w:rsid w:val="00F42FDC"/>
    <w:pPr>
      <w:spacing w:before="100" w:beforeAutospacing="1" w:after="100" w:afterAutospacing="1" w:line="240" w:lineRule="auto"/>
    </w:pPr>
    <w:rPr>
      <w:rFonts w:ascii="Angsana New" w:eastAsia="MS Mincho" w:hAnsi="Angsana New" w:cs="Angsana New"/>
      <w:sz w:val="28"/>
    </w:rPr>
  </w:style>
  <w:style w:type="paragraph" w:customStyle="1" w:styleId="af4">
    <w:name w:val="รายการย่อหน้า"/>
    <w:basedOn w:val="a0"/>
    <w:uiPriority w:val="34"/>
    <w:qFormat/>
    <w:rsid w:val="00F42FDC"/>
    <w:pPr>
      <w:spacing w:after="200" w:line="276" w:lineRule="auto"/>
      <w:ind w:left="720"/>
      <w:contextualSpacing/>
    </w:pPr>
    <w:rPr>
      <w:rFonts w:ascii="Calibri" w:eastAsia="Times New Roman" w:hAnsi="Calibri" w:cs="Cordia New"/>
    </w:rPr>
  </w:style>
  <w:style w:type="paragraph" w:styleId="22">
    <w:name w:val="Body Text Indent 2"/>
    <w:basedOn w:val="a0"/>
    <w:link w:val="23"/>
    <w:rsid w:val="00F42FDC"/>
    <w:pPr>
      <w:spacing w:after="0" w:line="240" w:lineRule="auto"/>
      <w:ind w:left="360" w:firstLine="491"/>
      <w:jc w:val="both"/>
    </w:pPr>
    <w:rPr>
      <w:rFonts w:ascii="Cordia New" w:eastAsia="Cordia New" w:hAnsi="Cordia New" w:cs="Cordia New"/>
      <w:sz w:val="32"/>
      <w:szCs w:val="32"/>
    </w:rPr>
  </w:style>
  <w:style w:type="character" w:customStyle="1" w:styleId="BodyTextIndent2Char">
    <w:name w:val="Body Text Indent 2 Char"/>
    <w:basedOn w:val="a1"/>
    <w:rsid w:val="00F42FDC"/>
  </w:style>
  <w:style w:type="character" w:styleId="af5">
    <w:name w:val="Strong"/>
    <w:uiPriority w:val="22"/>
    <w:qFormat/>
    <w:rsid w:val="00F42FDC"/>
    <w:rPr>
      <w:b/>
      <w:bCs/>
    </w:rPr>
  </w:style>
  <w:style w:type="character" w:customStyle="1" w:styleId="20">
    <w:name w:val="หัวเรื่อง 2 อักขระ"/>
    <w:link w:val="2"/>
    <w:uiPriority w:val="9"/>
    <w:rsid w:val="00226A8F"/>
    <w:rPr>
      <w:rFonts w:ascii="TH Niramit AS" w:eastAsia="Cordia New" w:hAnsi="TH Niramit AS" w:cs="TH Niramit AS"/>
      <w:b/>
      <w:bCs/>
      <w:sz w:val="32"/>
      <w:szCs w:val="32"/>
      <w:shd w:val="clear" w:color="auto" w:fill="BDD6EE" w:themeFill="accent1" w:themeFillTint="66"/>
    </w:rPr>
  </w:style>
  <w:style w:type="character" w:customStyle="1" w:styleId="TitleChar1">
    <w:name w:val="Title Char1"/>
    <w:uiPriority w:val="99"/>
    <w:rsid w:val="00F42FDC"/>
    <w:rPr>
      <w:rFonts w:ascii="Cambria" w:hAnsi="Cambria" w:cs="Angsana New"/>
      <w:b/>
      <w:bCs/>
      <w:kern w:val="28"/>
      <w:sz w:val="32"/>
      <w:szCs w:val="40"/>
      <w:lang w:val="en-US" w:eastAsia="en-US" w:bidi="th-TH"/>
    </w:rPr>
  </w:style>
  <w:style w:type="paragraph" w:styleId="24">
    <w:name w:val="Body Text 2"/>
    <w:basedOn w:val="a0"/>
    <w:link w:val="25"/>
    <w:rsid w:val="00F42FDC"/>
    <w:pPr>
      <w:spacing w:after="120" w:line="480" w:lineRule="auto"/>
    </w:pPr>
    <w:rPr>
      <w:rFonts w:ascii="Times New Roman" w:eastAsia="MS Mincho" w:hAnsi="Times New Roman" w:cs="Angsana New"/>
      <w:sz w:val="24"/>
    </w:rPr>
  </w:style>
  <w:style w:type="character" w:customStyle="1" w:styleId="BodyText2Char">
    <w:name w:val="Body Text 2 Char"/>
    <w:basedOn w:val="a1"/>
    <w:rsid w:val="00F42FDC"/>
  </w:style>
  <w:style w:type="paragraph" w:customStyle="1" w:styleId="11">
    <w:name w:val="ไม่มีการเว้นระยะห่าง1"/>
    <w:qFormat/>
    <w:rsid w:val="00F42FDC"/>
    <w:pPr>
      <w:spacing w:after="0" w:line="240" w:lineRule="auto"/>
    </w:pPr>
    <w:rPr>
      <w:rFonts w:ascii="Calibri" w:eastAsia="MS Mincho" w:hAnsi="Calibri" w:cs="Cordia New"/>
    </w:rPr>
  </w:style>
  <w:style w:type="paragraph" w:styleId="af6">
    <w:name w:val="Body Text Indent"/>
    <w:basedOn w:val="a0"/>
    <w:link w:val="af7"/>
    <w:rsid w:val="00F42FDC"/>
    <w:pPr>
      <w:spacing w:after="120" w:line="240" w:lineRule="auto"/>
      <w:ind w:left="283"/>
    </w:pPr>
    <w:rPr>
      <w:rFonts w:ascii="Times New Roman" w:eastAsia="MS Mincho" w:hAnsi="Times New Roman" w:cs="Angsana New"/>
      <w:sz w:val="24"/>
    </w:rPr>
  </w:style>
  <w:style w:type="character" w:customStyle="1" w:styleId="af7">
    <w:name w:val="การเยื้องเนื้อความ อักขระ"/>
    <w:basedOn w:val="a1"/>
    <w:link w:val="af6"/>
    <w:rsid w:val="00F42FDC"/>
    <w:rPr>
      <w:rFonts w:ascii="Times New Roman" w:eastAsia="MS Mincho" w:hAnsi="Times New Roman" w:cs="Angsana New"/>
      <w:sz w:val="24"/>
    </w:rPr>
  </w:style>
  <w:style w:type="paragraph" w:styleId="af8">
    <w:name w:val="Plain Text"/>
    <w:basedOn w:val="a0"/>
    <w:link w:val="af9"/>
    <w:rsid w:val="00F42FDC"/>
    <w:pPr>
      <w:widowControl w:val="0"/>
      <w:spacing w:after="0" w:line="240" w:lineRule="auto"/>
    </w:pPr>
    <w:rPr>
      <w:rFonts w:ascii="Times New Roman" w:eastAsia="Times New Roman" w:hAnsi="Times New Roman" w:cs="CordiaUPC"/>
      <w:sz w:val="20"/>
      <w:szCs w:val="20"/>
    </w:rPr>
  </w:style>
  <w:style w:type="character" w:customStyle="1" w:styleId="PlainTextChar">
    <w:name w:val="Plain Text Char"/>
    <w:basedOn w:val="a1"/>
    <w:rsid w:val="00F42FDC"/>
    <w:rPr>
      <w:rFonts w:ascii="Consolas" w:hAnsi="Consolas"/>
      <w:sz w:val="21"/>
      <w:szCs w:val="26"/>
    </w:rPr>
  </w:style>
  <w:style w:type="paragraph" w:styleId="afa">
    <w:name w:val="Body Text"/>
    <w:basedOn w:val="a0"/>
    <w:link w:val="afb"/>
    <w:rsid w:val="00F42FDC"/>
    <w:pPr>
      <w:spacing w:after="120" w:line="240" w:lineRule="auto"/>
    </w:pPr>
    <w:rPr>
      <w:rFonts w:ascii="Times New Roman" w:eastAsia="Times New Roman" w:hAnsi="Times New Roman" w:cs="Angsana New"/>
      <w:sz w:val="24"/>
    </w:rPr>
  </w:style>
  <w:style w:type="character" w:customStyle="1" w:styleId="BodyTextChar">
    <w:name w:val="Body Text Char"/>
    <w:basedOn w:val="a1"/>
    <w:rsid w:val="00F42FDC"/>
  </w:style>
  <w:style w:type="paragraph" w:styleId="a">
    <w:name w:val="List Bullet"/>
    <w:basedOn w:val="a0"/>
    <w:rsid w:val="00F42FDC"/>
    <w:pPr>
      <w:numPr>
        <w:numId w:val="12"/>
      </w:numPr>
      <w:spacing w:after="0" w:line="240" w:lineRule="auto"/>
    </w:pPr>
    <w:rPr>
      <w:rFonts w:ascii="Times New Roman" w:eastAsia="Times New Roman" w:hAnsi="Times New Roman" w:cs="Angsana New"/>
      <w:sz w:val="24"/>
    </w:rPr>
  </w:style>
  <w:style w:type="character" w:customStyle="1" w:styleId="style81">
    <w:name w:val="style81"/>
    <w:rsid w:val="00F42FDC"/>
    <w:rPr>
      <w:rFonts w:ascii="Tahoma" w:hAnsi="Tahoma" w:cs="Tahoma" w:hint="default"/>
      <w:sz w:val="20"/>
      <w:szCs w:val="20"/>
    </w:rPr>
  </w:style>
  <w:style w:type="paragraph" w:styleId="afc">
    <w:name w:val="Subtitle"/>
    <w:basedOn w:val="a0"/>
    <w:next w:val="a0"/>
    <w:link w:val="afd"/>
    <w:qFormat/>
    <w:rsid w:val="00F42FDC"/>
    <w:pPr>
      <w:spacing w:after="60" w:line="240" w:lineRule="auto"/>
      <w:jc w:val="center"/>
      <w:outlineLvl w:val="1"/>
    </w:pPr>
    <w:rPr>
      <w:rFonts w:ascii="Cambria" w:eastAsia="Times New Roman" w:hAnsi="Cambria" w:cs="Angsana New"/>
      <w:sz w:val="24"/>
      <w:szCs w:val="30"/>
    </w:rPr>
  </w:style>
  <w:style w:type="character" w:customStyle="1" w:styleId="SubtitleChar">
    <w:name w:val="Subtitle Char"/>
    <w:basedOn w:val="a1"/>
    <w:rsid w:val="00F42FDC"/>
    <w:rPr>
      <w:rFonts w:eastAsiaTheme="minorEastAsia"/>
      <w:color w:val="5A5A5A" w:themeColor="text1" w:themeTint="A5"/>
      <w:spacing w:val="15"/>
    </w:rPr>
  </w:style>
  <w:style w:type="character" w:styleId="afe">
    <w:name w:val="Emphasis"/>
    <w:qFormat/>
    <w:rsid w:val="00F42FDC"/>
    <w:rPr>
      <w:b w:val="0"/>
      <w:bCs w:val="0"/>
      <w:i w:val="0"/>
      <w:iCs w:val="0"/>
      <w:color w:val="CC0033"/>
    </w:rPr>
  </w:style>
  <w:style w:type="paragraph" w:styleId="z-">
    <w:name w:val="HTML Top of Form"/>
    <w:basedOn w:val="a0"/>
    <w:next w:val="a0"/>
    <w:link w:val="z-0"/>
    <w:hidden/>
    <w:semiHidden/>
    <w:unhideWhenUsed/>
    <w:rsid w:val="00F42FDC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Cordia New"/>
      <w:vanish/>
      <w:sz w:val="16"/>
      <w:szCs w:val="20"/>
    </w:rPr>
  </w:style>
  <w:style w:type="character" w:customStyle="1" w:styleId="z-0">
    <w:name w:val="z-ด้านบนของฟอร์ม อักขระ"/>
    <w:basedOn w:val="a1"/>
    <w:link w:val="z-"/>
    <w:semiHidden/>
    <w:rsid w:val="00F42FDC"/>
    <w:rPr>
      <w:rFonts w:ascii="Arial" w:eastAsia="Times New Roman" w:hAnsi="Arial" w:cs="Cordia New"/>
      <w:vanish/>
      <w:sz w:val="16"/>
      <w:szCs w:val="20"/>
    </w:rPr>
  </w:style>
  <w:style w:type="paragraph" w:styleId="z-1">
    <w:name w:val="HTML Bottom of Form"/>
    <w:basedOn w:val="a0"/>
    <w:next w:val="a0"/>
    <w:link w:val="z-2"/>
    <w:hidden/>
    <w:semiHidden/>
    <w:unhideWhenUsed/>
    <w:rsid w:val="00F42FDC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Cordia New"/>
      <w:vanish/>
      <w:sz w:val="16"/>
      <w:szCs w:val="20"/>
    </w:rPr>
  </w:style>
  <w:style w:type="character" w:customStyle="1" w:styleId="z-2">
    <w:name w:val="z-ด้านล่างของฟอร์ม อักขระ"/>
    <w:basedOn w:val="a1"/>
    <w:link w:val="z-1"/>
    <w:semiHidden/>
    <w:rsid w:val="00F42FDC"/>
    <w:rPr>
      <w:rFonts w:ascii="Arial" w:eastAsia="Times New Roman" w:hAnsi="Arial" w:cs="Cordia New"/>
      <w:vanish/>
      <w:sz w:val="16"/>
      <w:szCs w:val="20"/>
    </w:rPr>
  </w:style>
  <w:style w:type="character" w:customStyle="1" w:styleId="style11">
    <w:name w:val="style11"/>
    <w:rsid w:val="00F42FDC"/>
    <w:rPr>
      <w:rFonts w:ascii="Tahoma" w:hAnsi="Tahoma" w:cs="Tahoma" w:hint="default"/>
      <w:b/>
      <w:bCs/>
      <w:sz w:val="20"/>
      <w:szCs w:val="20"/>
    </w:rPr>
  </w:style>
  <w:style w:type="character" w:customStyle="1" w:styleId="style51">
    <w:name w:val="style51"/>
    <w:rsid w:val="00F42FDC"/>
    <w:rPr>
      <w:sz w:val="20"/>
      <w:szCs w:val="20"/>
    </w:rPr>
  </w:style>
  <w:style w:type="character" w:customStyle="1" w:styleId="longtext1">
    <w:name w:val="long_text1"/>
    <w:rsid w:val="00F42FDC"/>
    <w:rPr>
      <w:sz w:val="13"/>
      <w:szCs w:val="13"/>
    </w:rPr>
  </w:style>
  <w:style w:type="paragraph" w:styleId="32">
    <w:name w:val="Body Text 3"/>
    <w:basedOn w:val="a0"/>
    <w:link w:val="33"/>
    <w:rsid w:val="00F42FDC"/>
    <w:pPr>
      <w:spacing w:after="120" w:line="240" w:lineRule="auto"/>
    </w:pPr>
    <w:rPr>
      <w:rFonts w:ascii="Times New Roman" w:eastAsia="Times New Roman" w:hAnsi="Times New Roman" w:cs="Angsana New"/>
      <w:sz w:val="16"/>
      <w:szCs w:val="18"/>
    </w:rPr>
  </w:style>
  <w:style w:type="character" w:customStyle="1" w:styleId="33">
    <w:name w:val="เนื้อความ 3 อักขระ"/>
    <w:basedOn w:val="a1"/>
    <w:link w:val="32"/>
    <w:rsid w:val="00F42FDC"/>
    <w:rPr>
      <w:rFonts w:ascii="Times New Roman" w:eastAsia="Times New Roman" w:hAnsi="Times New Roman" w:cs="Angsana New"/>
      <w:sz w:val="16"/>
      <w:szCs w:val="18"/>
    </w:rPr>
  </w:style>
  <w:style w:type="paragraph" w:styleId="34">
    <w:name w:val="Body Text Indent 3"/>
    <w:basedOn w:val="a0"/>
    <w:link w:val="35"/>
    <w:rsid w:val="00F42FDC"/>
    <w:pPr>
      <w:spacing w:after="0" w:line="240" w:lineRule="auto"/>
      <w:ind w:left="652" w:hanging="652"/>
    </w:pPr>
    <w:rPr>
      <w:rFonts w:ascii="Angsana New" w:eastAsia="Cordia New" w:hAnsi="Angsana New" w:cs="Angsana New"/>
      <w:sz w:val="32"/>
      <w:szCs w:val="32"/>
    </w:rPr>
  </w:style>
  <w:style w:type="character" w:customStyle="1" w:styleId="35">
    <w:name w:val="การเยื้องเนื้อความ 3 อักขระ"/>
    <w:basedOn w:val="a1"/>
    <w:link w:val="34"/>
    <w:rsid w:val="00F42FDC"/>
    <w:rPr>
      <w:rFonts w:ascii="Angsana New" w:eastAsia="Cordia New" w:hAnsi="Angsana New" w:cs="Angsana New"/>
      <w:sz w:val="32"/>
      <w:szCs w:val="32"/>
    </w:rPr>
  </w:style>
  <w:style w:type="paragraph" w:customStyle="1" w:styleId="aff">
    <w:name w:val="หัวตาราง"/>
    <w:basedOn w:val="a0"/>
    <w:link w:val="Char"/>
    <w:qFormat/>
    <w:rsid w:val="00F42FDC"/>
    <w:pPr>
      <w:spacing w:after="0" w:line="240" w:lineRule="auto"/>
      <w:jc w:val="center"/>
    </w:pPr>
    <w:rPr>
      <w:rFonts w:ascii="Angsana New" w:eastAsia="Angsana New" w:hAnsi="Angsana New" w:cs="Angsana New"/>
      <w:sz w:val="32"/>
      <w:szCs w:val="32"/>
      <w:lang w:eastAsia="th-TH"/>
    </w:rPr>
  </w:style>
  <w:style w:type="character" w:customStyle="1" w:styleId="Char">
    <w:name w:val="หัวตาราง Char"/>
    <w:link w:val="aff"/>
    <w:rsid w:val="00F42FDC"/>
    <w:rPr>
      <w:rFonts w:ascii="Angsana New" w:eastAsia="Angsana New" w:hAnsi="Angsana New" w:cs="Angsana New"/>
      <w:sz w:val="32"/>
      <w:szCs w:val="32"/>
      <w:lang w:eastAsia="th-TH"/>
    </w:rPr>
  </w:style>
  <w:style w:type="paragraph" w:customStyle="1" w:styleId="aff0">
    <w:name w:val="ข้อความตารางชิดขวา"/>
    <w:basedOn w:val="a0"/>
    <w:link w:val="Char0"/>
    <w:qFormat/>
    <w:rsid w:val="00F42FDC"/>
    <w:pPr>
      <w:spacing w:after="0" w:line="240" w:lineRule="auto"/>
    </w:pPr>
    <w:rPr>
      <w:rFonts w:ascii="Angsana New" w:eastAsia="Angsana New" w:hAnsi="Angsana New" w:cs="Angsana New"/>
      <w:sz w:val="32"/>
      <w:szCs w:val="32"/>
      <w:lang w:eastAsia="th-TH"/>
    </w:rPr>
  </w:style>
  <w:style w:type="character" w:customStyle="1" w:styleId="Char0">
    <w:name w:val="ข้อความตารางชิดขวา Char"/>
    <w:link w:val="aff0"/>
    <w:rsid w:val="00F42FDC"/>
    <w:rPr>
      <w:rFonts w:ascii="Angsana New" w:eastAsia="Angsana New" w:hAnsi="Angsana New" w:cs="Angsana New"/>
      <w:sz w:val="32"/>
      <w:szCs w:val="32"/>
      <w:lang w:eastAsia="th-TH"/>
    </w:rPr>
  </w:style>
  <w:style w:type="paragraph" w:customStyle="1" w:styleId="aff1">
    <w:name w:val="เนื้อหาไม่มีลำดับบรรยาย"/>
    <w:basedOn w:val="a0"/>
    <w:uiPriority w:val="99"/>
    <w:rsid w:val="00F42FDC"/>
    <w:pPr>
      <w:tabs>
        <w:tab w:val="left" w:pos="720"/>
        <w:tab w:val="left" w:pos="1080"/>
        <w:tab w:val="left" w:pos="1440"/>
      </w:tabs>
      <w:spacing w:after="0" w:line="240" w:lineRule="auto"/>
      <w:ind w:firstLine="792"/>
      <w:jc w:val="thaiDistribute"/>
    </w:pPr>
    <w:rPr>
      <w:rFonts w:ascii="Browallia New" w:eastAsia="Times New Roman" w:hAnsi="Browallia New" w:cs="Browallia New"/>
      <w:sz w:val="32"/>
      <w:szCs w:val="32"/>
    </w:rPr>
  </w:style>
  <w:style w:type="paragraph" w:customStyle="1" w:styleId="aff2">
    <w:name w:val="เนื้อหาลำดับ"/>
    <w:basedOn w:val="a0"/>
    <w:link w:val="Char1"/>
    <w:rsid w:val="00F42FDC"/>
    <w:pPr>
      <w:tabs>
        <w:tab w:val="left" w:pos="972"/>
      </w:tabs>
      <w:spacing w:after="0" w:line="240" w:lineRule="auto"/>
      <w:ind w:left="972" w:hanging="540"/>
      <w:jc w:val="thaiDistribute"/>
    </w:pPr>
    <w:rPr>
      <w:rFonts w:ascii="Browallia New" w:eastAsia="Times New Roman" w:hAnsi="Browallia New" w:cs="Browallia New"/>
      <w:sz w:val="32"/>
      <w:szCs w:val="32"/>
    </w:rPr>
  </w:style>
  <w:style w:type="character" w:customStyle="1" w:styleId="Char1">
    <w:name w:val="เนื้อหาลำดับ Char"/>
    <w:link w:val="aff2"/>
    <w:rsid w:val="00F42FDC"/>
    <w:rPr>
      <w:rFonts w:ascii="Browallia New" w:eastAsia="Times New Roman" w:hAnsi="Browallia New" w:cs="Browallia New"/>
      <w:sz w:val="32"/>
      <w:szCs w:val="32"/>
    </w:rPr>
  </w:style>
  <w:style w:type="character" w:customStyle="1" w:styleId="40">
    <w:name w:val="หัวเรื่อง 4 อักขระ"/>
    <w:link w:val="4"/>
    <w:rsid w:val="00F42FDC"/>
    <w:rPr>
      <w:rFonts w:ascii="Tms Rmn" w:eastAsia="Times New Roman" w:hAnsi="Tms Rmn" w:cs="Angsana New"/>
      <w:sz w:val="32"/>
      <w:szCs w:val="32"/>
    </w:rPr>
  </w:style>
  <w:style w:type="character" w:customStyle="1" w:styleId="Heading1Char1">
    <w:name w:val="Heading 1 Char1"/>
    <w:rsid w:val="00F42FDC"/>
    <w:rPr>
      <w:rFonts w:ascii="TH SarabunPSK" w:eastAsia="Times New Roman" w:hAnsi="TH SarabunPSK" w:cs="Cordia New"/>
      <w:b/>
      <w:bCs/>
      <w:kern w:val="32"/>
      <w:sz w:val="32"/>
      <w:szCs w:val="37"/>
    </w:rPr>
  </w:style>
  <w:style w:type="character" w:customStyle="1" w:styleId="240">
    <w:name w:val="อักขระ อักขระ24"/>
    <w:rsid w:val="00F42FDC"/>
    <w:rPr>
      <w:rFonts w:ascii="Arial" w:hAnsi="Arial" w:cs="Cordia New"/>
      <w:b/>
      <w:bCs/>
      <w:i/>
      <w:iCs/>
      <w:sz w:val="28"/>
      <w:szCs w:val="32"/>
      <w:lang w:val="en-US" w:eastAsia="en-US" w:bidi="th-TH"/>
    </w:rPr>
  </w:style>
  <w:style w:type="character" w:customStyle="1" w:styleId="30">
    <w:name w:val="หัวเรื่อง 3 อักขระ"/>
    <w:link w:val="3"/>
    <w:rsid w:val="00F42FDC"/>
    <w:rPr>
      <w:rFonts w:ascii="Tms Rmn" w:eastAsia="Times New Roman" w:hAnsi="Tms Rmn" w:cs="Angsana New"/>
      <w:sz w:val="32"/>
      <w:szCs w:val="32"/>
    </w:rPr>
  </w:style>
  <w:style w:type="character" w:customStyle="1" w:styleId="220">
    <w:name w:val="อักขระ อักขระ22"/>
    <w:rsid w:val="00F42FDC"/>
    <w:rPr>
      <w:rFonts w:ascii="Tms Rmn" w:hAnsi="Tms Rmn" w:cs="TH SarabunPSK"/>
      <w:sz w:val="32"/>
      <w:szCs w:val="32"/>
      <w:lang w:val="en-US" w:eastAsia="en-US" w:bidi="th-TH"/>
    </w:rPr>
  </w:style>
  <w:style w:type="character" w:customStyle="1" w:styleId="210">
    <w:name w:val="อักขระ อักขระ21"/>
    <w:rsid w:val="00F42FDC"/>
    <w:rPr>
      <w:rFonts w:ascii="TH SarabunPSK" w:hAnsi="TH SarabunPSK" w:cs="TH SarabunPSK"/>
      <w:b/>
      <w:bCs/>
      <w:i/>
      <w:iCs/>
      <w:sz w:val="26"/>
      <w:szCs w:val="30"/>
      <w:lang w:val="en-US" w:eastAsia="en-US" w:bidi="ar-SA"/>
    </w:rPr>
  </w:style>
  <w:style w:type="character" w:customStyle="1" w:styleId="60">
    <w:name w:val="หัวเรื่อง 6 อักขระ"/>
    <w:link w:val="6"/>
    <w:rsid w:val="00F42FDC"/>
    <w:rPr>
      <w:rFonts w:ascii="Tms Rmn" w:eastAsia="Times New Roman" w:hAnsi="Tms Rmn" w:cs="Angsana New"/>
      <w:color w:val="FF0000"/>
      <w:sz w:val="32"/>
      <w:szCs w:val="32"/>
    </w:rPr>
  </w:style>
  <w:style w:type="character" w:customStyle="1" w:styleId="19">
    <w:name w:val="อักขระ อักขระ19"/>
    <w:rsid w:val="00F42FDC"/>
    <w:rPr>
      <w:rFonts w:ascii="TH SarabunPSK" w:hAnsi="TH SarabunPSK" w:cs="TH SarabunPSK"/>
      <w:sz w:val="28"/>
      <w:szCs w:val="24"/>
      <w:lang w:val="en-AU" w:eastAsia="en-US" w:bidi="ar-SA"/>
    </w:rPr>
  </w:style>
  <w:style w:type="character" w:customStyle="1" w:styleId="80">
    <w:name w:val="หัวเรื่อง 8 อักขระ"/>
    <w:link w:val="8"/>
    <w:rsid w:val="00F42FDC"/>
    <w:rPr>
      <w:rFonts w:ascii="Times New Roman" w:eastAsia="Times New Roman" w:hAnsi="Times New Roman" w:cs="Angsana New"/>
      <w:i/>
      <w:iCs/>
      <w:sz w:val="24"/>
    </w:rPr>
  </w:style>
  <w:style w:type="character" w:customStyle="1" w:styleId="17">
    <w:name w:val="อักขระ อักขระ17"/>
    <w:rsid w:val="00F42FDC"/>
    <w:rPr>
      <w:rFonts w:ascii="AngsanaUPC" w:hAnsi="AngsanaUPC" w:cs="AngsanaUPC"/>
      <w:color w:val="FF0000"/>
      <w:sz w:val="32"/>
      <w:szCs w:val="32"/>
      <w:lang w:val="en-US" w:eastAsia="en-US" w:bidi="th-TH"/>
    </w:rPr>
  </w:style>
  <w:style w:type="character" w:customStyle="1" w:styleId="16">
    <w:name w:val="อักขระ อักขระ16"/>
    <w:rsid w:val="00F42FDC"/>
    <w:rPr>
      <w:rFonts w:ascii="TH SarabunPSK" w:hAnsi="TH SarabunPSK" w:cs="TH SarabunPSK"/>
      <w:sz w:val="28"/>
      <w:szCs w:val="28"/>
      <w:lang w:val="en-US" w:eastAsia="en-US" w:bidi="th-TH"/>
    </w:rPr>
  </w:style>
  <w:style w:type="character" w:customStyle="1" w:styleId="15">
    <w:name w:val="อักขระ อักขระ15"/>
    <w:rsid w:val="00F42FDC"/>
    <w:rPr>
      <w:rFonts w:ascii="TH SarabunPSK" w:hAnsi="TH SarabunPSK" w:cs="TH SarabunPSK"/>
      <w:sz w:val="28"/>
      <w:szCs w:val="28"/>
      <w:lang w:val="en-US" w:eastAsia="en-US" w:bidi="th-TH"/>
    </w:rPr>
  </w:style>
  <w:style w:type="character" w:customStyle="1" w:styleId="afb">
    <w:name w:val="เนื้อความ อักขระ"/>
    <w:link w:val="afa"/>
    <w:rsid w:val="00F42FDC"/>
    <w:rPr>
      <w:rFonts w:ascii="Times New Roman" w:eastAsia="Times New Roman" w:hAnsi="Times New Roman" w:cs="Angsana New"/>
      <w:sz w:val="24"/>
    </w:rPr>
  </w:style>
  <w:style w:type="character" w:customStyle="1" w:styleId="afd">
    <w:name w:val="ชื่อเรื่องรอง อักขระ"/>
    <w:link w:val="afc"/>
    <w:rsid w:val="00F42FDC"/>
    <w:rPr>
      <w:rFonts w:ascii="Cambria" w:eastAsia="Times New Roman" w:hAnsi="Cambria" w:cs="Angsana New"/>
      <w:sz w:val="24"/>
      <w:szCs w:val="30"/>
    </w:rPr>
  </w:style>
  <w:style w:type="character" w:customStyle="1" w:styleId="91">
    <w:name w:val="อักขระ อักขระ9"/>
    <w:rsid w:val="00F42FDC"/>
    <w:rPr>
      <w:rFonts w:ascii="Tahoma" w:hAnsi="Tahoma" w:cs="TH SarabunPSK"/>
      <w:sz w:val="16"/>
      <w:lang w:val="en-US" w:eastAsia="en-US" w:bidi="th-TH"/>
    </w:rPr>
  </w:style>
  <w:style w:type="character" w:styleId="aff3">
    <w:name w:val="annotation reference"/>
    <w:rsid w:val="00F42FDC"/>
    <w:rPr>
      <w:sz w:val="16"/>
      <w:szCs w:val="16"/>
    </w:rPr>
  </w:style>
  <w:style w:type="paragraph" w:styleId="aff4">
    <w:name w:val="annotation text"/>
    <w:basedOn w:val="a0"/>
    <w:link w:val="aff5"/>
    <w:rsid w:val="00F42FDC"/>
    <w:pPr>
      <w:spacing w:after="0" w:line="240" w:lineRule="auto"/>
    </w:pPr>
    <w:rPr>
      <w:rFonts w:ascii="Cordia New" w:eastAsia="Cordia New" w:hAnsi="Cordia New" w:cs="TH SarabunPSK"/>
      <w:sz w:val="20"/>
      <w:szCs w:val="25"/>
    </w:rPr>
  </w:style>
  <w:style w:type="character" w:customStyle="1" w:styleId="aff5">
    <w:name w:val="ข้อความข้อคิดเห็น อักขระ"/>
    <w:basedOn w:val="a1"/>
    <w:link w:val="aff4"/>
    <w:rsid w:val="00F42FDC"/>
    <w:rPr>
      <w:rFonts w:ascii="Cordia New" w:eastAsia="Cordia New" w:hAnsi="Cordia New" w:cs="TH SarabunPSK"/>
      <w:sz w:val="20"/>
      <w:szCs w:val="25"/>
    </w:rPr>
  </w:style>
  <w:style w:type="character" w:customStyle="1" w:styleId="CharChar9">
    <w:name w:val="Char Char9"/>
    <w:rsid w:val="00F42FDC"/>
    <w:rPr>
      <w:rFonts w:ascii="Cordia New" w:eastAsia="Cordia New" w:hAnsi="Cordia New" w:cs="Angsana New"/>
      <w:b/>
      <w:bCs/>
      <w:sz w:val="36"/>
      <w:szCs w:val="36"/>
      <w:lang w:val="en-US" w:eastAsia="th-TH" w:bidi="th-TH"/>
    </w:rPr>
  </w:style>
  <w:style w:type="character" w:customStyle="1" w:styleId="af0">
    <w:name w:val="ไม่มีการเว้นระยะห่าง อักขระ"/>
    <w:link w:val="af"/>
    <w:uiPriority w:val="99"/>
    <w:rsid w:val="00F42FDC"/>
    <w:rPr>
      <w:rFonts w:ascii="Calibri" w:eastAsia="Calibri" w:hAnsi="Calibri" w:cs="Cordia New"/>
    </w:rPr>
  </w:style>
  <w:style w:type="character" w:customStyle="1" w:styleId="CharChar17">
    <w:name w:val="Char Char17"/>
    <w:rsid w:val="00F42FDC"/>
    <w:rPr>
      <w:rFonts w:ascii="Arial" w:hAnsi="Arial" w:cs="Cordia New"/>
      <w:b/>
      <w:bCs/>
      <w:kern w:val="32"/>
      <w:sz w:val="32"/>
      <w:szCs w:val="37"/>
      <w:lang w:val="en-US" w:eastAsia="en-US" w:bidi="th-TH"/>
    </w:rPr>
  </w:style>
  <w:style w:type="paragraph" w:customStyle="1" w:styleId="courseid-name">
    <w:name w:val="course id-name"/>
    <w:basedOn w:val="a0"/>
    <w:rsid w:val="00F42FDC"/>
    <w:pPr>
      <w:suppressAutoHyphens/>
      <w:spacing w:before="180" w:after="0" w:line="240" w:lineRule="auto"/>
    </w:pPr>
    <w:rPr>
      <w:rFonts w:ascii="Angsana New" w:eastAsia="Cordia New" w:hAnsi="Angsana New" w:cs="Cordia New"/>
      <w:b/>
      <w:bCs/>
      <w:sz w:val="32"/>
      <w:szCs w:val="32"/>
      <w:lang w:eastAsia="th-TH"/>
    </w:rPr>
  </w:style>
  <w:style w:type="paragraph" w:customStyle="1" w:styleId="NoSpacing1">
    <w:name w:val="No Spacing1"/>
    <w:qFormat/>
    <w:rsid w:val="00F42FDC"/>
    <w:pPr>
      <w:spacing w:after="0" w:line="240" w:lineRule="auto"/>
    </w:pPr>
    <w:rPr>
      <w:rFonts w:ascii="Angsana New" w:eastAsia="MS Mincho" w:hAnsi="Angsana New" w:cs="Angsana New"/>
      <w:sz w:val="32"/>
      <w:szCs w:val="40"/>
    </w:rPr>
  </w:style>
  <w:style w:type="paragraph" w:customStyle="1" w:styleId="aff6">
    <w:name w:val="ชื่อรายวิชาในตาราง"/>
    <w:basedOn w:val="a0"/>
    <w:link w:val="Char2"/>
    <w:rsid w:val="00F42FDC"/>
    <w:pPr>
      <w:framePr w:hSpace="180" w:wrap="around" w:vAnchor="text" w:hAnchor="page" w:x="2413" w:y="375"/>
      <w:spacing w:after="0" w:line="240" w:lineRule="auto"/>
      <w:jc w:val="thaiDistribute"/>
    </w:pPr>
    <w:rPr>
      <w:rFonts w:ascii="TH SarabunPSK" w:eastAsia="Times New Roman" w:hAnsi="TH SarabunPSK" w:cs="TH SarabunPSK"/>
      <w:sz w:val="32"/>
      <w:szCs w:val="32"/>
    </w:rPr>
  </w:style>
  <w:style w:type="character" w:customStyle="1" w:styleId="Char2">
    <w:name w:val="ชื่อรายวิชาในตาราง Char"/>
    <w:link w:val="aff6"/>
    <w:locked/>
    <w:rsid w:val="00F42FDC"/>
    <w:rPr>
      <w:rFonts w:ascii="TH SarabunPSK" w:eastAsia="Times New Roman" w:hAnsi="TH SarabunPSK" w:cs="TH SarabunPSK"/>
      <w:sz w:val="32"/>
      <w:szCs w:val="32"/>
    </w:rPr>
  </w:style>
  <w:style w:type="character" w:customStyle="1" w:styleId="apple-style-span">
    <w:name w:val="apple-style-span"/>
    <w:basedOn w:val="a1"/>
    <w:rsid w:val="00F42FDC"/>
  </w:style>
  <w:style w:type="paragraph" w:customStyle="1" w:styleId="aff7">
    <w:name w:val="คำอธิบายรายวิชา"/>
    <w:basedOn w:val="a0"/>
    <w:link w:val="aff8"/>
    <w:autoRedefine/>
    <w:qFormat/>
    <w:rsid w:val="00F42FDC"/>
    <w:pPr>
      <w:tabs>
        <w:tab w:val="left" w:pos="567"/>
      </w:tabs>
      <w:spacing w:after="0" w:line="240" w:lineRule="auto"/>
      <w:jc w:val="thaiDistribute"/>
    </w:pPr>
    <w:rPr>
      <w:rFonts w:ascii="TH SarabunPSK" w:eastAsia="Arial Unicode MS" w:hAnsi="TH SarabunPSK" w:cs="TH SarabunPSK"/>
      <w:color w:val="000000"/>
      <w:sz w:val="32"/>
      <w:szCs w:val="32"/>
      <w:lang w:val="en-GB"/>
    </w:rPr>
  </w:style>
  <w:style w:type="character" w:customStyle="1" w:styleId="aff8">
    <w:name w:val="คำอธิบายรายวิชา อักขระ"/>
    <w:link w:val="aff7"/>
    <w:rsid w:val="00F42FDC"/>
    <w:rPr>
      <w:rFonts w:ascii="TH SarabunPSK" w:eastAsia="Arial Unicode MS" w:hAnsi="TH SarabunPSK" w:cs="TH SarabunPSK"/>
      <w:color w:val="000000"/>
      <w:sz w:val="32"/>
      <w:szCs w:val="32"/>
      <w:lang w:val="en-GB"/>
    </w:rPr>
  </w:style>
  <w:style w:type="character" w:customStyle="1" w:styleId="af9">
    <w:name w:val="ข้อความธรรมดา อักขระ"/>
    <w:link w:val="af8"/>
    <w:rsid w:val="00F42FDC"/>
    <w:rPr>
      <w:rFonts w:ascii="Times New Roman" w:eastAsia="Times New Roman" w:hAnsi="Times New Roman" w:cs="CordiaUPC"/>
      <w:sz w:val="20"/>
      <w:szCs w:val="20"/>
    </w:rPr>
  </w:style>
  <w:style w:type="character" w:customStyle="1" w:styleId="23">
    <w:name w:val="การเยื้องเนื้อความ 2 อักขระ"/>
    <w:link w:val="22"/>
    <w:rsid w:val="00F42FDC"/>
    <w:rPr>
      <w:rFonts w:ascii="Cordia New" w:eastAsia="Cordia New" w:hAnsi="Cordia New" w:cs="Cordia New"/>
      <w:sz w:val="32"/>
      <w:szCs w:val="32"/>
    </w:rPr>
  </w:style>
  <w:style w:type="character" w:customStyle="1" w:styleId="25">
    <w:name w:val="เนื้อความ 2 อักขระ"/>
    <w:link w:val="24"/>
    <w:rsid w:val="00F42FDC"/>
    <w:rPr>
      <w:rFonts w:ascii="Times New Roman" w:eastAsia="MS Mincho" w:hAnsi="Times New Roman" w:cs="Angsana New"/>
      <w:sz w:val="24"/>
    </w:rPr>
  </w:style>
  <w:style w:type="paragraph" w:customStyle="1" w:styleId="12">
    <w:name w:val="ไม่มีการเว้นระยะห่าง1"/>
    <w:qFormat/>
    <w:rsid w:val="00F42FDC"/>
    <w:pPr>
      <w:spacing w:after="0" w:line="240" w:lineRule="auto"/>
    </w:pPr>
    <w:rPr>
      <w:rFonts w:ascii="Calibri" w:eastAsia="MS Mincho" w:hAnsi="Calibri" w:cs="Cordia New"/>
    </w:rPr>
  </w:style>
  <w:style w:type="paragraph" w:customStyle="1" w:styleId="13">
    <w:name w:val="รายการย่อหน้า1"/>
    <w:basedOn w:val="a0"/>
    <w:qFormat/>
    <w:rsid w:val="00F42FDC"/>
    <w:pPr>
      <w:spacing w:after="200" w:line="276" w:lineRule="auto"/>
      <w:ind w:left="720"/>
      <w:contextualSpacing/>
    </w:pPr>
    <w:rPr>
      <w:rFonts w:ascii="Calibri" w:eastAsia="MS Mincho" w:hAnsi="Calibri" w:cs="Cordia New"/>
    </w:rPr>
  </w:style>
  <w:style w:type="paragraph" w:customStyle="1" w:styleId="ListParagraph1">
    <w:name w:val="List Paragraph1"/>
    <w:basedOn w:val="a0"/>
    <w:rsid w:val="00F42FDC"/>
    <w:pPr>
      <w:spacing w:after="200" w:line="276" w:lineRule="auto"/>
      <w:ind w:left="720"/>
      <w:contextualSpacing/>
    </w:pPr>
    <w:rPr>
      <w:rFonts w:ascii="Calibri" w:eastAsia="Times New Roman" w:hAnsi="Calibri" w:cs="Cordia New"/>
    </w:rPr>
  </w:style>
  <w:style w:type="character" w:styleId="aff9">
    <w:name w:val="FollowedHyperlink"/>
    <w:uiPriority w:val="99"/>
    <w:rsid w:val="00F42FDC"/>
    <w:rPr>
      <w:color w:val="800080"/>
      <w:u w:val="single"/>
    </w:rPr>
  </w:style>
  <w:style w:type="paragraph" w:customStyle="1" w:styleId="Normal1">
    <w:name w:val="Normal1"/>
    <w:basedOn w:val="a0"/>
    <w:link w:val="NormalChar"/>
    <w:rsid w:val="00F42FDC"/>
    <w:pPr>
      <w:spacing w:after="0" w:line="240" w:lineRule="auto"/>
      <w:ind w:firstLine="432"/>
      <w:jc w:val="both"/>
    </w:pPr>
    <w:rPr>
      <w:rFonts w:ascii="Times New Roman" w:eastAsia="Times New Roman" w:hAnsi="Times New Roman" w:cs="AngsanaUPC"/>
    </w:rPr>
  </w:style>
  <w:style w:type="character" w:customStyle="1" w:styleId="NormalChar">
    <w:name w:val="Normal Char"/>
    <w:link w:val="Normal1"/>
    <w:rsid w:val="00F42FDC"/>
    <w:rPr>
      <w:rFonts w:ascii="Times New Roman" w:eastAsia="Times New Roman" w:hAnsi="Times New Roman" w:cs="AngsanaUPC"/>
    </w:rPr>
  </w:style>
  <w:style w:type="paragraph" w:styleId="affa">
    <w:name w:val="Document Map"/>
    <w:basedOn w:val="a0"/>
    <w:link w:val="affb"/>
    <w:rsid w:val="00F42FDC"/>
    <w:pPr>
      <w:spacing w:after="0" w:line="240" w:lineRule="auto"/>
    </w:pPr>
    <w:rPr>
      <w:rFonts w:ascii="Tahoma" w:eastAsia="Times New Roman" w:hAnsi="Tahoma" w:cs="Angsana New"/>
      <w:sz w:val="16"/>
      <w:szCs w:val="20"/>
    </w:rPr>
  </w:style>
  <w:style w:type="character" w:customStyle="1" w:styleId="affb">
    <w:name w:val="ผังเอกสาร อักขระ"/>
    <w:basedOn w:val="a1"/>
    <w:link w:val="affa"/>
    <w:rsid w:val="00F42FDC"/>
    <w:rPr>
      <w:rFonts w:ascii="Tahoma" w:eastAsia="Times New Roman" w:hAnsi="Tahoma" w:cs="Angsana New"/>
      <w:sz w:val="16"/>
      <w:szCs w:val="20"/>
    </w:rPr>
  </w:style>
  <w:style w:type="paragraph" w:styleId="affc">
    <w:name w:val="endnote text"/>
    <w:basedOn w:val="a0"/>
    <w:link w:val="affd"/>
    <w:rsid w:val="00F42FDC"/>
    <w:pPr>
      <w:spacing w:after="0" w:line="240" w:lineRule="auto"/>
    </w:pPr>
    <w:rPr>
      <w:rFonts w:ascii="TH SarabunPSK" w:eastAsia="Times New Roman" w:hAnsi="TH SarabunPSK" w:cs="Angsana New"/>
      <w:sz w:val="20"/>
      <w:szCs w:val="25"/>
    </w:rPr>
  </w:style>
  <w:style w:type="character" w:customStyle="1" w:styleId="affd">
    <w:name w:val="ข้อความอ้างอิงท้ายเรื่อง อักขระ"/>
    <w:basedOn w:val="a1"/>
    <w:link w:val="affc"/>
    <w:rsid w:val="00F42FDC"/>
    <w:rPr>
      <w:rFonts w:ascii="TH SarabunPSK" w:eastAsia="Times New Roman" w:hAnsi="TH SarabunPSK" w:cs="Angsana New"/>
      <w:sz w:val="20"/>
      <w:szCs w:val="25"/>
    </w:rPr>
  </w:style>
  <w:style w:type="character" w:styleId="affe">
    <w:name w:val="endnote reference"/>
    <w:rsid w:val="00F42FDC"/>
    <w:rPr>
      <w:sz w:val="32"/>
      <w:szCs w:val="32"/>
      <w:vertAlign w:val="superscript"/>
    </w:rPr>
  </w:style>
  <w:style w:type="character" w:customStyle="1" w:styleId="apple-converted-space">
    <w:name w:val="apple-converted-space"/>
    <w:basedOn w:val="a1"/>
    <w:rsid w:val="00F42FDC"/>
  </w:style>
  <w:style w:type="paragraph" w:styleId="afff">
    <w:name w:val="Block Text"/>
    <w:basedOn w:val="a0"/>
    <w:rsid w:val="00F42FDC"/>
    <w:pPr>
      <w:tabs>
        <w:tab w:val="left" w:pos="360"/>
        <w:tab w:val="left" w:pos="720"/>
        <w:tab w:val="left" w:pos="2790"/>
        <w:tab w:val="left" w:pos="6480"/>
      </w:tabs>
      <w:spacing w:after="0" w:line="240" w:lineRule="auto"/>
      <w:ind w:left="720" w:right="-964"/>
    </w:pPr>
    <w:rPr>
      <w:rFonts w:ascii="AngsanaUPC" w:eastAsia="Cordia New" w:hAnsi="AngsanaUPC" w:cs="AngsanaUPC"/>
      <w:kern w:val="16"/>
      <w:sz w:val="32"/>
      <w:szCs w:val="32"/>
      <w:lang w:eastAsia="zh-CN"/>
    </w:rPr>
  </w:style>
  <w:style w:type="paragraph" w:styleId="afff0">
    <w:name w:val="envelope return"/>
    <w:basedOn w:val="a0"/>
    <w:rsid w:val="00F42FDC"/>
    <w:pPr>
      <w:spacing w:after="0" w:line="240" w:lineRule="auto"/>
    </w:pPr>
    <w:rPr>
      <w:rFonts w:ascii="AngsanaUPC" w:eastAsia="Cordia New" w:hAnsi="AngsanaUPC" w:cs="AngsanaUPC"/>
      <w:kern w:val="16"/>
      <w:sz w:val="32"/>
      <w:szCs w:val="32"/>
      <w:lang w:eastAsia="zh-CN"/>
    </w:rPr>
  </w:style>
  <w:style w:type="paragraph" w:styleId="afff1">
    <w:name w:val="envelope address"/>
    <w:basedOn w:val="a0"/>
    <w:rsid w:val="00F42FDC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ngsanaUPC" w:eastAsia="Cordia New" w:hAnsi="AngsanaUPC" w:cs="AngsanaUPC"/>
      <w:kern w:val="16"/>
      <w:sz w:val="32"/>
      <w:szCs w:val="32"/>
      <w:lang w:eastAsia="zh-CN"/>
    </w:rPr>
  </w:style>
  <w:style w:type="paragraph" w:styleId="afff2">
    <w:name w:val="Date"/>
    <w:basedOn w:val="a0"/>
    <w:next w:val="a0"/>
    <w:link w:val="afff3"/>
    <w:rsid w:val="00F42FDC"/>
    <w:pPr>
      <w:spacing w:after="0" w:line="240" w:lineRule="auto"/>
    </w:pPr>
    <w:rPr>
      <w:rFonts w:ascii="AngsanaUPC" w:eastAsia="Cordia New" w:hAnsi="AngsanaUPC" w:cs="Angsana New"/>
      <w:kern w:val="16"/>
      <w:sz w:val="32"/>
      <w:szCs w:val="37"/>
      <w:lang w:val="x-none" w:eastAsia="zh-CN"/>
    </w:rPr>
  </w:style>
  <w:style w:type="character" w:customStyle="1" w:styleId="afff3">
    <w:name w:val="วันที่ อักขระ"/>
    <w:basedOn w:val="a1"/>
    <w:link w:val="afff2"/>
    <w:rsid w:val="00F42FDC"/>
    <w:rPr>
      <w:rFonts w:ascii="AngsanaUPC" w:eastAsia="Cordia New" w:hAnsi="AngsanaUPC" w:cs="Angsana New"/>
      <w:kern w:val="16"/>
      <w:sz w:val="32"/>
      <w:szCs w:val="37"/>
      <w:lang w:val="x-none" w:eastAsia="zh-CN"/>
    </w:rPr>
  </w:style>
  <w:style w:type="character" w:styleId="afff4">
    <w:name w:val="line number"/>
    <w:basedOn w:val="a1"/>
    <w:rsid w:val="00F42FDC"/>
  </w:style>
  <w:style w:type="paragraph" w:customStyle="1" w:styleId="style3">
    <w:name w:val="style3"/>
    <w:basedOn w:val="a0"/>
    <w:rsid w:val="00F42FDC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0"/>
      <w:szCs w:val="20"/>
    </w:rPr>
  </w:style>
  <w:style w:type="paragraph" w:customStyle="1" w:styleId="style4">
    <w:name w:val="style4"/>
    <w:basedOn w:val="a0"/>
    <w:rsid w:val="00F42FDC"/>
    <w:pPr>
      <w:spacing w:before="100" w:beforeAutospacing="1" w:after="100" w:afterAutospacing="1" w:line="240" w:lineRule="auto"/>
    </w:pPr>
    <w:rPr>
      <w:rFonts w:ascii="Tahoma" w:eastAsia="Times New Roman" w:hAnsi="Tahoma" w:cs="Tahoma"/>
      <w:b/>
      <w:bCs/>
      <w:sz w:val="20"/>
      <w:szCs w:val="20"/>
    </w:rPr>
  </w:style>
  <w:style w:type="character" w:customStyle="1" w:styleId="ft">
    <w:name w:val="ft"/>
    <w:basedOn w:val="a1"/>
    <w:rsid w:val="00F42FDC"/>
  </w:style>
  <w:style w:type="paragraph" w:styleId="afff5">
    <w:name w:val="footnote text"/>
    <w:basedOn w:val="a0"/>
    <w:link w:val="afff6"/>
    <w:rsid w:val="00F42FDC"/>
    <w:pPr>
      <w:widowControl w:val="0"/>
      <w:snapToGrid w:val="0"/>
      <w:spacing w:after="0" w:line="240" w:lineRule="auto"/>
    </w:pPr>
    <w:rPr>
      <w:rFonts w:ascii="Times New Roman" w:eastAsia="PMingLiU" w:hAnsi="Times New Roman" w:cs="Times New Roman"/>
      <w:kern w:val="2"/>
      <w:sz w:val="20"/>
      <w:szCs w:val="20"/>
      <w:lang w:val="x-none" w:eastAsia="zh-TW"/>
    </w:rPr>
  </w:style>
  <w:style w:type="character" w:customStyle="1" w:styleId="afff6">
    <w:name w:val="ข้อความเชิงอรรถ อักขระ"/>
    <w:basedOn w:val="a1"/>
    <w:link w:val="afff5"/>
    <w:rsid w:val="00F42FDC"/>
    <w:rPr>
      <w:rFonts w:ascii="Times New Roman" w:eastAsia="PMingLiU" w:hAnsi="Times New Roman" w:cs="Times New Roman"/>
      <w:kern w:val="2"/>
      <w:sz w:val="20"/>
      <w:szCs w:val="20"/>
      <w:lang w:val="x-none" w:eastAsia="zh-TW"/>
    </w:rPr>
  </w:style>
  <w:style w:type="character" w:customStyle="1" w:styleId="shorttext">
    <w:name w:val="short_text"/>
    <w:basedOn w:val="a1"/>
    <w:rsid w:val="00F42FDC"/>
  </w:style>
  <w:style w:type="character" w:customStyle="1" w:styleId="hps">
    <w:name w:val="hps"/>
    <w:basedOn w:val="a1"/>
    <w:rsid w:val="00F42FDC"/>
  </w:style>
  <w:style w:type="paragraph" w:styleId="afff7">
    <w:name w:val="macro"/>
    <w:link w:val="afff8"/>
    <w:rsid w:val="00F42FD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EucrosiaUPC" w:eastAsia="MS Mincho" w:hAnsi="EucrosiaUPC" w:cs="EucrosiaUPC"/>
      <w:sz w:val="28"/>
    </w:rPr>
  </w:style>
  <w:style w:type="character" w:customStyle="1" w:styleId="afff8">
    <w:name w:val="ข้อความแมโคร อักขระ"/>
    <w:basedOn w:val="a1"/>
    <w:link w:val="afff7"/>
    <w:rsid w:val="00F42FDC"/>
    <w:rPr>
      <w:rFonts w:ascii="EucrosiaUPC" w:eastAsia="MS Mincho" w:hAnsi="EucrosiaUPC" w:cs="EucrosiaUPC"/>
      <w:sz w:val="28"/>
    </w:rPr>
  </w:style>
  <w:style w:type="character" w:customStyle="1" w:styleId="longtext">
    <w:name w:val="long_text"/>
    <w:basedOn w:val="a1"/>
    <w:rsid w:val="00F42FDC"/>
  </w:style>
  <w:style w:type="paragraph" w:customStyle="1" w:styleId="default">
    <w:name w:val="default"/>
    <w:basedOn w:val="a0"/>
    <w:rsid w:val="00F42FDC"/>
    <w:pPr>
      <w:spacing w:before="100" w:beforeAutospacing="1" w:after="100" w:afterAutospacing="1" w:line="240" w:lineRule="auto"/>
    </w:pPr>
    <w:rPr>
      <w:rFonts w:ascii="Angsana New" w:eastAsia="Times New Roman" w:hAnsi="Angsana New" w:cs="Angsana New"/>
      <w:sz w:val="28"/>
    </w:rPr>
  </w:style>
  <w:style w:type="character" w:customStyle="1" w:styleId="Heading2Char1">
    <w:name w:val="Heading 2 Char1"/>
    <w:locked/>
    <w:rsid w:val="00F42FDC"/>
    <w:rPr>
      <w:rFonts w:ascii="Arial" w:hAnsi="Arial"/>
      <w:b/>
      <w:i/>
      <w:sz w:val="32"/>
      <w:lang w:val="en-US" w:eastAsia="en-US"/>
    </w:rPr>
  </w:style>
  <w:style w:type="character" w:customStyle="1" w:styleId="BodyTextChar1">
    <w:name w:val="Body Text Char1"/>
    <w:locked/>
    <w:rsid w:val="00F42FDC"/>
    <w:rPr>
      <w:rFonts w:ascii="Times New Roman" w:hAnsi="Times New Roman"/>
      <w:sz w:val="28"/>
    </w:rPr>
  </w:style>
  <w:style w:type="paragraph" w:styleId="afff9">
    <w:name w:val="annotation subject"/>
    <w:basedOn w:val="aff4"/>
    <w:next w:val="aff4"/>
    <w:link w:val="afffa"/>
    <w:uiPriority w:val="99"/>
    <w:rsid w:val="00F42FDC"/>
    <w:rPr>
      <w:rFonts w:ascii="Times New Roman" w:eastAsia="Calibri" w:hAnsi="Times New Roman" w:cs="Angsana New"/>
      <w:b/>
      <w:bCs/>
      <w:szCs w:val="23"/>
      <w:lang w:eastAsia="ja-JP"/>
    </w:rPr>
  </w:style>
  <w:style w:type="character" w:customStyle="1" w:styleId="afffa">
    <w:name w:val="ชื่อเรื่องของข้อคิดเห็น อักขระ"/>
    <w:basedOn w:val="aff5"/>
    <w:link w:val="afff9"/>
    <w:uiPriority w:val="99"/>
    <w:rsid w:val="00F42FDC"/>
    <w:rPr>
      <w:rFonts w:ascii="Times New Roman" w:eastAsia="Calibri" w:hAnsi="Times New Roman" w:cs="Angsana New"/>
      <w:b/>
      <w:bCs/>
      <w:sz w:val="20"/>
      <w:szCs w:val="23"/>
      <w:lang w:eastAsia="ja-JP"/>
    </w:rPr>
  </w:style>
  <w:style w:type="paragraph" w:customStyle="1" w:styleId="afffb">
    <w:name w:val="一太郎"/>
    <w:rsid w:val="00F42FDC"/>
    <w:pPr>
      <w:widowControl w:val="0"/>
      <w:wordWrap w:val="0"/>
      <w:autoSpaceDE w:val="0"/>
      <w:autoSpaceDN w:val="0"/>
      <w:adjustRightInd w:val="0"/>
      <w:spacing w:after="0" w:line="248" w:lineRule="exact"/>
      <w:jc w:val="both"/>
    </w:pPr>
    <w:rPr>
      <w:rFonts w:ascii="Times New Roman" w:eastAsia="Times New Roman" w:hAnsi="Times New Roman" w:cs="MS Mincho"/>
      <w:spacing w:val="1"/>
      <w:sz w:val="21"/>
      <w:szCs w:val="21"/>
      <w:lang w:eastAsia="ja-JP" w:bidi="ar-SA"/>
    </w:rPr>
  </w:style>
  <w:style w:type="paragraph" w:customStyle="1" w:styleId="Default0">
    <w:name w:val="Default"/>
    <w:rsid w:val="00F42FDC"/>
    <w:pPr>
      <w:autoSpaceDE w:val="0"/>
      <w:autoSpaceDN w:val="0"/>
      <w:adjustRightInd w:val="0"/>
      <w:spacing w:after="0" w:line="240" w:lineRule="auto"/>
    </w:pPr>
    <w:rPr>
      <w:rFonts w:ascii="Angsana New" w:eastAsia="Calibri" w:hAnsi="Angsana New" w:cs="Angsana New"/>
      <w:color w:val="000000"/>
      <w:sz w:val="24"/>
      <w:szCs w:val="24"/>
    </w:rPr>
  </w:style>
  <w:style w:type="paragraph" w:customStyle="1" w:styleId="26">
    <w:name w:val="รายการย่อหน้า2"/>
    <w:basedOn w:val="a0"/>
    <w:rsid w:val="00F42FDC"/>
    <w:pPr>
      <w:spacing w:after="200" w:line="276" w:lineRule="auto"/>
      <w:ind w:left="720"/>
    </w:pPr>
    <w:rPr>
      <w:rFonts w:ascii="Calibri" w:eastAsia="Calibri" w:hAnsi="Calibri" w:cs="Cordia New"/>
    </w:rPr>
  </w:style>
  <w:style w:type="paragraph" w:customStyle="1" w:styleId="27">
    <w:name w:val="ไม่มีการเว้นระยะห่าง2"/>
    <w:rsid w:val="00F42FDC"/>
    <w:pPr>
      <w:spacing w:after="0" w:line="240" w:lineRule="auto"/>
    </w:pPr>
    <w:rPr>
      <w:rFonts w:ascii="Calibri" w:eastAsia="Times New Roman" w:hAnsi="Calibri" w:cs="Cordia New"/>
    </w:rPr>
  </w:style>
  <w:style w:type="character" w:customStyle="1" w:styleId="longtextshorttext">
    <w:name w:val="long_text short_text"/>
    <w:rsid w:val="00F42FDC"/>
    <w:rPr>
      <w:rFonts w:cs="Times New Roman"/>
    </w:rPr>
  </w:style>
  <w:style w:type="character" w:customStyle="1" w:styleId="st1">
    <w:name w:val="st1"/>
    <w:rsid w:val="00F42FDC"/>
    <w:rPr>
      <w:rFonts w:cs="Times New Roman"/>
    </w:rPr>
  </w:style>
  <w:style w:type="character" w:customStyle="1" w:styleId="style131">
    <w:name w:val="style131"/>
    <w:uiPriority w:val="99"/>
    <w:rsid w:val="00F42FDC"/>
    <w:rPr>
      <w:rFonts w:cs="Times New Roman"/>
      <w:sz w:val="24"/>
      <w:szCs w:val="24"/>
    </w:rPr>
  </w:style>
  <w:style w:type="character" w:customStyle="1" w:styleId="toctext">
    <w:name w:val="toctext"/>
    <w:rsid w:val="00F42FDC"/>
  </w:style>
  <w:style w:type="numbering" w:styleId="111111">
    <w:name w:val="Outline List 2"/>
    <w:basedOn w:val="a3"/>
    <w:rsid w:val="00F42FDC"/>
    <w:pPr>
      <w:numPr>
        <w:numId w:val="13"/>
      </w:numPr>
    </w:pPr>
  </w:style>
  <w:style w:type="paragraph" w:customStyle="1" w:styleId="ListParagraph2">
    <w:name w:val="List Paragraph2"/>
    <w:basedOn w:val="a0"/>
    <w:rsid w:val="00F42FDC"/>
    <w:pPr>
      <w:spacing w:after="0" w:line="240" w:lineRule="auto"/>
      <w:ind w:left="720"/>
      <w:contextualSpacing/>
    </w:pPr>
    <w:rPr>
      <w:rFonts w:ascii="Times New Roman" w:eastAsia="Calibri" w:hAnsi="Times New Roman" w:cs="Angsana New"/>
      <w:sz w:val="24"/>
      <w:szCs w:val="24"/>
    </w:rPr>
  </w:style>
  <w:style w:type="paragraph" w:customStyle="1" w:styleId="ListParagraph3">
    <w:name w:val="List Paragraph3"/>
    <w:basedOn w:val="a0"/>
    <w:rsid w:val="00F42FDC"/>
    <w:pPr>
      <w:spacing w:after="0" w:line="240" w:lineRule="auto"/>
      <w:ind w:left="720"/>
      <w:contextualSpacing/>
    </w:pPr>
    <w:rPr>
      <w:rFonts w:ascii="Times New Roman" w:eastAsia="MS Mincho" w:hAnsi="Times New Roman" w:cs="Angsana New"/>
      <w:sz w:val="24"/>
      <w:szCs w:val="24"/>
    </w:rPr>
  </w:style>
  <w:style w:type="paragraph" w:customStyle="1" w:styleId="NoSpacing2">
    <w:name w:val="No Spacing2"/>
    <w:qFormat/>
    <w:rsid w:val="00F42FDC"/>
    <w:pPr>
      <w:spacing w:after="0" w:line="240" w:lineRule="auto"/>
    </w:pPr>
    <w:rPr>
      <w:rFonts w:ascii="Angsana New" w:eastAsia="MS Mincho" w:hAnsi="Angsana New" w:cs="Angsana New"/>
      <w:sz w:val="32"/>
      <w:szCs w:val="40"/>
    </w:rPr>
  </w:style>
  <w:style w:type="paragraph" w:customStyle="1" w:styleId="110">
    <w:name w:val="รายการย่อหน้า11"/>
    <w:basedOn w:val="a0"/>
    <w:qFormat/>
    <w:rsid w:val="00F42FDC"/>
    <w:pPr>
      <w:spacing w:after="0" w:line="240" w:lineRule="auto"/>
      <w:ind w:left="720"/>
      <w:contextualSpacing/>
    </w:pPr>
    <w:rPr>
      <w:rFonts w:ascii="Times New Roman" w:eastAsia="Calibri" w:hAnsi="Times New Roman" w:cs="Angsana New"/>
      <w:sz w:val="24"/>
      <w:szCs w:val="24"/>
    </w:rPr>
  </w:style>
  <w:style w:type="paragraph" w:customStyle="1" w:styleId="afffc">
    <w:name w:val="เนื้อเรื่อง"/>
    <w:basedOn w:val="a0"/>
    <w:rsid w:val="00F42FDC"/>
    <w:pPr>
      <w:spacing w:after="0" w:line="240" w:lineRule="auto"/>
      <w:ind w:right="386"/>
    </w:pPr>
    <w:rPr>
      <w:rFonts w:ascii="CordiaUPC" w:eastAsia="Times New Roman" w:hAnsi="CordiaUPC" w:cs="CordiaUPC"/>
      <w:sz w:val="20"/>
      <w:szCs w:val="20"/>
      <w:lang w:val="en-GB"/>
    </w:rPr>
  </w:style>
  <w:style w:type="character" w:customStyle="1" w:styleId="gt-icon-text1">
    <w:name w:val="gt-icon-text1"/>
    <w:basedOn w:val="a1"/>
    <w:rsid w:val="00F42FDC"/>
  </w:style>
  <w:style w:type="character" w:customStyle="1" w:styleId="topicl2">
    <w:name w:val="topic_l2"/>
    <w:rsid w:val="00F42FDC"/>
  </w:style>
  <w:style w:type="character" w:customStyle="1" w:styleId="style91">
    <w:name w:val="style91"/>
    <w:rsid w:val="00F42FDC"/>
    <w:rPr>
      <w:rFonts w:ascii="MS Sans Serif" w:hAnsi="MS Sans Serif" w:hint="default"/>
      <w:sz w:val="24"/>
      <w:szCs w:val="24"/>
    </w:rPr>
  </w:style>
  <w:style w:type="character" w:styleId="afffd">
    <w:name w:val="footnote reference"/>
    <w:uiPriority w:val="99"/>
    <w:unhideWhenUsed/>
    <w:rsid w:val="00F42FDC"/>
    <w:rPr>
      <w:vertAlign w:val="superscript"/>
    </w:rPr>
  </w:style>
  <w:style w:type="character" w:customStyle="1" w:styleId="style1181">
    <w:name w:val="style1181"/>
    <w:rsid w:val="00F42FDC"/>
    <w:rPr>
      <w:rFonts w:cs="Times New Roman"/>
      <w:color w:val="660066"/>
      <w:sz w:val="48"/>
      <w:szCs w:val="48"/>
    </w:rPr>
  </w:style>
  <w:style w:type="paragraph" w:styleId="14">
    <w:name w:val="toc 1"/>
    <w:basedOn w:val="a0"/>
    <w:next w:val="a0"/>
    <w:autoRedefine/>
    <w:uiPriority w:val="39"/>
    <w:unhideWhenUsed/>
    <w:rsid w:val="00FC10BC"/>
    <w:pPr>
      <w:tabs>
        <w:tab w:val="left" w:pos="810"/>
        <w:tab w:val="right" w:pos="8779"/>
      </w:tabs>
      <w:spacing w:after="0"/>
      <w:ind w:left="630" w:hanging="630"/>
    </w:pPr>
    <w:rPr>
      <w:rFonts w:ascii="TH Niramit AS" w:hAnsi="TH Niramit AS" w:cs="TH Niramit AS"/>
      <w:b/>
      <w:bCs/>
      <w:caps/>
      <w:noProof/>
      <w:sz w:val="32"/>
      <w:szCs w:val="32"/>
    </w:rPr>
  </w:style>
  <w:style w:type="table" w:customStyle="1" w:styleId="18">
    <w:name w:val="เส้นตาราง1"/>
    <w:basedOn w:val="a2"/>
    <w:next w:val="a6"/>
    <w:rsid w:val="00F42FDC"/>
    <w:pPr>
      <w:spacing w:after="0" w:line="240" w:lineRule="auto"/>
    </w:pPr>
    <w:rPr>
      <w:rFonts w:ascii="TH SarabunPSK" w:eastAsia="Calibri" w:hAnsi="TH SarabunPSK" w:cs="TH SarabunPSK"/>
      <w:sz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8">
    <w:name w:val="เส้นตาราง2"/>
    <w:basedOn w:val="a2"/>
    <w:next w:val="a6"/>
    <w:uiPriority w:val="59"/>
    <w:rsid w:val="00F42FDC"/>
    <w:pPr>
      <w:spacing w:after="0" w:line="240" w:lineRule="auto"/>
    </w:pPr>
    <w:rPr>
      <w:rFonts w:ascii="Calibri" w:eastAsia="Times New Roman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">
    <w:name w:val="HTML Preformatted"/>
    <w:basedOn w:val="a0"/>
    <w:link w:val="HTML0"/>
    <w:uiPriority w:val="99"/>
    <w:unhideWhenUsed/>
    <w:rsid w:val="00F42F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Angsana New" w:eastAsia="Times New Roman" w:hAnsi="Angsana New" w:cs="Angsana New"/>
      <w:sz w:val="28"/>
    </w:rPr>
  </w:style>
  <w:style w:type="character" w:customStyle="1" w:styleId="HTML0">
    <w:name w:val="HTML ที่ได้รับการจัดรูปแบบแล้ว อักขระ"/>
    <w:basedOn w:val="a1"/>
    <w:link w:val="HTML"/>
    <w:uiPriority w:val="99"/>
    <w:rsid w:val="00F42FDC"/>
    <w:rPr>
      <w:rFonts w:ascii="Angsana New" w:eastAsia="Times New Roman" w:hAnsi="Angsana New" w:cs="Angsana New"/>
      <w:sz w:val="28"/>
    </w:rPr>
  </w:style>
  <w:style w:type="paragraph" w:customStyle="1" w:styleId="H1">
    <w:name w:val="H1"/>
    <w:basedOn w:val="1"/>
    <w:link w:val="H1Char"/>
    <w:qFormat/>
    <w:rsid w:val="00F42FDC"/>
    <w:pPr>
      <w:keepNext/>
      <w:spacing w:before="240" w:after="60"/>
      <w:jc w:val="center"/>
    </w:pPr>
    <w:rPr>
      <w:rFonts w:ascii="TH SarabunPSK" w:eastAsia="Times New Roman" w:hAnsi="TH SarabunPSK" w:cs="TH SarabunPSK"/>
      <w:kern w:val="32"/>
    </w:rPr>
  </w:style>
  <w:style w:type="character" w:styleId="afffe">
    <w:name w:val="Book Title"/>
    <w:uiPriority w:val="33"/>
    <w:qFormat/>
    <w:rsid w:val="00F42FDC"/>
    <w:rPr>
      <w:b/>
      <w:bCs/>
      <w:i/>
      <w:iCs/>
      <w:spacing w:val="5"/>
    </w:rPr>
  </w:style>
  <w:style w:type="character" w:customStyle="1" w:styleId="H1Char">
    <w:name w:val="H1 Char"/>
    <w:link w:val="H1"/>
    <w:rsid w:val="00F42FDC"/>
    <w:rPr>
      <w:rFonts w:ascii="TH SarabunPSK" w:eastAsia="Times New Roman" w:hAnsi="TH SarabunPSK" w:cs="TH SarabunPSK"/>
      <w:b/>
      <w:bCs/>
      <w:kern w:val="32"/>
      <w:sz w:val="32"/>
      <w:szCs w:val="32"/>
    </w:rPr>
  </w:style>
  <w:style w:type="paragraph" w:customStyle="1" w:styleId="affff">
    <w:name w:val="หัวข้อลำดับที่"/>
    <w:basedOn w:val="a0"/>
    <w:link w:val="CharChar"/>
    <w:uiPriority w:val="99"/>
    <w:rsid w:val="00F42FDC"/>
    <w:pPr>
      <w:tabs>
        <w:tab w:val="left" w:pos="720"/>
        <w:tab w:val="left" w:pos="1080"/>
        <w:tab w:val="left" w:pos="1440"/>
      </w:tabs>
      <w:spacing w:before="160" w:after="120" w:line="240" w:lineRule="auto"/>
      <w:jc w:val="thaiDistribute"/>
    </w:pPr>
    <w:rPr>
      <w:rFonts w:ascii="Browallia New" w:eastAsia="Times New Roman" w:hAnsi="Browallia New" w:cs="Browallia New"/>
      <w:b/>
      <w:bCs/>
      <w:sz w:val="32"/>
      <w:szCs w:val="32"/>
    </w:rPr>
  </w:style>
  <w:style w:type="character" w:customStyle="1" w:styleId="CharChar">
    <w:name w:val="หัวข้อลำดับที่ Char Char"/>
    <w:link w:val="affff"/>
    <w:uiPriority w:val="99"/>
    <w:rsid w:val="00F42FDC"/>
    <w:rPr>
      <w:rFonts w:ascii="Browallia New" w:eastAsia="Times New Roman" w:hAnsi="Browallia New" w:cs="Browallia New"/>
      <w:b/>
      <w:bCs/>
      <w:sz w:val="32"/>
      <w:szCs w:val="32"/>
    </w:rPr>
  </w:style>
  <w:style w:type="paragraph" w:customStyle="1" w:styleId="affff0">
    <w:name w:val="โครงสร้างหลักสูตรกลุ่ม"/>
    <w:basedOn w:val="a0"/>
    <w:uiPriority w:val="99"/>
    <w:rsid w:val="00F42FDC"/>
    <w:pPr>
      <w:tabs>
        <w:tab w:val="decimal" w:pos="7020"/>
        <w:tab w:val="left" w:pos="7380"/>
      </w:tabs>
      <w:spacing w:after="0" w:line="240" w:lineRule="auto"/>
      <w:ind w:left="1800"/>
      <w:jc w:val="thaiDistribute"/>
    </w:pPr>
    <w:rPr>
      <w:rFonts w:ascii="Browallia New" w:eastAsia="Times New Roman" w:hAnsi="Browallia New" w:cs="Browallia New"/>
      <w:sz w:val="32"/>
      <w:szCs w:val="32"/>
    </w:rPr>
  </w:style>
  <w:style w:type="paragraph" w:customStyle="1" w:styleId="affff1">
    <w:name w:val="หมวดที่"/>
    <w:basedOn w:val="7"/>
    <w:rsid w:val="00F42FDC"/>
    <w:pPr>
      <w:jc w:val="center"/>
    </w:pPr>
    <w:rPr>
      <w:rFonts w:ascii="Browallia New" w:eastAsia="Times New Roman" w:hAnsi="Browallia New" w:cs="Browallia New"/>
      <w:b/>
      <w:bCs/>
      <w:sz w:val="36"/>
      <w:szCs w:val="36"/>
    </w:rPr>
  </w:style>
  <w:style w:type="paragraph" w:customStyle="1" w:styleId="check">
    <w:name w:val="เนื้อหา check"/>
    <w:basedOn w:val="aff2"/>
    <w:rsid w:val="00F42FDC"/>
    <w:pPr>
      <w:tabs>
        <w:tab w:val="clear" w:pos="972"/>
        <w:tab w:val="left" w:pos="792"/>
      </w:tabs>
      <w:ind w:left="792" w:hanging="360"/>
    </w:pPr>
  </w:style>
  <w:style w:type="character" w:styleId="affff2">
    <w:name w:val="Placeholder Text"/>
    <w:uiPriority w:val="99"/>
    <w:semiHidden/>
    <w:rsid w:val="00F42FDC"/>
    <w:rPr>
      <w:color w:val="808080"/>
    </w:rPr>
  </w:style>
  <w:style w:type="paragraph" w:customStyle="1" w:styleId="paragraph">
    <w:name w:val="paragraph"/>
    <w:basedOn w:val="a0"/>
    <w:rsid w:val="00F42FDC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customStyle="1" w:styleId="normaltextrun">
    <w:name w:val="normaltextrun"/>
    <w:basedOn w:val="a1"/>
    <w:rsid w:val="00F42FDC"/>
  </w:style>
  <w:style w:type="character" w:customStyle="1" w:styleId="eop">
    <w:name w:val="eop"/>
    <w:basedOn w:val="a1"/>
    <w:rsid w:val="00F42FDC"/>
  </w:style>
  <w:style w:type="table" w:customStyle="1" w:styleId="TableGrid1">
    <w:name w:val="Table Grid1"/>
    <w:basedOn w:val="a2"/>
    <w:next w:val="a6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a3"/>
    <w:uiPriority w:val="99"/>
    <w:semiHidden/>
    <w:unhideWhenUsed/>
    <w:rsid w:val="00F42FDC"/>
  </w:style>
  <w:style w:type="table" w:customStyle="1" w:styleId="TableGrid2">
    <w:name w:val="Table Grid2"/>
    <w:basedOn w:val="a2"/>
    <w:next w:val="a6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a2"/>
    <w:uiPriority w:val="40"/>
    <w:rsid w:val="00F42FDC"/>
    <w:pPr>
      <w:spacing w:after="0" w:line="240" w:lineRule="auto"/>
    </w:pPr>
    <w:rPr>
      <w:rFonts w:ascii="Calibri" w:eastAsia="MS Mincho" w:hAnsi="Calibri" w:cs="Angsana New"/>
      <w:sz w:val="20"/>
      <w:szCs w:val="20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numbering" w:customStyle="1" w:styleId="NoList11">
    <w:name w:val="No List11"/>
    <w:next w:val="a3"/>
    <w:uiPriority w:val="99"/>
    <w:semiHidden/>
    <w:unhideWhenUsed/>
    <w:rsid w:val="00F42FDC"/>
  </w:style>
  <w:style w:type="table" w:customStyle="1" w:styleId="TableGrid11">
    <w:name w:val="Table Grid11"/>
    <w:basedOn w:val="a2"/>
    <w:next w:val="a6"/>
    <w:rsid w:val="00F42FDC"/>
    <w:pPr>
      <w:spacing w:after="0" w:line="240" w:lineRule="auto"/>
    </w:pPr>
    <w:rPr>
      <w:rFonts w:ascii="Calibri" w:eastAsia="Calibri" w:hAnsi="Calibri" w:cs="Angsana New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1a">
    <w:name w:val="ไม่มีรายการ1"/>
    <w:next w:val="a3"/>
    <w:uiPriority w:val="99"/>
    <w:semiHidden/>
    <w:unhideWhenUsed/>
    <w:rsid w:val="00F42FDC"/>
  </w:style>
  <w:style w:type="numbering" w:customStyle="1" w:styleId="29">
    <w:name w:val="ไม่มีรายการ2"/>
    <w:next w:val="a3"/>
    <w:uiPriority w:val="99"/>
    <w:semiHidden/>
    <w:unhideWhenUsed/>
    <w:rsid w:val="00F42FDC"/>
  </w:style>
  <w:style w:type="numbering" w:customStyle="1" w:styleId="NoList111">
    <w:name w:val="No List111"/>
    <w:next w:val="a3"/>
    <w:uiPriority w:val="99"/>
    <w:semiHidden/>
    <w:unhideWhenUsed/>
    <w:rsid w:val="00F42FDC"/>
  </w:style>
  <w:style w:type="table" w:customStyle="1" w:styleId="TableGridLight2">
    <w:name w:val="Table Grid Light2"/>
    <w:basedOn w:val="a2"/>
    <w:next w:val="TableGridLight1"/>
    <w:uiPriority w:val="40"/>
    <w:rsid w:val="00F42FDC"/>
    <w:pPr>
      <w:spacing w:after="0" w:line="240" w:lineRule="auto"/>
    </w:pPr>
    <w:rPr>
      <w:rFonts w:ascii="Calibri" w:eastAsia="Calibri" w:hAnsi="Calibri" w:cs="Angsana New"/>
      <w:sz w:val="20"/>
      <w:szCs w:val="20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numbering" w:customStyle="1" w:styleId="NoList2">
    <w:name w:val="No List2"/>
    <w:next w:val="a3"/>
    <w:uiPriority w:val="99"/>
    <w:semiHidden/>
    <w:unhideWhenUsed/>
    <w:rsid w:val="00F42FDC"/>
  </w:style>
  <w:style w:type="table" w:customStyle="1" w:styleId="TableGrid21">
    <w:name w:val="Table Grid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11">
    <w:name w:val="เส้นตาราง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2">
    <w:name w:val="No List12"/>
    <w:next w:val="a3"/>
    <w:uiPriority w:val="99"/>
    <w:semiHidden/>
    <w:unhideWhenUsed/>
    <w:rsid w:val="00F42FDC"/>
  </w:style>
  <w:style w:type="table" w:customStyle="1" w:styleId="TableGrid4">
    <w:name w:val="Table Grid4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">
    <w:name w:val="Table Grid5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112">
    <w:name w:val="ไม่มีรายการ11"/>
    <w:next w:val="a3"/>
    <w:uiPriority w:val="99"/>
    <w:semiHidden/>
    <w:unhideWhenUsed/>
    <w:rsid w:val="00F42FDC"/>
  </w:style>
  <w:style w:type="table" w:customStyle="1" w:styleId="36">
    <w:name w:val="เส้นตาราง3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">
    <w:name w:val="Table Grid1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211">
    <w:name w:val="เส้นตาราง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11">
    <w:name w:val="No List1111"/>
    <w:next w:val="a3"/>
    <w:uiPriority w:val="99"/>
    <w:semiHidden/>
    <w:unhideWhenUsed/>
    <w:rsid w:val="00F42FDC"/>
  </w:style>
  <w:style w:type="table" w:customStyle="1" w:styleId="TableGrid41">
    <w:name w:val="Table Grid4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">
    <w:name w:val="Table Grid1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">
    <w:name w:val="Table Grid1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">
    <w:name w:val="Table Grid2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">
    <w:name w:val="Table Grid31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1">
    <w:name w:val="Table Grid5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">
    <w:name w:val="Table Grid32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3">
    <w:name w:val="No List3"/>
    <w:next w:val="a3"/>
    <w:uiPriority w:val="99"/>
    <w:semiHidden/>
    <w:unhideWhenUsed/>
    <w:rsid w:val="00F42FDC"/>
  </w:style>
  <w:style w:type="table" w:customStyle="1" w:styleId="TableGrid7">
    <w:name w:val="Table Grid7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">
    <w:name w:val="Table Grid113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">
    <w:name w:val="Table Grid23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20">
    <w:name w:val="เส้นตาราง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">
    <w:name w:val="เส้นตาราง2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3">
    <w:name w:val="No List13"/>
    <w:next w:val="a3"/>
    <w:uiPriority w:val="99"/>
    <w:semiHidden/>
    <w:unhideWhenUsed/>
    <w:rsid w:val="00F42FDC"/>
  </w:style>
  <w:style w:type="table" w:customStyle="1" w:styleId="TableGrid42">
    <w:name w:val="Table Grid4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">
    <w:name w:val="Table Grid12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">
    <w:name w:val="Table Grid11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">
    <w:name w:val="Table Grid2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">
    <w:name w:val="Table Grid312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2">
    <w:name w:val="Table Grid5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">
    <w:name w:val="Table Grid6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">
    <w:name w:val="Table Grid322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121">
    <w:name w:val="ไม่มีรายการ12"/>
    <w:next w:val="a3"/>
    <w:uiPriority w:val="99"/>
    <w:semiHidden/>
    <w:unhideWhenUsed/>
    <w:rsid w:val="00F42FDC"/>
  </w:style>
  <w:style w:type="table" w:customStyle="1" w:styleId="310">
    <w:name w:val="เส้นตาราง3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">
    <w:name w:val="Table Grid13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">
    <w:name w:val="Table Grid11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">
    <w:name w:val="Table Grid2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1">
    <w:name w:val="Table Grid33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110">
    <w:name w:val="เส้นตาราง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0">
    <w:name w:val="เส้นตาราง2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2">
    <w:name w:val="No List112"/>
    <w:next w:val="a3"/>
    <w:uiPriority w:val="99"/>
    <w:semiHidden/>
    <w:unhideWhenUsed/>
    <w:rsid w:val="00F42FDC"/>
  </w:style>
  <w:style w:type="table" w:customStyle="1" w:styleId="TableGrid411">
    <w:name w:val="Table Grid4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1">
    <w:name w:val="Table Grid12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1">
    <w:name w:val="Table Grid11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">
    <w:name w:val="Table Grid2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">
    <w:name w:val="Table Grid311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11">
    <w:name w:val="Table Grid5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1">
    <w:name w:val="Table Grid6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1">
    <w:name w:val="Table Grid321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ffff3">
    <w:name w:val="Unresolved Mention"/>
    <w:uiPriority w:val="99"/>
    <w:semiHidden/>
    <w:unhideWhenUsed/>
    <w:rsid w:val="00F42FDC"/>
    <w:rPr>
      <w:color w:val="605E5C"/>
      <w:shd w:val="clear" w:color="auto" w:fill="E1DFDD"/>
    </w:rPr>
  </w:style>
  <w:style w:type="numbering" w:customStyle="1" w:styleId="Style1">
    <w:name w:val="Style1"/>
    <w:uiPriority w:val="99"/>
    <w:rsid w:val="00F42FDC"/>
    <w:pPr>
      <w:numPr>
        <w:numId w:val="14"/>
      </w:numPr>
    </w:pPr>
  </w:style>
  <w:style w:type="paragraph" w:styleId="affff4">
    <w:name w:val="caption"/>
    <w:basedOn w:val="a0"/>
    <w:next w:val="a0"/>
    <w:uiPriority w:val="35"/>
    <w:unhideWhenUsed/>
    <w:qFormat/>
    <w:rsid w:val="00A51B5D"/>
    <w:pPr>
      <w:spacing w:after="200" w:line="240" w:lineRule="auto"/>
    </w:pPr>
    <w:rPr>
      <w:i/>
      <w:iCs/>
      <w:color w:val="44546A" w:themeColor="text2"/>
      <w:sz w:val="18"/>
      <w:szCs w:val="22"/>
    </w:rPr>
  </w:style>
  <w:style w:type="paragraph" w:styleId="affff5">
    <w:name w:val="table of figures"/>
    <w:basedOn w:val="a0"/>
    <w:next w:val="a0"/>
    <w:uiPriority w:val="99"/>
    <w:unhideWhenUsed/>
    <w:rsid w:val="00C56B94"/>
    <w:pPr>
      <w:spacing w:after="0"/>
    </w:pPr>
    <w:rPr>
      <w:rFonts w:ascii="TH Niramit AS" w:hAnsi="TH Niramit AS"/>
      <w:sz w:val="32"/>
    </w:rPr>
  </w:style>
  <w:style w:type="table" w:styleId="1-10">
    <w:name w:val="Grid Table 1 Light Accent 1"/>
    <w:basedOn w:val="a2"/>
    <w:uiPriority w:val="46"/>
    <w:rsid w:val="009C7032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">
    <w:name w:val="List Table 1 Light Accent 6"/>
    <w:basedOn w:val="a2"/>
    <w:uiPriority w:val="46"/>
    <w:rsid w:val="004203D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4-6">
    <w:name w:val="Grid Table 4 Accent 6"/>
    <w:basedOn w:val="a2"/>
    <w:uiPriority w:val="49"/>
    <w:rsid w:val="00CC0CB8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Bomb1">
    <w:name w:val="Bomb1"/>
    <w:basedOn w:val="a0"/>
    <w:qFormat/>
    <w:rsid w:val="00A82AD4"/>
    <w:pPr>
      <w:tabs>
        <w:tab w:val="left" w:pos="864"/>
        <w:tab w:val="left" w:pos="1224"/>
        <w:tab w:val="left" w:pos="1584"/>
        <w:tab w:val="left" w:pos="1944"/>
        <w:tab w:val="left" w:pos="2304"/>
        <w:tab w:val="left" w:pos="2664"/>
        <w:tab w:val="left" w:pos="3024"/>
      </w:tabs>
      <w:spacing w:after="0" w:line="240" w:lineRule="auto"/>
      <w:ind w:firstLine="1440"/>
      <w:jc w:val="thaiDistribute"/>
    </w:pPr>
    <w:rPr>
      <w:rFonts w:ascii="TH SarabunPSK" w:eastAsiaTheme="minorEastAsia" w:hAnsi="TH SarabunPSK" w:cs="TH SarabunPSK"/>
      <w:sz w:val="32"/>
      <w:szCs w:val="32"/>
    </w:rPr>
  </w:style>
  <w:style w:type="table" w:styleId="5-6">
    <w:name w:val="Grid Table 5 Dark Accent 6"/>
    <w:basedOn w:val="a2"/>
    <w:uiPriority w:val="50"/>
    <w:rsid w:val="00A82AD4"/>
    <w:pPr>
      <w:spacing w:after="0" w:line="240" w:lineRule="auto"/>
    </w:pPr>
    <w:rPr>
      <w:rFonts w:ascii="TH Niramit AS" w:eastAsia="Times New Roman" w:hAnsi="TH Niramit AS" w:cs="TH Niramit AS"/>
      <w:sz w:val="31"/>
      <w:szCs w:val="31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paragraph" w:styleId="affff6">
    <w:name w:val="TOC Heading"/>
    <w:basedOn w:val="1"/>
    <w:next w:val="a0"/>
    <w:uiPriority w:val="39"/>
    <w:unhideWhenUsed/>
    <w:qFormat/>
    <w:rsid w:val="00281C00"/>
    <w:pPr>
      <w:keepNext/>
      <w:keepLines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lang w:bidi="ar-SA"/>
    </w:rPr>
  </w:style>
  <w:style w:type="paragraph" w:styleId="2a">
    <w:name w:val="toc 2"/>
    <w:basedOn w:val="a0"/>
    <w:next w:val="a0"/>
    <w:autoRedefine/>
    <w:uiPriority w:val="39"/>
    <w:unhideWhenUsed/>
    <w:rsid w:val="00FC10BC"/>
    <w:pPr>
      <w:tabs>
        <w:tab w:val="left" w:pos="1080"/>
        <w:tab w:val="right" w:pos="8779"/>
      </w:tabs>
      <w:spacing w:after="0"/>
      <w:ind w:left="720"/>
    </w:pPr>
    <w:rPr>
      <w:rFonts w:ascii="TH Niramit AS" w:hAnsi="TH Niramit AS" w:cs="TH Niramit AS"/>
      <w:noProof/>
      <w:sz w:val="28"/>
    </w:rPr>
  </w:style>
  <w:style w:type="paragraph" w:styleId="37">
    <w:name w:val="toc 3"/>
    <w:basedOn w:val="a0"/>
    <w:next w:val="a0"/>
    <w:autoRedefine/>
    <w:uiPriority w:val="39"/>
    <w:unhideWhenUsed/>
    <w:rsid w:val="00281C00"/>
    <w:pPr>
      <w:spacing w:after="0"/>
      <w:ind w:left="220"/>
    </w:pPr>
    <w:rPr>
      <w:rFonts w:cstheme="majorBidi"/>
      <w:sz w:val="20"/>
      <w:szCs w:val="23"/>
    </w:rPr>
  </w:style>
  <w:style w:type="paragraph" w:styleId="41">
    <w:name w:val="toc 4"/>
    <w:basedOn w:val="a0"/>
    <w:next w:val="a0"/>
    <w:autoRedefine/>
    <w:uiPriority w:val="39"/>
    <w:unhideWhenUsed/>
    <w:rsid w:val="00281C00"/>
    <w:pPr>
      <w:spacing w:after="0"/>
      <w:ind w:left="440"/>
    </w:pPr>
    <w:rPr>
      <w:rFonts w:cstheme="majorBidi"/>
      <w:sz w:val="20"/>
      <w:szCs w:val="23"/>
    </w:rPr>
  </w:style>
  <w:style w:type="paragraph" w:styleId="51">
    <w:name w:val="toc 5"/>
    <w:basedOn w:val="a0"/>
    <w:next w:val="a0"/>
    <w:autoRedefine/>
    <w:uiPriority w:val="39"/>
    <w:unhideWhenUsed/>
    <w:rsid w:val="00281C00"/>
    <w:pPr>
      <w:spacing w:after="0"/>
      <w:ind w:left="660"/>
    </w:pPr>
    <w:rPr>
      <w:rFonts w:cstheme="majorBidi"/>
      <w:sz w:val="20"/>
      <w:szCs w:val="23"/>
    </w:rPr>
  </w:style>
  <w:style w:type="paragraph" w:styleId="61">
    <w:name w:val="toc 6"/>
    <w:basedOn w:val="a0"/>
    <w:next w:val="a0"/>
    <w:autoRedefine/>
    <w:uiPriority w:val="39"/>
    <w:unhideWhenUsed/>
    <w:rsid w:val="00281C00"/>
    <w:pPr>
      <w:spacing w:after="0"/>
      <w:ind w:left="880"/>
    </w:pPr>
    <w:rPr>
      <w:rFonts w:cstheme="majorBidi"/>
      <w:sz w:val="20"/>
      <w:szCs w:val="23"/>
    </w:rPr>
  </w:style>
  <w:style w:type="paragraph" w:styleId="71">
    <w:name w:val="toc 7"/>
    <w:basedOn w:val="a0"/>
    <w:next w:val="a0"/>
    <w:autoRedefine/>
    <w:uiPriority w:val="39"/>
    <w:unhideWhenUsed/>
    <w:rsid w:val="00281C00"/>
    <w:pPr>
      <w:spacing w:after="0"/>
      <w:ind w:left="1100"/>
    </w:pPr>
    <w:rPr>
      <w:rFonts w:cstheme="majorBidi"/>
      <w:sz w:val="20"/>
      <w:szCs w:val="23"/>
    </w:rPr>
  </w:style>
  <w:style w:type="paragraph" w:styleId="81">
    <w:name w:val="toc 8"/>
    <w:basedOn w:val="a0"/>
    <w:next w:val="a0"/>
    <w:autoRedefine/>
    <w:uiPriority w:val="39"/>
    <w:unhideWhenUsed/>
    <w:rsid w:val="00281C00"/>
    <w:pPr>
      <w:spacing w:after="0"/>
      <w:ind w:left="1320"/>
    </w:pPr>
    <w:rPr>
      <w:rFonts w:cstheme="majorBidi"/>
      <w:sz w:val="20"/>
      <w:szCs w:val="23"/>
    </w:rPr>
  </w:style>
  <w:style w:type="paragraph" w:styleId="92">
    <w:name w:val="toc 9"/>
    <w:basedOn w:val="a0"/>
    <w:next w:val="a0"/>
    <w:autoRedefine/>
    <w:uiPriority w:val="39"/>
    <w:unhideWhenUsed/>
    <w:rsid w:val="00281C00"/>
    <w:pPr>
      <w:spacing w:after="0"/>
      <w:ind w:left="1540"/>
    </w:pPr>
    <w:rPr>
      <w:rFonts w:cstheme="majorBidi"/>
      <w:sz w:val="20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04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0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83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52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16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792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13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79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1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26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8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2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71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993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76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774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1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678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36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6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05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34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74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79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43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40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2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2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64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81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16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9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18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30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8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19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8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77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7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36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78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5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05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81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203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11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66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06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955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90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3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3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70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85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48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24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0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91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39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9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94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1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39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03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08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48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11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10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62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22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24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2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40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0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7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57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6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3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68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94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84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2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19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5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68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2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3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58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206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94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73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rp.mju.ac.th/openFile.aspx?id=NTczMzEw&amp;method=inline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rp.mju.ac.th/openFile.aspx?id=NTczMzEz&amp;method=inlin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rp.mju.ac.th/openFile.aspx?id=NTczMzEy&amp;method=inlin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rp.mju.ac.th/openFile.aspx?id=NTczMzEx&amp;method=inlin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rp.mju.ac.th/openFile.aspx?id=NTcxOTY1&amp;method=inlin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3DD5A0-AA15-4EB4-9890-D6F9F90E3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0</Words>
  <Characters>1087</Characters>
  <Application>Microsoft Office Word</Application>
  <DocSecurity>0</DocSecurity>
  <Lines>9</Lines>
  <Paragraphs>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winai</dc:creator>
  <cp:keywords/>
  <dc:description/>
  <cp:lastModifiedBy>Sirikorn Boonfoo</cp:lastModifiedBy>
  <cp:revision>6</cp:revision>
  <cp:lastPrinted>2023-05-05T11:48:00Z</cp:lastPrinted>
  <dcterms:created xsi:type="dcterms:W3CDTF">2023-05-23T03:57:00Z</dcterms:created>
  <dcterms:modified xsi:type="dcterms:W3CDTF">2023-06-03T11:02:00Z</dcterms:modified>
</cp:coreProperties>
</file>